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7A9C6A" w14:textId="77777777" w:rsidR="00022991" w:rsidRPr="00A33A24" w:rsidRDefault="7017763D" w:rsidP="7017763D">
      <w:pPr>
        <w:pStyle w:val="Heading1"/>
        <w:rPr>
          <w:rFonts w:ascii="Open Sans" w:hAnsi="Open Sans" w:cs="Open Sans"/>
          <w:color w:val="002060"/>
        </w:rPr>
      </w:pPr>
      <w:r w:rsidRPr="00A33A24">
        <w:rPr>
          <w:rFonts w:ascii="Open Sans" w:hAnsi="Open Sans" w:cs="Open Sans"/>
          <w:color w:val="002060"/>
        </w:rPr>
        <w:t xml:space="preserve">Scope &amp; Sequence </w:t>
      </w:r>
    </w:p>
    <w:p w14:paraId="7A7CA35D" w14:textId="77777777" w:rsidR="00022991" w:rsidRPr="00A33A24" w:rsidRDefault="00022991" w:rsidP="00022991">
      <w:pPr>
        <w:spacing w:after="0" w:line="240" w:lineRule="auto"/>
        <w:jc w:val="center"/>
        <w:rPr>
          <w:rFonts w:ascii="Open Sans" w:hAnsi="Open Sans" w:cs="Open Sans"/>
          <w:b/>
          <w:bCs/>
        </w:rPr>
      </w:pPr>
    </w:p>
    <w:tbl>
      <w:tblPr>
        <w:tblStyle w:val="TableGrid"/>
        <w:tblW w:w="14490" w:type="dxa"/>
        <w:tblInd w:w="-95" w:type="dxa"/>
        <w:tblLook w:val="04A0" w:firstRow="1" w:lastRow="0" w:firstColumn="1" w:lastColumn="0" w:noHBand="0" w:noVBand="1"/>
        <w:tblCaption w:val=""/>
        <w:tblDescription w:val=""/>
      </w:tblPr>
      <w:tblGrid>
        <w:gridCol w:w="7596"/>
        <w:gridCol w:w="6894"/>
      </w:tblGrid>
      <w:tr w:rsidR="00022991" w:rsidRPr="00A33A24" w14:paraId="6EC2360F" w14:textId="77777777" w:rsidTr="593B6605">
        <w:trPr>
          <w:trHeight w:val="674"/>
        </w:trPr>
        <w:tc>
          <w:tcPr>
            <w:tcW w:w="7596" w:type="dxa"/>
            <w:shd w:val="clear" w:color="auto" w:fill="B4C6E7" w:themeFill="accent1" w:themeFillTint="66"/>
          </w:tcPr>
          <w:p w14:paraId="0A844859" w14:textId="7D8BF73F" w:rsidR="00022991" w:rsidRPr="00A33A24" w:rsidRDefault="7017763D" w:rsidP="7017763D">
            <w:pPr>
              <w:pStyle w:val="Heading4"/>
              <w:ind w:left="0"/>
              <w:outlineLvl w:val="3"/>
              <w:rPr>
                <w:rFonts w:ascii="Open Sans" w:hAnsi="Open Sans" w:cs="Open Sans"/>
                <w:sz w:val="22"/>
                <w:szCs w:val="22"/>
              </w:rPr>
            </w:pPr>
            <w:r w:rsidRPr="00A33A24">
              <w:rPr>
                <w:rFonts w:ascii="Open Sans" w:hAnsi="Open Sans" w:cs="Open Sans"/>
                <w:sz w:val="22"/>
                <w:szCs w:val="22"/>
              </w:rPr>
              <w:t>Course Name</w:t>
            </w:r>
            <w:r w:rsidR="00526F9C" w:rsidRPr="00A33A24">
              <w:rPr>
                <w:rFonts w:ascii="Open Sans" w:hAnsi="Open Sans" w:cs="Open Sans"/>
                <w:sz w:val="22"/>
                <w:szCs w:val="22"/>
              </w:rPr>
              <w:t xml:space="preserve">: </w:t>
            </w:r>
            <w:r w:rsidR="00FD15B5" w:rsidRPr="00A33A24">
              <w:rPr>
                <w:rFonts w:ascii="Open Sans" w:hAnsi="Open Sans" w:cs="Open Sans"/>
                <w:b w:val="0"/>
                <w:sz w:val="22"/>
                <w:szCs w:val="22"/>
              </w:rPr>
              <w:t>Prac</w:t>
            </w:r>
            <w:r w:rsidR="00341CFA" w:rsidRPr="00A33A24">
              <w:rPr>
                <w:rFonts w:ascii="Open Sans" w:hAnsi="Open Sans" w:cs="Open Sans"/>
                <w:b w:val="0"/>
                <w:sz w:val="22"/>
                <w:szCs w:val="22"/>
              </w:rPr>
              <w:t>ticum in Construction Technology</w:t>
            </w:r>
          </w:p>
          <w:p w14:paraId="03544019" w14:textId="3B6496AE" w:rsidR="00022991" w:rsidRDefault="00765EC0" w:rsidP="7017763D">
            <w:pPr>
              <w:rPr>
                <w:rFonts w:ascii="Open Sans" w:hAnsi="Open Sans" w:cs="Open Sans"/>
              </w:rPr>
            </w:pPr>
            <w:r>
              <w:rPr>
                <w:rFonts w:ascii="Open Sans" w:hAnsi="Open Sans" w:cs="Open Sans"/>
                <w:b/>
                <w:bCs/>
              </w:rPr>
              <w:t xml:space="preserve">TSDS </w:t>
            </w:r>
            <w:r w:rsidR="7017763D" w:rsidRPr="00A33A24">
              <w:rPr>
                <w:rFonts w:ascii="Open Sans" w:hAnsi="Open Sans" w:cs="Open Sans"/>
                <w:b/>
                <w:bCs/>
              </w:rPr>
              <w:t xml:space="preserve">PEIMS Code: </w:t>
            </w:r>
            <w:r w:rsidR="00C27B8C" w:rsidRPr="00A33A24">
              <w:rPr>
                <w:rFonts w:ascii="Open Sans" w:hAnsi="Open Sans" w:cs="Open Sans"/>
              </w:rPr>
              <w:t>1300</w:t>
            </w:r>
            <w:r w:rsidR="00E76FDC">
              <w:rPr>
                <w:rFonts w:ascii="Open Sans" w:hAnsi="Open Sans" w:cs="Open Sans"/>
              </w:rPr>
              <w:t>525</w:t>
            </w:r>
            <w:r w:rsidR="000D22F5">
              <w:rPr>
                <w:rFonts w:ascii="Open Sans" w:hAnsi="Open Sans" w:cs="Open Sans"/>
              </w:rPr>
              <w:t>0</w:t>
            </w:r>
            <w:r>
              <w:rPr>
                <w:rFonts w:ascii="Open Sans" w:hAnsi="Open Sans" w:cs="Open Sans"/>
              </w:rPr>
              <w:t xml:space="preserve"> (First Time Taken)</w:t>
            </w:r>
          </w:p>
          <w:p w14:paraId="1CF554CC" w14:textId="618035FB" w:rsidR="00765EC0" w:rsidRPr="00A33A24" w:rsidRDefault="00765EC0" w:rsidP="7017763D">
            <w:pPr>
              <w:rPr>
                <w:rFonts w:ascii="Open Sans" w:hAnsi="Open Sans" w:cs="Open Sans"/>
              </w:rPr>
            </w:pPr>
            <w:r w:rsidRPr="00A33A24">
              <w:rPr>
                <w:rFonts w:ascii="Open Sans" w:hAnsi="Open Sans" w:cs="Open Sans"/>
              </w:rPr>
              <w:t>1300</w:t>
            </w:r>
            <w:r>
              <w:rPr>
                <w:rFonts w:ascii="Open Sans" w:hAnsi="Open Sans" w:cs="Open Sans"/>
              </w:rPr>
              <w:t>5260 (Second Time Taken)</w:t>
            </w:r>
          </w:p>
          <w:p w14:paraId="1A98B312" w14:textId="77777777" w:rsidR="00022991" w:rsidRPr="00A33A24" w:rsidRDefault="00022991" w:rsidP="00602531">
            <w:pPr>
              <w:jc w:val="right"/>
              <w:rPr>
                <w:rFonts w:ascii="Open Sans" w:hAnsi="Open Sans" w:cs="Open Sans"/>
                <w:b/>
              </w:rPr>
            </w:pPr>
          </w:p>
        </w:tc>
        <w:tc>
          <w:tcPr>
            <w:tcW w:w="6894" w:type="dxa"/>
            <w:shd w:val="clear" w:color="auto" w:fill="B4C6E7" w:themeFill="accent1" w:themeFillTint="66"/>
          </w:tcPr>
          <w:p w14:paraId="779C174E" w14:textId="605F6215" w:rsidR="00022991" w:rsidRPr="00A33A24" w:rsidRDefault="00526F9C" w:rsidP="7017763D">
            <w:pPr>
              <w:rPr>
                <w:rFonts w:ascii="Open Sans" w:hAnsi="Open Sans" w:cs="Open Sans"/>
              </w:rPr>
            </w:pPr>
            <w:r w:rsidRPr="00A33A24">
              <w:rPr>
                <w:rFonts w:ascii="Open Sans" w:hAnsi="Open Sans" w:cs="Open Sans"/>
                <w:b/>
                <w:bCs/>
              </w:rPr>
              <w:t xml:space="preserve">Course Credit: </w:t>
            </w:r>
            <w:r w:rsidR="000D22F5">
              <w:rPr>
                <w:rFonts w:ascii="Open Sans" w:hAnsi="Open Sans" w:cs="Open Sans"/>
                <w:bCs/>
              </w:rPr>
              <w:t>2</w:t>
            </w:r>
            <w:r w:rsidR="00C27B8C" w:rsidRPr="00A33A24">
              <w:rPr>
                <w:rFonts w:ascii="Open Sans" w:hAnsi="Open Sans" w:cs="Open Sans"/>
                <w:bCs/>
              </w:rPr>
              <w:t>.0</w:t>
            </w:r>
          </w:p>
          <w:p w14:paraId="0253FD6F" w14:textId="08AD7F31" w:rsidR="7017763D" w:rsidRPr="00A33A24" w:rsidRDefault="7017763D" w:rsidP="7017763D">
            <w:pPr>
              <w:rPr>
                <w:rFonts w:ascii="Open Sans" w:hAnsi="Open Sans" w:cs="Open Sans"/>
              </w:rPr>
            </w:pPr>
            <w:r w:rsidRPr="00A33A24">
              <w:rPr>
                <w:rFonts w:ascii="Open Sans" w:hAnsi="Open Sans" w:cs="Open Sans"/>
                <w:b/>
                <w:bCs/>
              </w:rPr>
              <w:t>Course Requirements:</w:t>
            </w:r>
            <w:r w:rsidR="00526F9C" w:rsidRPr="00A33A24">
              <w:rPr>
                <w:rFonts w:ascii="Open Sans" w:hAnsi="Open Sans" w:cs="Open Sans"/>
                <w:b/>
                <w:bCs/>
              </w:rPr>
              <w:t xml:space="preserve"> </w:t>
            </w:r>
            <w:r w:rsidR="00E76FDC">
              <w:rPr>
                <w:rFonts w:ascii="Open Sans" w:hAnsi="Open Sans" w:cs="Open Sans"/>
              </w:rPr>
              <w:t xml:space="preserve">Grade Placement </w:t>
            </w:r>
            <w:r w:rsidR="00C27B8C" w:rsidRPr="00A33A24">
              <w:rPr>
                <w:rFonts w:ascii="Open Sans" w:hAnsi="Open Sans" w:cs="Open Sans"/>
              </w:rPr>
              <w:t>12</w:t>
            </w:r>
            <w:r w:rsidR="00E76FDC">
              <w:rPr>
                <w:rFonts w:ascii="Open Sans" w:hAnsi="Open Sans" w:cs="Open Sans"/>
              </w:rPr>
              <w:t>.</w:t>
            </w:r>
          </w:p>
          <w:p w14:paraId="0876FB94" w14:textId="04D87259" w:rsidR="00526F9C" w:rsidRPr="00A33A24" w:rsidRDefault="00526F9C" w:rsidP="00A95DF1">
            <w:pPr>
              <w:rPr>
                <w:rFonts w:ascii="Open Sans" w:hAnsi="Open Sans" w:cs="Open Sans"/>
                <w:b/>
                <w:bCs/>
              </w:rPr>
            </w:pPr>
            <w:r w:rsidRPr="00A33A24">
              <w:rPr>
                <w:rFonts w:ascii="Open Sans" w:hAnsi="Open Sans" w:cs="Open Sans"/>
                <w:b/>
                <w:bCs/>
              </w:rPr>
              <w:t xml:space="preserve">Prerequisites: </w:t>
            </w:r>
            <w:r w:rsidR="00180AC9" w:rsidRPr="00A33A24">
              <w:rPr>
                <w:rFonts w:ascii="Open Sans" w:hAnsi="Open Sans" w:cs="Open Sans"/>
              </w:rPr>
              <w:t>Construction Technology</w:t>
            </w:r>
            <w:r w:rsidR="00A95DF1" w:rsidRPr="00A33A24">
              <w:rPr>
                <w:rFonts w:ascii="Open Sans" w:hAnsi="Open Sans" w:cs="Open Sans"/>
              </w:rPr>
              <w:t xml:space="preserve"> II</w:t>
            </w:r>
            <w:r w:rsidR="00AC0F88">
              <w:rPr>
                <w:rFonts w:ascii="Open Sans" w:hAnsi="Open Sans" w:cs="Open Sans"/>
              </w:rPr>
              <w:t xml:space="preserve">, </w:t>
            </w:r>
            <w:r w:rsidR="00AC0F88" w:rsidRPr="00AC0F88">
              <w:rPr>
                <w:rFonts w:ascii="Open Sans" w:hAnsi="Open Sans" w:cs="Open Sans"/>
              </w:rPr>
              <w:t>(HVAC) and Refrigeration Technology II; Plumbing Technology I; or Mill and Cabinetmaking Technology</w:t>
            </w:r>
            <w:r w:rsidR="00C27B8C" w:rsidRPr="00A33A24">
              <w:rPr>
                <w:rFonts w:ascii="Open Sans" w:hAnsi="Open Sans" w:cs="Open Sans"/>
              </w:rPr>
              <w:t>.</w:t>
            </w:r>
          </w:p>
        </w:tc>
      </w:tr>
      <w:tr w:rsidR="00022991" w:rsidRPr="00A33A24" w14:paraId="5CCA0AA6" w14:textId="77777777" w:rsidTr="593B6605">
        <w:trPr>
          <w:trHeight w:val="674"/>
        </w:trPr>
        <w:tc>
          <w:tcPr>
            <w:tcW w:w="14490" w:type="dxa"/>
            <w:gridSpan w:val="2"/>
            <w:shd w:val="clear" w:color="auto" w:fill="F1BBBB"/>
          </w:tcPr>
          <w:p w14:paraId="6BF9AAEC" w14:textId="68B78851" w:rsidR="00022991" w:rsidRPr="00A33A24" w:rsidRDefault="00022991" w:rsidP="00341CFA">
            <w:pPr>
              <w:rPr>
                <w:rFonts w:ascii="Open Sans" w:hAnsi="Open Sans" w:cs="Open Sans"/>
              </w:rPr>
            </w:pPr>
            <w:r w:rsidRPr="00A33A24">
              <w:rPr>
                <w:rFonts w:ascii="Open Sans" w:hAnsi="Open Sans" w:cs="Open Sans"/>
                <w:b/>
                <w:bCs/>
              </w:rPr>
              <w:t>Course Description:</w:t>
            </w:r>
            <w:r w:rsidR="00FD15B5" w:rsidRPr="00A33A24">
              <w:rPr>
                <w:rFonts w:ascii="Open Sans" w:hAnsi="Open Sans" w:cs="Open Sans"/>
              </w:rPr>
              <w:t xml:space="preserve"> </w:t>
            </w:r>
            <w:r w:rsidR="001E2EDA" w:rsidRPr="001E2EDA">
              <w:rPr>
                <w:rFonts w:ascii="Open Sans" w:hAnsi="Open Sans" w:cs="Open Sans"/>
              </w:rPr>
              <w:t>In Practicum in Construction Technology, students will be challenged with the application of knowledge and skills gained in previous construction-related coursework</w:t>
            </w:r>
            <w:r w:rsidR="001E2EDA">
              <w:rPr>
                <w:rFonts w:ascii="Open Sans" w:hAnsi="Open Sans" w:cs="Open Sans"/>
              </w:rPr>
              <w:t xml:space="preserve">. </w:t>
            </w:r>
            <w:r w:rsidR="001E2EDA" w:rsidRPr="001E2EDA">
              <w:rPr>
                <w:rFonts w:ascii="Open Sans" w:hAnsi="Open Sans" w:cs="Open Sans"/>
              </w:rPr>
              <w:t>In many cases students will be allowed to work at a job (paid or unpaid) outside of school or be involved in local projects the school has approved for this class.</w:t>
            </w:r>
          </w:p>
        </w:tc>
      </w:tr>
      <w:tr w:rsidR="00022991" w:rsidRPr="00A33A24" w14:paraId="0BF58CD6" w14:textId="77777777" w:rsidTr="593B6605">
        <w:trPr>
          <w:trHeight w:val="346"/>
        </w:trPr>
        <w:tc>
          <w:tcPr>
            <w:tcW w:w="14490" w:type="dxa"/>
            <w:gridSpan w:val="2"/>
            <w:shd w:val="clear" w:color="auto" w:fill="F1BBBB"/>
          </w:tcPr>
          <w:p w14:paraId="588CB792" w14:textId="6488EE0B" w:rsidR="00ED10AE" w:rsidRPr="00A33A24" w:rsidRDefault="00ED10AE" w:rsidP="00ED10AE">
            <w:pPr>
              <w:rPr>
                <w:rFonts w:ascii="Open Sans" w:hAnsi="Open Sans" w:cs="Open Sans"/>
              </w:rPr>
            </w:pPr>
            <w:r w:rsidRPr="00A33A24">
              <w:rPr>
                <w:rFonts w:ascii="Open Sans" w:eastAsia="Open Sans" w:hAnsi="Open Sans" w:cs="Open Sans"/>
                <w:b/>
              </w:rPr>
              <w:t>NOTE 1:</w:t>
            </w:r>
            <w:r w:rsidRPr="00A33A24">
              <w:rPr>
                <w:rFonts w:ascii="Open Sans" w:eastAsia="Open Sans" w:hAnsi="Open Sans" w:cs="Open Sans"/>
              </w:rPr>
              <w:t xml:space="preserve"> </w:t>
            </w:r>
            <w:r w:rsidRPr="00A33A24">
              <w:rPr>
                <w:rFonts w:ascii="Open Sans" w:hAnsi="Open Sans" w:cs="Open Sans"/>
              </w:rPr>
              <w:t>The practicum course is a paid or unpaid capstone experience for students participating in a coherent sequence of career and technical e</w:t>
            </w:r>
            <w:r w:rsidR="00A95DF1" w:rsidRPr="00A33A24">
              <w:rPr>
                <w:rFonts w:ascii="Open Sans" w:hAnsi="Open Sans" w:cs="Open Sans"/>
              </w:rPr>
              <w:t>ducation courses in the Architecture &amp; Construction</w:t>
            </w:r>
            <w:r w:rsidRPr="00A33A24">
              <w:rPr>
                <w:rFonts w:ascii="Open Sans" w:hAnsi="Open Sans" w:cs="Open Sans"/>
              </w:rPr>
              <w:t xml:space="preserve"> Career Cluster. This is a suggested scope and sequence for the course content. This content will work with any textbook, instructional materials or practicum experience. If locally adapted, make sure all TEKS are covered.</w:t>
            </w:r>
          </w:p>
          <w:p w14:paraId="296B48E9" w14:textId="77777777" w:rsidR="00ED10AE" w:rsidRPr="00A33A24" w:rsidRDefault="00ED10AE" w:rsidP="00ED10AE">
            <w:pPr>
              <w:rPr>
                <w:rFonts w:ascii="Open Sans" w:eastAsia="Open Sans" w:hAnsi="Open Sans" w:cs="Open Sans"/>
              </w:rPr>
            </w:pPr>
            <w:r w:rsidRPr="00A33A24">
              <w:rPr>
                <w:rFonts w:ascii="Open Sans" w:hAnsi="Open Sans" w:cs="Open Sans"/>
                <w:b/>
                <w:bCs/>
              </w:rPr>
              <w:t>NOTE 2:</w:t>
            </w:r>
            <w:r w:rsidRPr="00A33A24">
              <w:rPr>
                <w:rFonts w:ascii="Open Sans" w:hAnsi="Open Sans" w:cs="Open Sans"/>
              </w:rPr>
              <w:t xml:space="preserve"> </w:t>
            </w:r>
            <w:r w:rsidRPr="00A33A24">
              <w:rPr>
                <w:rFonts w:ascii="Open Sans" w:eastAsia="Open Sans" w:hAnsi="Open Sans" w:cs="Open Sans"/>
              </w:rPr>
              <w:t xml:space="preserve">Completion of skill sets may be demonstrated throughout the practicum. Therefore, content based on the TEKS does not have to be delivered sequentially. The major reason students take a practicum is to provide additional time on task for learning specialized skills. In most cases where the Extended Practicum is added to the Practicum, it is because the student is spending more than 15 hours per week at his/her training station (place of employment or internship).  </w:t>
            </w:r>
          </w:p>
          <w:p w14:paraId="4A2C413A" w14:textId="13D8E990" w:rsidR="00526F9C" w:rsidRPr="00A33A24" w:rsidRDefault="00ED10AE" w:rsidP="00ED10AE">
            <w:pPr>
              <w:rPr>
                <w:rFonts w:ascii="Open Sans" w:hAnsi="Open Sans" w:cs="Open Sans"/>
              </w:rPr>
            </w:pPr>
            <w:r w:rsidRPr="00A33A24">
              <w:rPr>
                <w:rFonts w:ascii="Open Sans" w:eastAsia="Open Sans" w:hAnsi="Open Sans" w:cs="Open Sans"/>
                <w:b/>
              </w:rPr>
              <w:t>NOTE 3:</w:t>
            </w:r>
            <w:r w:rsidRPr="00A33A24">
              <w:rPr>
                <w:rFonts w:ascii="Open Sans" w:eastAsia="Open Sans" w:hAnsi="Open Sans" w:cs="Open Sans"/>
              </w:rPr>
              <w:t xml:space="preserve"> The information in this scope and sequence document does not describe detailed activities, because the activities will vary from student to student and training station to training station. </w:t>
            </w:r>
            <w:r w:rsidRPr="00A33A24">
              <w:rPr>
                <w:rFonts w:ascii="Open Sans" w:eastAsia="Times New Roman" w:hAnsi="Open Sans" w:cs="Open Sans"/>
              </w:rPr>
              <w:t>The intent is that students incorporate and use previously learned knowledge and skills related to the career cluster.</w:t>
            </w:r>
          </w:p>
        </w:tc>
      </w:tr>
    </w:tbl>
    <w:p w14:paraId="3E7D9A50" w14:textId="77777777" w:rsidR="00BD5865" w:rsidRDefault="00BD5865">
      <w:r>
        <w:br w:type="page"/>
      </w:r>
    </w:p>
    <w:tbl>
      <w:tblPr>
        <w:tblStyle w:val="TableGrid1"/>
        <w:tblW w:w="14490" w:type="dxa"/>
        <w:tblInd w:w="-95" w:type="dxa"/>
        <w:tblLook w:val="04A0" w:firstRow="1" w:lastRow="0" w:firstColumn="1" w:lastColumn="0" w:noHBand="0" w:noVBand="1"/>
        <w:tblCaption w:val=""/>
        <w:tblDescription w:val=""/>
      </w:tblPr>
      <w:tblGrid>
        <w:gridCol w:w="4703"/>
        <w:gridCol w:w="9787"/>
      </w:tblGrid>
      <w:tr w:rsidR="00ED10AE" w:rsidRPr="00A33A24" w14:paraId="124BF144" w14:textId="77777777" w:rsidTr="00BD5865">
        <w:trPr>
          <w:trHeight w:val="1007"/>
        </w:trPr>
        <w:tc>
          <w:tcPr>
            <w:tcW w:w="4703" w:type="dxa"/>
            <w:shd w:val="clear" w:color="auto" w:fill="D9D9D9" w:themeFill="background1" w:themeFillShade="D9"/>
          </w:tcPr>
          <w:p w14:paraId="2CCAF482" w14:textId="0EA3D70C" w:rsidR="00ED10AE" w:rsidRPr="00A33A24" w:rsidRDefault="00ED10AE" w:rsidP="00963E8B">
            <w:pPr>
              <w:jc w:val="center"/>
              <w:rPr>
                <w:rFonts w:ascii="Open Sans" w:hAnsi="Open Sans" w:cs="Open Sans"/>
                <w:b/>
                <w:bCs/>
              </w:rPr>
            </w:pPr>
          </w:p>
          <w:p w14:paraId="0112FADE" w14:textId="77777777" w:rsidR="00ED10AE" w:rsidRPr="00A33A24" w:rsidRDefault="00ED10AE" w:rsidP="00963E8B">
            <w:pPr>
              <w:jc w:val="center"/>
              <w:rPr>
                <w:rFonts w:ascii="Open Sans" w:hAnsi="Open Sans" w:cs="Open Sans"/>
                <w:b/>
                <w:bCs/>
              </w:rPr>
            </w:pPr>
            <w:r w:rsidRPr="00A33A24">
              <w:rPr>
                <w:rFonts w:ascii="Open Sans" w:hAnsi="Open Sans" w:cs="Open Sans"/>
                <w:b/>
                <w:bCs/>
              </w:rPr>
              <w:t>Practicum Plan</w:t>
            </w:r>
          </w:p>
        </w:tc>
        <w:tc>
          <w:tcPr>
            <w:tcW w:w="9787" w:type="dxa"/>
            <w:shd w:val="clear" w:color="auto" w:fill="D9D9D9" w:themeFill="background1" w:themeFillShade="D9"/>
            <w:vAlign w:val="center"/>
          </w:tcPr>
          <w:p w14:paraId="502ECFBE" w14:textId="77777777" w:rsidR="00ED10AE" w:rsidRPr="00A33A24" w:rsidRDefault="00ED10AE" w:rsidP="00963E8B">
            <w:pPr>
              <w:jc w:val="center"/>
              <w:rPr>
                <w:rFonts w:ascii="Open Sans" w:hAnsi="Open Sans" w:cs="Open Sans"/>
                <w:b/>
                <w:bCs/>
              </w:rPr>
            </w:pPr>
            <w:r w:rsidRPr="00A33A24">
              <w:rPr>
                <w:rFonts w:ascii="Open Sans" w:hAnsi="Open Sans" w:cs="Open Sans"/>
                <w:b/>
                <w:bCs/>
              </w:rPr>
              <w:t>TEKS Covered</w:t>
            </w:r>
          </w:p>
          <w:p w14:paraId="2EE4959A" w14:textId="1DD17CF5" w:rsidR="00ED10AE" w:rsidRPr="00A33A24" w:rsidRDefault="00341CFA" w:rsidP="00963E8B">
            <w:pPr>
              <w:jc w:val="center"/>
              <w:rPr>
                <w:rFonts w:ascii="Open Sans" w:hAnsi="Open Sans" w:cs="Open Sans"/>
                <w:b/>
                <w:bCs/>
              </w:rPr>
            </w:pPr>
            <w:r w:rsidRPr="00A33A24">
              <w:rPr>
                <w:rFonts w:ascii="Open Sans" w:hAnsi="Open Sans" w:cs="Open Sans"/>
                <w:b/>
                <w:bCs/>
              </w:rPr>
              <w:t>130.64</w:t>
            </w:r>
            <w:r w:rsidR="00ED10AE" w:rsidRPr="00A33A24">
              <w:rPr>
                <w:rFonts w:ascii="Open Sans" w:hAnsi="Open Sans" w:cs="Open Sans"/>
                <w:b/>
                <w:bCs/>
              </w:rPr>
              <w:t>. (c) Knowledge and Skills</w:t>
            </w:r>
            <w:r w:rsidR="00E12B47" w:rsidRPr="00A33A24">
              <w:rPr>
                <w:rFonts w:ascii="Open Sans" w:hAnsi="Open Sans" w:cs="Open Sans"/>
                <w:b/>
                <w:bCs/>
              </w:rPr>
              <w:t>.</w:t>
            </w:r>
          </w:p>
        </w:tc>
      </w:tr>
    </w:tbl>
    <w:tbl>
      <w:tblPr>
        <w:tblStyle w:val="TableGrid"/>
        <w:tblW w:w="14490" w:type="dxa"/>
        <w:tblInd w:w="-95" w:type="dxa"/>
        <w:tblLook w:val="04A0" w:firstRow="1" w:lastRow="0" w:firstColumn="1" w:lastColumn="0" w:noHBand="0" w:noVBand="1"/>
        <w:tblCaption w:val=""/>
        <w:tblDescription w:val=""/>
      </w:tblPr>
      <w:tblGrid>
        <w:gridCol w:w="4680"/>
        <w:gridCol w:w="9810"/>
      </w:tblGrid>
      <w:tr w:rsidR="00ED10AE" w:rsidRPr="00A33A24" w14:paraId="3A14B4E2" w14:textId="77777777" w:rsidTr="00ED10AE">
        <w:trPr>
          <w:trHeight w:val="1052"/>
        </w:trPr>
        <w:tc>
          <w:tcPr>
            <w:tcW w:w="4680" w:type="dxa"/>
            <w:shd w:val="clear" w:color="auto" w:fill="auto"/>
          </w:tcPr>
          <w:bookmarkStart w:id="0" w:name="_Hlk498601970" w:displacedByCustomXml="next"/>
          <w:sdt>
            <w:sdtPr>
              <w:rPr>
                <w:rFonts w:ascii="Open Sans" w:hAnsi="Open Sans" w:cs="Open Sans"/>
                <w:b/>
              </w:rPr>
              <w:id w:val="290718385"/>
              <w:placeholder>
                <w:docPart w:val="CC3CB2DB1DA3436AAD8BD55BB5243E8F"/>
              </w:placeholder>
              <w:docPartList>
                <w:docPartGallery w:val="Quick Parts"/>
              </w:docPartList>
            </w:sdtPr>
            <w:sdtEndPr>
              <w:rPr>
                <w:b w:val="0"/>
              </w:rPr>
            </w:sdtEndPr>
            <w:sdtContent>
              <w:p w14:paraId="6A5B17FF" w14:textId="2443146C" w:rsidR="00ED10AE" w:rsidRPr="00A33A24" w:rsidRDefault="00ED10AE" w:rsidP="004B098E">
                <w:pPr>
                  <w:rPr>
                    <w:rFonts w:ascii="Open Sans" w:hAnsi="Open Sans" w:cs="Open Sans"/>
                    <w:b/>
                  </w:rPr>
                </w:pPr>
                <w:r w:rsidRPr="00A33A24">
                  <w:rPr>
                    <w:rFonts w:ascii="Open Sans" w:hAnsi="Open Sans" w:cs="Open Sans"/>
                    <w:b/>
                    <w:bCs/>
                  </w:rPr>
                  <w:t xml:space="preserve">Section </w:t>
                </w:r>
                <w:r w:rsidRPr="00A33A24">
                  <w:rPr>
                    <w:rFonts w:ascii="Open Sans" w:hAnsi="Open Sans" w:cs="Open Sans"/>
                    <w:b/>
                  </w:rPr>
                  <w:t xml:space="preserve">1: Pre-Practicum </w:t>
                </w:r>
              </w:p>
              <w:p w14:paraId="43B477B0" w14:textId="77777777" w:rsidR="00ED10AE" w:rsidRPr="00A33A24" w:rsidRDefault="00ED10AE" w:rsidP="004B098E">
                <w:pPr>
                  <w:rPr>
                    <w:rFonts w:ascii="Open Sans" w:hAnsi="Open Sans" w:cs="Open Sans"/>
                    <w:b/>
                    <w:bCs/>
                  </w:rPr>
                </w:pPr>
              </w:p>
              <w:p w14:paraId="7D6083E9" w14:textId="1D14264A" w:rsidR="00ED10AE" w:rsidRPr="00A33A24" w:rsidRDefault="00ED10AE" w:rsidP="004B098E">
                <w:pPr>
                  <w:rPr>
                    <w:rFonts w:ascii="Open Sans" w:hAnsi="Open Sans" w:cs="Open Sans"/>
                  </w:rPr>
                </w:pPr>
                <w:r w:rsidRPr="00A33A24">
                  <w:rPr>
                    <w:rFonts w:ascii="Open Sans" w:hAnsi="Open Sans" w:cs="Open Sans"/>
                  </w:rPr>
                  <w:t xml:space="preserve">Prior to beginning practicums, students will review and </w:t>
                </w:r>
                <w:r w:rsidR="00DA3575" w:rsidRPr="00A33A24">
                  <w:rPr>
                    <w:rFonts w:ascii="Open Sans" w:hAnsi="Open Sans" w:cs="Open Sans"/>
                  </w:rPr>
                  <w:t xml:space="preserve">explain the role of an employee in the construction industry, </w:t>
                </w:r>
                <w:r w:rsidRPr="00A33A24">
                  <w:rPr>
                    <w:rFonts w:ascii="Open Sans" w:hAnsi="Open Sans" w:cs="Open Sans"/>
                  </w:rPr>
                  <w:t>discuss professional standards and employers’ expectations, personal and workplace safety, problem</w:t>
                </w:r>
                <w:r w:rsidR="00F41705" w:rsidRPr="00A33A24">
                  <w:rPr>
                    <w:rFonts w:ascii="Open Sans" w:hAnsi="Open Sans" w:cs="Open Sans"/>
                  </w:rPr>
                  <w:t>-</w:t>
                </w:r>
                <w:r w:rsidRPr="00A33A24">
                  <w:rPr>
                    <w:rFonts w:ascii="Open Sans" w:hAnsi="Open Sans" w:cs="Open Sans"/>
                  </w:rPr>
                  <w:t>solving strategies, positive interpersonal skills, the principles of teamwork, appropriate work habits, ethical conduct, and conflict-management skills</w:t>
                </w:r>
                <w:r w:rsidR="0038185A" w:rsidRPr="00A33A24">
                  <w:rPr>
                    <w:rStyle w:val="Add"/>
                    <w:rFonts w:ascii="Open Sans" w:hAnsi="Open Sans" w:cs="Open Sans"/>
                    <w:color w:val="auto"/>
                    <w:u w:val="none"/>
                  </w:rPr>
                  <w:t>.</w:t>
                </w:r>
                <w:r w:rsidRPr="00A33A24">
                  <w:rPr>
                    <w:rFonts w:ascii="Open Sans" w:hAnsi="Open Sans" w:cs="Open Sans"/>
                  </w:rPr>
                  <w:t xml:space="preserve"> Students will also discuss the technical and academic skills required for the practicum, and put into place strategies for mastering any/all skills</w:t>
                </w:r>
                <w:r w:rsidRPr="00A33A24">
                  <w:rPr>
                    <w:rStyle w:val="Add"/>
                    <w:rFonts w:ascii="Open Sans" w:hAnsi="Open Sans" w:cs="Open Sans"/>
                    <w:color w:val="auto"/>
                    <w:u w:val="none"/>
                  </w:rPr>
                  <w:t xml:space="preserve"> necessary to manage and perform work/practicum responsibilities</w:t>
                </w:r>
                <w:r w:rsidRPr="00A33A24">
                  <w:rPr>
                    <w:rFonts w:ascii="Open Sans" w:hAnsi="Open Sans" w:cs="Open Sans"/>
                  </w:rPr>
                  <w:t>.</w:t>
                </w:r>
              </w:p>
              <w:p w14:paraId="7AB16DD6" w14:textId="77777777" w:rsidR="00ED10AE" w:rsidRPr="00A33A24" w:rsidRDefault="00ED10AE" w:rsidP="004B098E">
                <w:pPr>
                  <w:rPr>
                    <w:rFonts w:ascii="Open Sans" w:hAnsi="Open Sans" w:cs="Open Sans"/>
                  </w:rPr>
                </w:pPr>
              </w:p>
              <w:p w14:paraId="03CFB60A" w14:textId="6505C4AB" w:rsidR="00ED10AE" w:rsidRPr="00A33A24" w:rsidRDefault="00AC35AC" w:rsidP="004B098E">
                <w:pPr>
                  <w:rPr>
                    <w:rFonts w:ascii="Open Sans" w:hAnsi="Open Sans" w:cs="Open Sans"/>
                  </w:rPr>
                </w:pPr>
                <w:r w:rsidRPr="00A33A24">
                  <w:rPr>
                    <w:rFonts w:ascii="Open Sans" w:hAnsi="Open Sans" w:cs="Open Sans"/>
                  </w:rPr>
                  <w:t>Also p</w:t>
                </w:r>
                <w:r w:rsidR="00ED10AE" w:rsidRPr="00A33A24">
                  <w:rPr>
                    <w:rFonts w:ascii="Open Sans" w:hAnsi="Open Sans" w:cs="Open Sans"/>
                  </w:rPr>
                  <w:t>rior to beginning their practicum experiences, students will agree to adhere to policies and procedures, demonstrate positive work attitudes and behaviors, including punctuality</w:t>
                </w:r>
                <w:r w:rsidR="00F97FD3" w:rsidRPr="00A33A24">
                  <w:rPr>
                    <w:rFonts w:ascii="Open Sans" w:hAnsi="Open Sans" w:cs="Open Sans"/>
                  </w:rPr>
                  <w:t xml:space="preserve"> and effective</w:t>
                </w:r>
                <w:r w:rsidR="00ED10AE" w:rsidRPr="00A33A24">
                  <w:rPr>
                    <w:rFonts w:ascii="Open Sans" w:hAnsi="Open Sans" w:cs="Open Sans"/>
                  </w:rPr>
                  <w:t xml:space="preserve"> time managem</w:t>
                </w:r>
                <w:r w:rsidR="00F97FD3" w:rsidRPr="00A33A24">
                  <w:rPr>
                    <w:rFonts w:ascii="Open Sans" w:hAnsi="Open Sans" w:cs="Open Sans"/>
                  </w:rPr>
                  <w:t xml:space="preserve">ent, </w:t>
                </w:r>
                <w:r w:rsidR="00ED10AE" w:rsidRPr="00A33A24">
                  <w:rPr>
                    <w:rFonts w:ascii="Open Sans" w:hAnsi="Open Sans" w:cs="Open Sans"/>
                  </w:rPr>
                  <w:t xml:space="preserve">and to comply with all applicable </w:t>
                </w:r>
                <w:r w:rsidR="00575CED" w:rsidRPr="00A33A24">
                  <w:rPr>
                    <w:rFonts w:ascii="Open Sans" w:hAnsi="Open Sans" w:cs="Open Sans"/>
                  </w:rPr>
                  <w:t xml:space="preserve">ethical and legal practices, </w:t>
                </w:r>
                <w:r w:rsidR="00DA3575" w:rsidRPr="00A33A24">
                  <w:rPr>
                    <w:rFonts w:ascii="Open Sans" w:hAnsi="Open Sans" w:cs="Open Sans"/>
                  </w:rPr>
                  <w:lastRenderedPageBreak/>
                  <w:t xml:space="preserve">codes, </w:t>
                </w:r>
                <w:r w:rsidR="00ED10AE" w:rsidRPr="00A33A24">
                  <w:rPr>
                    <w:rFonts w:ascii="Open Sans" w:hAnsi="Open Sans" w:cs="Open Sans"/>
                  </w:rPr>
                  <w:t xml:space="preserve">rules, laws, and regulations in a consistent manner. </w:t>
                </w:r>
              </w:p>
              <w:p w14:paraId="52874485" w14:textId="77777777" w:rsidR="00ED10AE" w:rsidRPr="00A33A24" w:rsidRDefault="00ED10AE" w:rsidP="004B098E">
                <w:pPr>
                  <w:rPr>
                    <w:rFonts w:ascii="Open Sans" w:hAnsi="Open Sans" w:cs="Open Sans"/>
                  </w:rPr>
                </w:pPr>
              </w:p>
              <w:p w14:paraId="4E4E4A2B" w14:textId="099048E6" w:rsidR="00ED10AE" w:rsidRPr="00A33A24" w:rsidRDefault="00ED10AE" w:rsidP="7017763D">
                <w:pPr>
                  <w:rPr>
                    <w:rFonts w:ascii="Open Sans" w:hAnsi="Open Sans" w:cs="Open Sans"/>
                  </w:rPr>
                </w:pPr>
                <w:r w:rsidRPr="00A33A24">
                  <w:rPr>
                    <w:rFonts w:ascii="Open Sans" w:hAnsi="Open Sans" w:cs="Open Sans"/>
                  </w:rPr>
                  <w:t>Students, supervising instructors, and practicum experience supervisors will read and review locally created practicum checklist(s). Parent</w:t>
                </w:r>
                <w:r w:rsidR="00F41705" w:rsidRPr="00A33A24">
                  <w:rPr>
                    <w:rFonts w:ascii="Open Sans" w:hAnsi="Open Sans" w:cs="Open Sans"/>
                  </w:rPr>
                  <w:t>s</w:t>
                </w:r>
                <w:r w:rsidRPr="00A33A24">
                  <w:rPr>
                    <w:rFonts w:ascii="Open Sans" w:hAnsi="Open Sans" w:cs="Open Sans"/>
                  </w:rPr>
                  <w:t>/guardians will also be provided with a copy. Checklist(s) will include all relevant TEKS along with rubrics for supervisor evaluations and student self-evaluations. Students will read, discuss, and demonstrate an understanding of the provided checklist and rubric criteria before beginning their practicum experiences</w:t>
                </w:r>
              </w:p>
            </w:sdtContent>
          </w:sdt>
          <w:p w14:paraId="4FBCB63B" w14:textId="4DECCF64" w:rsidR="00ED10AE" w:rsidRPr="00A33A24" w:rsidRDefault="00ED10AE" w:rsidP="5BD3E6A3">
            <w:pPr>
              <w:rPr>
                <w:rFonts w:ascii="Open Sans" w:hAnsi="Open Sans" w:cs="Open Sans"/>
                <w:b/>
              </w:rPr>
            </w:pPr>
          </w:p>
        </w:tc>
        <w:tc>
          <w:tcPr>
            <w:tcW w:w="9810" w:type="dxa"/>
            <w:shd w:val="clear" w:color="auto" w:fill="auto"/>
          </w:tcPr>
          <w:p w14:paraId="5E652970" w14:textId="77777777" w:rsidR="00180AC9" w:rsidRPr="00A33A24" w:rsidRDefault="00180AC9" w:rsidP="00A33A24">
            <w:pPr>
              <w:pStyle w:val="PARAGRAPH1"/>
              <w:spacing w:before="0" w:after="0"/>
              <w:rPr>
                <w:rFonts w:ascii="Open Sans" w:hAnsi="Open Sans" w:cs="Open Sans"/>
              </w:rPr>
            </w:pPr>
            <w:r w:rsidRPr="00A33A24">
              <w:rPr>
                <w:rFonts w:ascii="Open Sans" w:hAnsi="Open Sans" w:cs="Open Sans"/>
              </w:rPr>
              <w:lastRenderedPageBreak/>
              <w:t>(1)</w:t>
            </w:r>
            <w:r w:rsidRPr="00A33A24">
              <w:rPr>
                <w:rFonts w:ascii="Open Sans" w:hAnsi="Open Sans" w:cs="Open Sans"/>
              </w:rPr>
              <w:tab/>
              <w:t>The student demonstrates professional standards/employability skills as required by business and industry. The student is expected to:</w:t>
            </w:r>
          </w:p>
          <w:p w14:paraId="69F390BE" w14:textId="77777777" w:rsidR="00180AC9" w:rsidRPr="00A33A24" w:rsidRDefault="00180AC9" w:rsidP="00A33A24">
            <w:pPr>
              <w:pStyle w:val="SUBPARAGRAPHA"/>
              <w:spacing w:before="0" w:after="0"/>
              <w:rPr>
                <w:rFonts w:ascii="Open Sans" w:hAnsi="Open Sans" w:cs="Open Sans"/>
              </w:rPr>
            </w:pPr>
            <w:r w:rsidRPr="00A33A24">
              <w:rPr>
                <w:rFonts w:ascii="Open Sans" w:hAnsi="Open Sans" w:cs="Open Sans"/>
              </w:rPr>
              <w:t>(A)</w:t>
            </w:r>
            <w:r w:rsidRPr="00A33A24">
              <w:rPr>
                <w:rFonts w:ascii="Open Sans" w:hAnsi="Open Sans" w:cs="Open Sans"/>
              </w:rPr>
              <w:tab/>
              <w:t>explain the role of an employee in the construction industry;</w:t>
            </w:r>
          </w:p>
          <w:p w14:paraId="4004A7CF" w14:textId="77777777" w:rsidR="00180AC9" w:rsidRPr="00A33A24" w:rsidRDefault="00180AC9" w:rsidP="00A33A24">
            <w:pPr>
              <w:pStyle w:val="SUBPARAGRAPHA"/>
              <w:spacing w:before="0" w:after="0"/>
              <w:rPr>
                <w:rFonts w:ascii="Open Sans" w:hAnsi="Open Sans" w:cs="Open Sans"/>
              </w:rPr>
            </w:pPr>
            <w:r w:rsidRPr="00A33A24">
              <w:rPr>
                <w:rFonts w:ascii="Open Sans" w:hAnsi="Open Sans" w:cs="Open Sans"/>
              </w:rPr>
              <w:t>(B)</w:t>
            </w:r>
            <w:r w:rsidRPr="00A33A24">
              <w:rPr>
                <w:rFonts w:ascii="Open Sans" w:hAnsi="Open Sans" w:cs="Open Sans"/>
              </w:rPr>
              <w:tab/>
              <w:t>demonstrate critical-thinking skills;</w:t>
            </w:r>
          </w:p>
          <w:p w14:paraId="0DA6816D" w14:textId="77777777" w:rsidR="00180AC9" w:rsidRPr="00A33A24" w:rsidRDefault="00180AC9" w:rsidP="00A33A24">
            <w:pPr>
              <w:pStyle w:val="SUBPARAGRAPHA"/>
              <w:spacing w:before="0" w:after="0"/>
              <w:rPr>
                <w:rFonts w:ascii="Open Sans" w:hAnsi="Open Sans" w:cs="Open Sans"/>
              </w:rPr>
            </w:pPr>
            <w:r w:rsidRPr="00A33A24">
              <w:rPr>
                <w:rFonts w:ascii="Open Sans" w:hAnsi="Open Sans" w:cs="Open Sans"/>
              </w:rPr>
              <w:t>(C)</w:t>
            </w:r>
            <w:r w:rsidRPr="00A33A24">
              <w:rPr>
                <w:rFonts w:ascii="Open Sans" w:hAnsi="Open Sans" w:cs="Open Sans"/>
              </w:rPr>
              <w:tab/>
              <w:t>demonstrate the ability to solve problems using critical-thinking skills;</w:t>
            </w:r>
          </w:p>
          <w:p w14:paraId="47BFE22D" w14:textId="77777777" w:rsidR="00180AC9" w:rsidRPr="00A33A24" w:rsidRDefault="00180AC9" w:rsidP="00A33A24">
            <w:pPr>
              <w:pStyle w:val="SUBPARAGRAPHA"/>
              <w:spacing w:before="0" w:after="0"/>
              <w:rPr>
                <w:rFonts w:ascii="Open Sans" w:hAnsi="Open Sans" w:cs="Open Sans"/>
              </w:rPr>
            </w:pPr>
            <w:r w:rsidRPr="00A33A24">
              <w:rPr>
                <w:rFonts w:ascii="Open Sans" w:hAnsi="Open Sans" w:cs="Open Sans"/>
              </w:rPr>
              <w:t>(D)</w:t>
            </w:r>
            <w:r w:rsidRPr="00A33A24">
              <w:rPr>
                <w:rFonts w:ascii="Open Sans" w:hAnsi="Open Sans" w:cs="Open Sans"/>
              </w:rPr>
              <w:tab/>
              <w:t>demonstrate knowledge of basic computer systems;</w:t>
            </w:r>
          </w:p>
          <w:p w14:paraId="2754BF4D" w14:textId="77777777" w:rsidR="00180AC9" w:rsidRPr="00A33A24" w:rsidRDefault="00180AC9" w:rsidP="00A33A24">
            <w:pPr>
              <w:pStyle w:val="SUBPARAGRAPHA"/>
              <w:spacing w:before="0" w:after="0"/>
              <w:rPr>
                <w:rFonts w:ascii="Open Sans" w:hAnsi="Open Sans" w:cs="Open Sans"/>
              </w:rPr>
            </w:pPr>
            <w:r w:rsidRPr="00A33A24">
              <w:rPr>
                <w:rFonts w:ascii="Open Sans" w:hAnsi="Open Sans" w:cs="Open Sans"/>
              </w:rPr>
              <w:t>(E)</w:t>
            </w:r>
            <w:r w:rsidRPr="00A33A24">
              <w:rPr>
                <w:rFonts w:ascii="Open Sans" w:hAnsi="Open Sans" w:cs="Open Sans"/>
              </w:rPr>
              <w:tab/>
              <w:t>explain common uses for computers in the construction industry;</w:t>
            </w:r>
          </w:p>
          <w:p w14:paraId="793BB679" w14:textId="77777777" w:rsidR="00180AC9" w:rsidRPr="00A33A24" w:rsidRDefault="00180AC9" w:rsidP="00A33A24">
            <w:pPr>
              <w:pStyle w:val="SUBPARAGRAPHA"/>
              <w:spacing w:before="0" w:after="0"/>
              <w:rPr>
                <w:rFonts w:ascii="Open Sans" w:hAnsi="Open Sans" w:cs="Open Sans"/>
              </w:rPr>
            </w:pPr>
            <w:r w:rsidRPr="00A33A24">
              <w:rPr>
                <w:rFonts w:ascii="Open Sans" w:hAnsi="Open Sans" w:cs="Open Sans"/>
              </w:rPr>
              <w:t>(F)</w:t>
            </w:r>
            <w:r w:rsidRPr="00A33A24">
              <w:rPr>
                <w:rFonts w:ascii="Open Sans" w:hAnsi="Open Sans" w:cs="Open Sans"/>
              </w:rPr>
              <w:tab/>
              <w:t>demonstrate effective relationship skills; and</w:t>
            </w:r>
          </w:p>
          <w:p w14:paraId="02D4476E" w14:textId="77777777" w:rsidR="00180AC9" w:rsidRPr="00A33A24" w:rsidRDefault="00180AC9" w:rsidP="00A33A24">
            <w:pPr>
              <w:pStyle w:val="SUBPARAGRAPHA"/>
              <w:spacing w:before="0" w:after="0"/>
              <w:rPr>
                <w:rFonts w:ascii="Open Sans" w:hAnsi="Open Sans" w:cs="Open Sans"/>
              </w:rPr>
            </w:pPr>
            <w:r w:rsidRPr="00A33A24">
              <w:rPr>
                <w:rFonts w:ascii="Open Sans" w:hAnsi="Open Sans" w:cs="Open Sans"/>
              </w:rPr>
              <w:t>(G)</w:t>
            </w:r>
            <w:r w:rsidRPr="00A33A24">
              <w:rPr>
                <w:rFonts w:ascii="Open Sans" w:hAnsi="Open Sans" w:cs="Open Sans"/>
              </w:rPr>
              <w:tab/>
              <w:t>recognize workplace issues such as sexual harassment, stress, and substance abuse.</w:t>
            </w:r>
          </w:p>
          <w:p w14:paraId="263D9D29" w14:textId="77777777" w:rsidR="00180AC9" w:rsidRPr="00A33A24" w:rsidRDefault="00180AC9" w:rsidP="00A33A24">
            <w:pPr>
              <w:pStyle w:val="PARAGRAPH1"/>
              <w:spacing w:before="0" w:after="0"/>
              <w:rPr>
                <w:rFonts w:ascii="Open Sans" w:hAnsi="Open Sans" w:cs="Open Sans"/>
              </w:rPr>
            </w:pPr>
            <w:r w:rsidRPr="00A33A24">
              <w:rPr>
                <w:rFonts w:ascii="Open Sans" w:hAnsi="Open Sans" w:cs="Open Sans"/>
              </w:rPr>
              <w:t>(3)</w:t>
            </w:r>
            <w:r w:rsidRPr="00A33A24">
              <w:rPr>
                <w:rFonts w:ascii="Open Sans" w:hAnsi="Open Sans" w:cs="Open Sans"/>
              </w:rPr>
              <w:tab/>
              <w:t>The student applies the appropriate codes, laws, standards, or regulations related to a research and development project. The student is expected to:</w:t>
            </w:r>
          </w:p>
          <w:p w14:paraId="24C30377" w14:textId="77777777" w:rsidR="00180AC9" w:rsidRPr="00A33A24" w:rsidRDefault="00180AC9" w:rsidP="00A33A24">
            <w:pPr>
              <w:pStyle w:val="SUBPARAGRAPHA"/>
              <w:spacing w:before="0" w:after="0"/>
              <w:rPr>
                <w:rFonts w:ascii="Open Sans" w:hAnsi="Open Sans" w:cs="Open Sans"/>
              </w:rPr>
            </w:pPr>
            <w:r w:rsidRPr="00A33A24">
              <w:rPr>
                <w:rFonts w:ascii="Open Sans" w:hAnsi="Open Sans" w:cs="Open Sans"/>
              </w:rPr>
              <w:t>(A)</w:t>
            </w:r>
            <w:r w:rsidRPr="00A33A24">
              <w:rPr>
                <w:rFonts w:ascii="Open Sans" w:hAnsi="Open Sans" w:cs="Open Sans"/>
              </w:rPr>
              <w:tab/>
              <w:t>identify areas where codes, laws, standards, or regulations may be required;</w:t>
            </w:r>
          </w:p>
          <w:p w14:paraId="6868B057" w14:textId="77777777" w:rsidR="00180AC9" w:rsidRPr="00A33A24" w:rsidRDefault="00180AC9" w:rsidP="00A33A24">
            <w:pPr>
              <w:pStyle w:val="SUBPARAGRAPHA"/>
              <w:spacing w:before="0" w:after="0"/>
              <w:rPr>
                <w:rFonts w:ascii="Open Sans" w:hAnsi="Open Sans" w:cs="Open Sans"/>
              </w:rPr>
            </w:pPr>
            <w:r w:rsidRPr="00A33A24">
              <w:rPr>
                <w:rFonts w:ascii="Open Sans" w:hAnsi="Open Sans" w:cs="Open Sans"/>
              </w:rPr>
              <w:t>(B)</w:t>
            </w:r>
            <w:r w:rsidRPr="00A33A24">
              <w:rPr>
                <w:rFonts w:ascii="Open Sans" w:hAnsi="Open Sans" w:cs="Open Sans"/>
              </w:rPr>
              <w:tab/>
              <w:t>locate the appropriate codes, laws, standards, or regulations; and</w:t>
            </w:r>
          </w:p>
          <w:p w14:paraId="1341D7B8" w14:textId="77777777" w:rsidR="00180AC9" w:rsidRPr="00A33A24" w:rsidRDefault="00180AC9" w:rsidP="00A33A24">
            <w:pPr>
              <w:pStyle w:val="SUBPARAGRAPHA"/>
              <w:spacing w:before="0" w:after="0"/>
              <w:rPr>
                <w:rFonts w:ascii="Open Sans" w:hAnsi="Open Sans" w:cs="Open Sans"/>
              </w:rPr>
            </w:pPr>
            <w:r w:rsidRPr="00A33A24">
              <w:rPr>
                <w:rFonts w:ascii="Open Sans" w:hAnsi="Open Sans" w:cs="Open Sans"/>
              </w:rPr>
              <w:t>(C)</w:t>
            </w:r>
            <w:r w:rsidRPr="00A33A24">
              <w:rPr>
                <w:rFonts w:ascii="Open Sans" w:hAnsi="Open Sans" w:cs="Open Sans"/>
              </w:rPr>
              <w:tab/>
              <w:t>interpret and comply with the appropriate codes, laws, standards, or regulations.</w:t>
            </w:r>
          </w:p>
          <w:p w14:paraId="7FD9F33A" w14:textId="2ADDCA3F" w:rsidR="00ED10AE" w:rsidRPr="00A33A24" w:rsidRDefault="00ED10AE" w:rsidP="00A33A24">
            <w:pPr>
              <w:pStyle w:val="SUBPARAGRAPHA"/>
              <w:spacing w:before="0" w:after="0"/>
              <w:ind w:left="0" w:firstLine="0"/>
              <w:rPr>
                <w:rFonts w:ascii="Open Sans" w:hAnsi="Open Sans" w:cs="Open Sans"/>
              </w:rPr>
            </w:pPr>
          </w:p>
        </w:tc>
      </w:tr>
      <w:tr w:rsidR="00ED10AE" w:rsidRPr="00A33A24" w14:paraId="1C92A959" w14:textId="77777777" w:rsidTr="00ED10AE">
        <w:trPr>
          <w:trHeight w:val="1151"/>
        </w:trPr>
        <w:tc>
          <w:tcPr>
            <w:tcW w:w="4680" w:type="dxa"/>
            <w:shd w:val="clear" w:color="auto" w:fill="auto"/>
          </w:tcPr>
          <w:sdt>
            <w:sdtPr>
              <w:rPr>
                <w:rFonts w:ascii="Open Sans" w:hAnsi="Open Sans" w:cs="Open Sans"/>
                <w:b/>
              </w:rPr>
              <w:id w:val="-1403602236"/>
              <w:placeholder>
                <w:docPart w:val="38A7F2D410B74262BE97BB473A8B6242"/>
              </w:placeholder>
              <w:docPartList>
                <w:docPartGallery w:val="Quick Parts"/>
              </w:docPartList>
            </w:sdtPr>
            <w:sdtEndPr>
              <w:rPr>
                <w:b w:val="0"/>
              </w:rPr>
            </w:sdtEndPr>
            <w:sdtContent>
              <w:sdt>
                <w:sdtPr>
                  <w:rPr>
                    <w:rFonts w:ascii="Open Sans" w:hAnsi="Open Sans" w:cs="Open Sans"/>
                    <w:b/>
                  </w:rPr>
                  <w:id w:val="-1912615907"/>
                  <w:placeholder>
                    <w:docPart w:val="F5B93AB8655D41C5897043BC9C0B644A"/>
                  </w:placeholder>
                  <w:docPartList>
                    <w:docPartGallery w:val="Quick Parts"/>
                  </w:docPartList>
                </w:sdtPr>
                <w:sdtEndPr>
                  <w:rPr>
                    <w:b w:val="0"/>
                  </w:rPr>
                </w:sdtEndPr>
                <w:sdtContent>
                  <w:p w14:paraId="6AF10D12" w14:textId="539FD2DD" w:rsidR="00ED10AE" w:rsidRPr="00A33A24" w:rsidRDefault="00ED10AE" w:rsidP="004B098E">
                    <w:pPr>
                      <w:rPr>
                        <w:rFonts w:ascii="Open Sans" w:hAnsi="Open Sans" w:cs="Open Sans"/>
                        <w:b/>
                      </w:rPr>
                    </w:pPr>
                    <w:r w:rsidRPr="00A33A24">
                      <w:rPr>
                        <w:rFonts w:ascii="Open Sans" w:hAnsi="Open Sans" w:cs="Open Sans"/>
                        <w:b/>
                        <w:bCs/>
                      </w:rPr>
                      <w:t>Section</w:t>
                    </w:r>
                    <w:r w:rsidRPr="00A33A24">
                      <w:rPr>
                        <w:rFonts w:ascii="Open Sans" w:hAnsi="Open Sans" w:cs="Open Sans"/>
                        <w:b/>
                      </w:rPr>
                      <w:t xml:space="preserve"> 2: TEKS Checklist Components for </w:t>
                    </w:r>
                    <w:sdt>
                      <w:sdtPr>
                        <w:rPr>
                          <w:rFonts w:ascii="Open Sans" w:hAnsi="Open Sans" w:cs="Open Sans"/>
                          <w:b/>
                          <w:bCs/>
                        </w:rPr>
                        <w:id w:val="-1550684753"/>
                        <w:placeholder>
                          <w:docPart w:val="356457E41CCA4EF2A94AD5BD064A092B"/>
                        </w:placeholder>
                      </w:sdtPr>
                      <w:sdtEndPr/>
                      <w:sdtContent>
                        <w:r w:rsidRPr="00A33A24">
                          <w:rPr>
                            <w:rFonts w:ascii="Open Sans" w:hAnsi="Open Sans" w:cs="Open Sans"/>
                            <w:b/>
                          </w:rPr>
                          <w:t xml:space="preserve">Practicum in </w:t>
                        </w:r>
                        <w:r w:rsidR="00D110DD" w:rsidRPr="00A33A24">
                          <w:rPr>
                            <w:rFonts w:ascii="Open Sans" w:hAnsi="Open Sans" w:cs="Open Sans"/>
                            <w:b/>
                            <w:bCs/>
                          </w:rPr>
                          <w:t>Construction Technology</w:t>
                        </w:r>
                      </w:sdtContent>
                    </w:sdt>
                  </w:p>
                  <w:p w14:paraId="3C8F6719" w14:textId="77777777" w:rsidR="00ED10AE" w:rsidRPr="00A33A24" w:rsidRDefault="00ED10AE" w:rsidP="004B098E">
                    <w:pPr>
                      <w:rPr>
                        <w:rFonts w:ascii="Open Sans" w:hAnsi="Open Sans" w:cs="Open Sans"/>
                        <w:b/>
                      </w:rPr>
                    </w:pPr>
                  </w:p>
                  <w:p w14:paraId="28B2A5B4" w14:textId="7905AC38" w:rsidR="00ED10AE" w:rsidRPr="00A33A24" w:rsidRDefault="00AC35AC" w:rsidP="004B098E">
                    <w:pPr>
                      <w:rPr>
                        <w:rFonts w:ascii="Open Sans" w:hAnsi="Open Sans" w:cs="Open Sans"/>
                      </w:rPr>
                    </w:pPr>
                    <w:r w:rsidRPr="00A33A24">
                      <w:rPr>
                        <w:rFonts w:ascii="Open Sans" w:hAnsi="Open Sans" w:cs="Open Sans"/>
                      </w:rPr>
                      <w:t>Students, parents/guardians, and instructional/workplace supervisors will review, understand, and agree to a checklist of practicum objectives. Checklists may be locally adapted/modified, but all corresponding TEKS Checklist Components must be addressed.</w:t>
                    </w:r>
                  </w:p>
                </w:sdtContent>
              </w:sdt>
              <w:p w14:paraId="481EDCC8" w14:textId="3462457A" w:rsidR="00ED10AE" w:rsidRPr="00A33A24" w:rsidRDefault="00ED10AE" w:rsidP="7017763D">
                <w:pPr>
                  <w:rPr>
                    <w:rFonts w:ascii="Open Sans" w:hAnsi="Open Sans" w:cs="Open Sans"/>
                    <w:b/>
                    <w:bCs/>
                  </w:rPr>
                </w:pPr>
                <w:r w:rsidRPr="00A33A24">
                  <w:rPr>
                    <w:rFonts w:ascii="Open Sans" w:hAnsi="Open Sans" w:cs="Open Sans"/>
                  </w:rPr>
                  <w:t xml:space="preserve"> </w:t>
                </w:r>
              </w:p>
            </w:sdtContent>
          </w:sdt>
          <w:p w14:paraId="6F0AEAF7" w14:textId="4DECCF64" w:rsidR="00ED10AE" w:rsidRPr="00A33A24" w:rsidRDefault="00ED10AE" w:rsidP="5BD3E6A3">
            <w:pPr>
              <w:rPr>
                <w:rFonts w:ascii="Open Sans" w:hAnsi="Open Sans" w:cs="Open Sans"/>
                <w:b/>
              </w:rPr>
            </w:pPr>
          </w:p>
        </w:tc>
        <w:tc>
          <w:tcPr>
            <w:tcW w:w="9810" w:type="dxa"/>
            <w:shd w:val="clear" w:color="auto" w:fill="auto"/>
          </w:tcPr>
          <w:p w14:paraId="12910255" w14:textId="77777777" w:rsidR="00180AC9" w:rsidRPr="00A33A24" w:rsidRDefault="00180AC9" w:rsidP="00A33A24">
            <w:pPr>
              <w:pStyle w:val="PARAGRAPH1"/>
              <w:spacing w:before="0" w:after="0"/>
              <w:rPr>
                <w:rFonts w:ascii="Open Sans" w:hAnsi="Open Sans" w:cs="Open Sans"/>
              </w:rPr>
            </w:pPr>
            <w:r w:rsidRPr="00A33A24">
              <w:rPr>
                <w:rFonts w:ascii="Open Sans" w:hAnsi="Open Sans" w:cs="Open Sans"/>
              </w:rPr>
              <w:lastRenderedPageBreak/>
              <w:t>(1)</w:t>
            </w:r>
            <w:r w:rsidRPr="00A33A24">
              <w:rPr>
                <w:rFonts w:ascii="Open Sans" w:hAnsi="Open Sans" w:cs="Open Sans"/>
              </w:rPr>
              <w:tab/>
              <w:t>The student demonstrates professional standards/employability skills as required by business and industry. The student is expected to:</w:t>
            </w:r>
          </w:p>
          <w:p w14:paraId="601331C5" w14:textId="77777777" w:rsidR="00180AC9" w:rsidRPr="00A33A24" w:rsidRDefault="00180AC9" w:rsidP="00A33A24">
            <w:pPr>
              <w:pStyle w:val="SUBPARAGRAPHA"/>
              <w:spacing w:before="0" w:after="0"/>
              <w:rPr>
                <w:rFonts w:ascii="Open Sans" w:hAnsi="Open Sans" w:cs="Open Sans"/>
              </w:rPr>
            </w:pPr>
            <w:r w:rsidRPr="00A33A24">
              <w:rPr>
                <w:rFonts w:ascii="Open Sans" w:hAnsi="Open Sans" w:cs="Open Sans"/>
              </w:rPr>
              <w:t>(A)</w:t>
            </w:r>
            <w:r w:rsidRPr="00A33A24">
              <w:rPr>
                <w:rFonts w:ascii="Open Sans" w:hAnsi="Open Sans" w:cs="Open Sans"/>
              </w:rPr>
              <w:tab/>
              <w:t>explain the role of an employee in the construction industry;</w:t>
            </w:r>
          </w:p>
          <w:p w14:paraId="5B6949ED" w14:textId="77777777" w:rsidR="00180AC9" w:rsidRPr="00A33A24" w:rsidRDefault="00180AC9" w:rsidP="00A33A24">
            <w:pPr>
              <w:pStyle w:val="SUBPARAGRAPHA"/>
              <w:spacing w:before="0" w:after="0"/>
              <w:rPr>
                <w:rFonts w:ascii="Open Sans" w:hAnsi="Open Sans" w:cs="Open Sans"/>
              </w:rPr>
            </w:pPr>
            <w:r w:rsidRPr="00A33A24">
              <w:rPr>
                <w:rFonts w:ascii="Open Sans" w:hAnsi="Open Sans" w:cs="Open Sans"/>
              </w:rPr>
              <w:t>(B)</w:t>
            </w:r>
            <w:r w:rsidRPr="00A33A24">
              <w:rPr>
                <w:rFonts w:ascii="Open Sans" w:hAnsi="Open Sans" w:cs="Open Sans"/>
              </w:rPr>
              <w:tab/>
              <w:t>demonstrate critical-thinking skills;</w:t>
            </w:r>
          </w:p>
          <w:p w14:paraId="7145F07F" w14:textId="77777777" w:rsidR="00180AC9" w:rsidRPr="00A33A24" w:rsidRDefault="00180AC9" w:rsidP="00A33A24">
            <w:pPr>
              <w:pStyle w:val="SUBPARAGRAPHA"/>
              <w:spacing w:before="0" w:after="0"/>
              <w:rPr>
                <w:rFonts w:ascii="Open Sans" w:hAnsi="Open Sans" w:cs="Open Sans"/>
              </w:rPr>
            </w:pPr>
            <w:r w:rsidRPr="00A33A24">
              <w:rPr>
                <w:rFonts w:ascii="Open Sans" w:hAnsi="Open Sans" w:cs="Open Sans"/>
              </w:rPr>
              <w:t>(C)</w:t>
            </w:r>
            <w:r w:rsidRPr="00A33A24">
              <w:rPr>
                <w:rFonts w:ascii="Open Sans" w:hAnsi="Open Sans" w:cs="Open Sans"/>
              </w:rPr>
              <w:tab/>
              <w:t>demonstrate the ability to solve problems using critical-thinking skills;</w:t>
            </w:r>
          </w:p>
          <w:p w14:paraId="23282B74" w14:textId="77777777" w:rsidR="00180AC9" w:rsidRPr="00A33A24" w:rsidRDefault="00180AC9" w:rsidP="00A33A24">
            <w:pPr>
              <w:pStyle w:val="SUBPARAGRAPHA"/>
              <w:spacing w:before="0" w:after="0"/>
              <w:rPr>
                <w:rFonts w:ascii="Open Sans" w:hAnsi="Open Sans" w:cs="Open Sans"/>
              </w:rPr>
            </w:pPr>
            <w:r w:rsidRPr="00A33A24">
              <w:rPr>
                <w:rFonts w:ascii="Open Sans" w:hAnsi="Open Sans" w:cs="Open Sans"/>
              </w:rPr>
              <w:t>(D)</w:t>
            </w:r>
            <w:r w:rsidRPr="00A33A24">
              <w:rPr>
                <w:rFonts w:ascii="Open Sans" w:hAnsi="Open Sans" w:cs="Open Sans"/>
              </w:rPr>
              <w:tab/>
              <w:t>demonstrate knowledge of basic computer systems;</w:t>
            </w:r>
          </w:p>
          <w:p w14:paraId="5717C998" w14:textId="02BCB193" w:rsidR="00180AC9" w:rsidRPr="00A33A24" w:rsidRDefault="00180AC9" w:rsidP="00A33A24">
            <w:pPr>
              <w:pStyle w:val="SUBPARAGRAPHA"/>
              <w:spacing w:before="0" w:after="0"/>
              <w:rPr>
                <w:rFonts w:ascii="Open Sans" w:hAnsi="Open Sans" w:cs="Open Sans"/>
              </w:rPr>
            </w:pPr>
            <w:r w:rsidRPr="00A33A24">
              <w:rPr>
                <w:rFonts w:ascii="Open Sans" w:hAnsi="Open Sans" w:cs="Open Sans"/>
              </w:rPr>
              <w:t>(E)</w:t>
            </w:r>
            <w:r w:rsidRPr="00A33A24">
              <w:rPr>
                <w:rFonts w:ascii="Open Sans" w:hAnsi="Open Sans" w:cs="Open Sans"/>
              </w:rPr>
              <w:tab/>
              <w:t>explain common uses for computers in the construction industry; and</w:t>
            </w:r>
          </w:p>
          <w:p w14:paraId="469DBEDC" w14:textId="22914F14" w:rsidR="00180AC9" w:rsidRPr="00A33A24" w:rsidRDefault="00180AC9" w:rsidP="00A33A24">
            <w:pPr>
              <w:pStyle w:val="SUBPARAGRAPHA"/>
              <w:spacing w:before="0" w:after="0"/>
              <w:rPr>
                <w:rFonts w:ascii="Open Sans" w:hAnsi="Open Sans" w:cs="Open Sans"/>
              </w:rPr>
            </w:pPr>
            <w:r w:rsidRPr="00A33A24">
              <w:rPr>
                <w:rFonts w:ascii="Open Sans" w:hAnsi="Open Sans" w:cs="Open Sans"/>
              </w:rPr>
              <w:t>(F)</w:t>
            </w:r>
            <w:r w:rsidRPr="00A33A24">
              <w:rPr>
                <w:rFonts w:ascii="Open Sans" w:hAnsi="Open Sans" w:cs="Open Sans"/>
              </w:rPr>
              <w:tab/>
              <w:t>demonstrate effective relationship skills.</w:t>
            </w:r>
          </w:p>
          <w:p w14:paraId="740A4CE0" w14:textId="453DC7AC" w:rsidR="00180AC9" w:rsidRPr="00A33A24" w:rsidRDefault="00180AC9" w:rsidP="00A33A24">
            <w:pPr>
              <w:pStyle w:val="PARAGRAPH1"/>
              <w:spacing w:before="0" w:after="0"/>
              <w:rPr>
                <w:rFonts w:ascii="Open Sans" w:hAnsi="Open Sans" w:cs="Open Sans"/>
              </w:rPr>
            </w:pPr>
            <w:r w:rsidRPr="00A33A24">
              <w:rPr>
                <w:rFonts w:ascii="Open Sans" w:hAnsi="Open Sans" w:cs="Open Sans"/>
              </w:rPr>
              <w:t xml:space="preserve"> (3)</w:t>
            </w:r>
            <w:r w:rsidRPr="00A33A24">
              <w:rPr>
                <w:rFonts w:ascii="Open Sans" w:hAnsi="Open Sans" w:cs="Open Sans"/>
              </w:rPr>
              <w:tab/>
              <w:t>The student applies the appropriate codes, laws, standards, or regulations related to a research and development project. The student is expected to:</w:t>
            </w:r>
          </w:p>
          <w:p w14:paraId="4A341321" w14:textId="77777777" w:rsidR="00180AC9" w:rsidRPr="00A33A24" w:rsidRDefault="00180AC9" w:rsidP="00A33A24">
            <w:pPr>
              <w:pStyle w:val="SUBPARAGRAPHA"/>
              <w:spacing w:before="0" w:after="0"/>
              <w:rPr>
                <w:rFonts w:ascii="Open Sans" w:hAnsi="Open Sans" w:cs="Open Sans"/>
              </w:rPr>
            </w:pPr>
            <w:r w:rsidRPr="00A33A24">
              <w:rPr>
                <w:rFonts w:ascii="Open Sans" w:hAnsi="Open Sans" w:cs="Open Sans"/>
              </w:rPr>
              <w:lastRenderedPageBreak/>
              <w:t>(A)</w:t>
            </w:r>
            <w:r w:rsidRPr="00A33A24">
              <w:rPr>
                <w:rFonts w:ascii="Open Sans" w:hAnsi="Open Sans" w:cs="Open Sans"/>
              </w:rPr>
              <w:tab/>
              <w:t>identify areas where codes, laws, standards, or regulations may be required;</w:t>
            </w:r>
          </w:p>
          <w:p w14:paraId="4ACEA63D" w14:textId="77777777" w:rsidR="00180AC9" w:rsidRPr="00A33A24" w:rsidRDefault="00180AC9" w:rsidP="00A33A24">
            <w:pPr>
              <w:pStyle w:val="SUBPARAGRAPHA"/>
              <w:spacing w:before="0" w:after="0"/>
              <w:rPr>
                <w:rFonts w:ascii="Open Sans" w:hAnsi="Open Sans" w:cs="Open Sans"/>
              </w:rPr>
            </w:pPr>
            <w:r w:rsidRPr="00A33A24">
              <w:rPr>
                <w:rFonts w:ascii="Open Sans" w:hAnsi="Open Sans" w:cs="Open Sans"/>
              </w:rPr>
              <w:t>(B)</w:t>
            </w:r>
            <w:r w:rsidRPr="00A33A24">
              <w:rPr>
                <w:rFonts w:ascii="Open Sans" w:hAnsi="Open Sans" w:cs="Open Sans"/>
              </w:rPr>
              <w:tab/>
              <w:t>locate the appropriate codes, laws, standards, or regulations; and</w:t>
            </w:r>
          </w:p>
          <w:p w14:paraId="74CC5669" w14:textId="77777777" w:rsidR="00180AC9" w:rsidRPr="00A33A24" w:rsidRDefault="00180AC9" w:rsidP="00A33A24">
            <w:pPr>
              <w:pStyle w:val="SUBPARAGRAPHA"/>
              <w:spacing w:before="0" w:after="0"/>
              <w:rPr>
                <w:rFonts w:ascii="Open Sans" w:hAnsi="Open Sans" w:cs="Open Sans"/>
              </w:rPr>
            </w:pPr>
            <w:r w:rsidRPr="00A33A24">
              <w:rPr>
                <w:rFonts w:ascii="Open Sans" w:hAnsi="Open Sans" w:cs="Open Sans"/>
              </w:rPr>
              <w:t>(C)</w:t>
            </w:r>
            <w:r w:rsidRPr="00A33A24">
              <w:rPr>
                <w:rFonts w:ascii="Open Sans" w:hAnsi="Open Sans" w:cs="Open Sans"/>
              </w:rPr>
              <w:tab/>
              <w:t>interpret and comply with the appropriate codes, laws, standards, or regulations.</w:t>
            </w:r>
          </w:p>
          <w:p w14:paraId="5E1BFBB2" w14:textId="77777777" w:rsidR="00180AC9" w:rsidRPr="00A33A24" w:rsidRDefault="00180AC9" w:rsidP="00A33A24">
            <w:pPr>
              <w:pStyle w:val="PARAGRAPH1"/>
              <w:spacing w:before="0" w:after="0"/>
              <w:rPr>
                <w:rFonts w:ascii="Open Sans" w:hAnsi="Open Sans" w:cs="Open Sans"/>
              </w:rPr>
            </w:pPr>
            <w:r w:rsidRPr="00A33A24">
              <w:rPr>
                <w:rFonts w:ascii="Open Sans" w:hAnsi="Open Sans" w:cs="Open Sans"/>
              </w:rPr>
              <w:t>(4)</w:t>
            </w:r>
            <w:r w:rsidRPr="00A33A24">
              <w:rPr>
                <w:rFonts w:ascii="Open Sans" w:hAnsi="Open Sans" w:cs="Open Sans"/>
              </w:rPr>
              <w:tab/>
              <w:t>The student describes the expectations for each project using a flowchart. The student is expected to:</w:t>
            </w:r>
          </w:p>
          <w:p w14:paraId="7293B7C0" w14:textId="77777777" w:rsidR="00180AC9" w:rsidRPr="00A33A24" w:rsidRDefault="00180AC9" w:rsidP="00A33A24">
            <w:pPr>
              <w:pStyle w:val="SUBPARAGRAPHA"/>
              <w:spacing w:before="0" w:after="0"/>
              <w:rPr>
                <w:rFonts w:ascii="Open Sans" w:hAnsi="Open Sans" w:cs="Open Sans"/>
              </w:rPr>
            </w:pPr>
            <w:r w:rsidRPr="00A33A24">
              <w:rPr>
                <w:rFonts w:ascii="Open Sans" w:hAnsi="Open Sans" w:cs="Open Sans"/>
              </w:rPr>
              <w:t>(A)</w:t>
            </w:r>
            <w:r w:rsidRPr="00A33A24">
              <w:rPr>
                <w:rFonts w:ascii="Open Sans" w:hAnsi="Open Sans" w:cs="Open Sans"/>
              </w:rPr>
              <w:tab/>
              <w:t>use an assessment strategy to determine the task's needs;</w:t>
            </w:r>
          </w:p>
          <w:p w14:paraId="27FD23A8" w14:textId="77777777" w:rsidR="00180AC9" w:rsidRPr="00A33A24" w:rsidRDefault="00180AC9" w:rsidP="00A33A24">
            <w:pPr>
              <w:pStyle w:val="SUBPARAGRAPHA"/>
              <w:spacing w:before="0" w:after="0"/>
              <w:rPr>
                <w:rFonts w:ascii="Open Sans" w:hAnsi="Open Sans" w:cs="Open Sans"/>
              </w:rPr>
            </w:pPr>
            <w:r w:rsidRPr="00A33A24">
              <w:rPr>
                <w:rFonts w:ascii="Open Sans" w:hAnsi="Open Sans" w:cs="Open Sans"/>
              </w:rPr>
              <w:t>(B)</w:t>
            </w:r>
            <w:r w:rsidRPr="00A33A24">
              <w:rPr>
                <w:rFonts w:ascii="Open Sans" w:hAnsi="Open Sans" w:cs="Open Sans"/>
              </w:rPr>
              <w:tab/>
              <w:t>describe why each task needs to be in the order it has been assigned;</w:t>
            </w:r>
          </w:p>
          <w:p w14:paraId="354DB4E1" w14:textId="77777777" w:rsidR="00180AC9" w:rsidRPr="00A33A24" w:rsidRDefault="00180AC9" w:rsidP="00A33A24">
            <w:pPr>
              <w:pStyle w:val="SUBPARAGRAPHA"/>
              <w:spacing w:before="0" w:after="0"/>
              <w:rPr>
                <w:rFonts w:ascii="Open Sans" w:hAnsi="Open Sans" w:cs="Open Sans"/>
              </w:rPr>
            </w:pPr>
            <w:r w:rsidRPr="00A33A24">
              <w:rPr>
                <w:rFonts w:ascii="Open Sans" w:hAnsi="Open Sans" w:cs="Open Sans"/>
              </w:rPr>
              <w:t>(C)</w:t>
            </w:r>
            <w:r w:rsidRPr="00A33A24">
              <w:rPr>
                <w:rFonts w:ascii="Open Sans" w:hAnsi="Open Sans" w:cs="Open Sans"/>
              </w:rPr>
              <w:tab/>
              <w:t>assess the time frame for each task; and</w:t>
            </w:r>
          </w:p>
          <w:p w14:paraId="0120F535" w14:textId="77777777" w:rsidR="00180AC9" w:rsidRPr="00A33A24" w:rsidRDefault="00180AC9" w:rsidP="00A33A24">
            <w:pPr>
              <w:pStyle w:val="SUBPARAGRAPHA"/>
              <w:spacing w:before="0" w:after="0"/>
              <w:rPr>
                <w:rFonts w:ascii="Open Sans" w:hAnsi="Open Sans" w:cs="Open Sans"/>
              </w:rPr>
            </w:pPr>
            <w:r w:rsidRPr="00A33A24">
              <w:rPr>
                <w:rFonts w:ascii="Open Sans" w:hAnsi="Open Sans" w:cs="Open Sans"/>
              </w:rPr>
              <w:t>(D)</w:t>
            </w:r>
            <w:r w:rsidRPr="00A33A24">
              <w:rPr>
                <w:rFonts w:ascii="Open Sans" w:hAnsi="Open Sans" w:cs="Open Sans"/>
              </w:rPr>
              <w:tab/>
              <w:t>plot a completed project flowchart expectation.</w:t>
            </w:r>
          </w:p>
          <w:p w14:paraId="1EA7977C" w14:textId="6BD55D66" w:rsidR="00180AC9" w:rsidRPr="00A33A24" w:rsidRDefault="00180AC9" w:rsidP="00A33A24">
            <w:pPr>
              <w:pStyle w:val="PARAGRAPH1"/>
              <w:spacing w:before="0" w:after="0"/>
              <w:rPr>
                <w:rFonts w:ascii="Open Sans" w:hAnsi="Open Sans" w:cs="Open Sans"/>
              </w:rPr>
            </w:pPr>
            <w:r w:rsidRPr="00A33A24">
              <w:rPr>
                <w:rFonts w:ascii="Open Sans" w:hAnsi="Open Sans" w:cs="Open Sans"/>
              </w:rPr>
              <w:t>(8)</w:t>
            </w:r>
            <w:r w:rsidRPr="00A33A24">
              <w:rPr>
                <w:rFonts w:ascii="Open Sans" w:hAnsi="Open Sans" w:cs="Open Sans"/>
              </w:rPr>
              <w:tab/>
              <w:t>The student uses advanced tools, materials, processes, and procedures in the construction project. The student is expected to:</w:t>
            </w:r>
          </w:p>
          <w:p w14:paraId="1E6B42C5" w14:textId="77777777" w:rsidR="00180AC9" w:rsidRPr="00A33A24" w:rsidRDefault="00180AC9" w:rsidP="00A33A24">
            <w:pPr>
              <w:pStyle w:val="SUBPARAGRAPHA"/>
              <w:spacing w:before="0" w:after="0"/>
              <w:rPr>
                <w:rFonts w:ascii="Open Sans" w:hAnsi="Open Sans" w:cs="Open Sans"/>
              </w:rPr>
            </w:pPr>
            <w:r w:rsidRPr="00A33A24">
              <w:rPr>
                <w:rFonts w:ascii="Open Sans" w:hAnsi="Open Sans" w:cs="Open Sans"/>
              </w:rPr>
              <w:t>(A)</w:t>
            </w:r>
            <w:r w:rsidRPr="00A33A24">
              <w:rPr>
                <w:rFonts w:ascii="Open Sans" w:hAnsi="Open Sans" w:cs="Open Sans"/>
              </w:rPr>
              <w:tab/>
              <w:t>determine and use the appropriate technology needed to solve a problem or complete a task;</w:t>
            </w:r>
          </w:p>
          <w:p w14:paraId="13ED476D" w14:textId="77777777" w:rsidR="00180AC9" w:rsidRPr="00A33A24" w:rsidRDefault="00180AC9" w:rsidP="00A33A24">
            <w:pPr>
              <w:pStyle w:val="SUBPARAGRAPHA"/>
              <w:spacing w:before="0" w:after="0"/>
              <w:rPr>
                <w:rFonts w:ascii="Open Sans" w:hAnsi="Open Sans" w:cs="Open Sans"/>
              </w:rPr>
            </w:pPr>
            <w:r w:rsidRPr="00A33A24">
              <w:rPr>
                <w:rFonts w:ascii="Open Sans" w:hAnsi="Open Sans" w:cs="Open Sans"/>
              </w:rPr>
              <w:t>(B)</w:t>
            </w:r>
            <w:r w:rsidRPr="00A33A24">
              <w:rPr>
                <w:rFonts w:ascii="Open Sans" w:hAnsi="Open Sans" w:cs="Open Sans"/>
              </w:rPr>
              <w:tab/>
              <w:t>evaluate the use of technology in a given situation; and</w:t>
            </w:r>
          </w:p>
          <w:p w14:paraId="78389731" w14:textId="71620024" w:rsidR="00ED10AE" w:rsidRPr="00A33A24" w:rsidRDefault="00180AC9" w:rsidP="00A33A24">
            <w:pPr>
              <w:pStyle w:val="SUBPARAGRAPHA"/>
              <w:spacing w:before="0" w:after="0"/>
              <w:rPr>
                <w:rFonts w:ascii="Open Sans" w:hAnsi="Open Sans" w:cs="Open Sans"/>
              </w:rPr>
            </w:pPr>
            <w:r w:rsidRPr="00A33A24">
              <w:rPr>
                <w:rFonts w:ascii="Open Sans" w:hAnsi="Open Sans" w:cs="Open Sans"/>
              </w:rPr>
              <w:t>(C)</w:t>
            </w:r>
            <w:r w:rsidRPr="00A33A24">
              <w:rPr>
                <w:rFonts w:ascii="Open Sans" w:hAnsi="Open Sans" w:cs="Open Sans"/>
              </w:rPr>
              <w:tab/>
              <w:t>describe the factors that influence the use of technology in a variety of situations.</w:t>
            </w:r>
          </w:p>
        </w:tc>
      </w:tr>
      <w:tr w:rsidR="00ED10AE" w:rsidRPr="00A33A24" w14:paraId="674FE8FB" w14:textId="77777777" w:rsidTr="00ED10AE">
        <w:trPr>
          <w:trHeight w:val="1169"/>
        </w:trPr>
        <w:tc>
          <w:tcPr>
            <w:tcW w:w="4680" w:type="dxa"/>
            <w:shd w:val="clear" w:color="auto" w:fill="auto"/>
          </w:tcPr>
          <w:sdt>
            <w:sdtPr>
              <w:rPr>
                <w:rFonts w:ascii="Open Sans" w:hAnsi="Open Sans" w:cs="Open Sans"/>
                <w:b/>
              </w:rPr>
              <w:id w:val="-425270877"/>
              <w:placeholder>
                <w:docPart w:val="29BE4A88E61F4E809C6172DEA5DB5573"/>
              </w:placeholder>
              <w:docPartList>
                <w:docPartGallery w:val="Quick Parts"/>
              </w:docPartList>
            </w:sdtPr>
            <w:sdtEndPr>
              <w:rPr>
                <w:b w:val="0"/>
              </w:rPr>
            </w:sdtEndPr>
            <w:sdtContent>
              <w:sdt>
                <w:sdtPr>
                  <w:rPr>
                    <w:rFonts w:ascii="Open Sans" w:hAnsi="Open Sans" w:cs="Open Sans"/>
                    <w:b/>
                  </w:rPr>
                  <w:id w:val="365652949"/>
                  <w:placeholder>
                    <w:docPart w:val="F3AF5D892F7A4E3C8EDF5D05997DEB00"/>
                  </w:placeholder>
                  <w:docPartList>
                    <w:docPartGallery w:val="Quick Parts"/>
                  </w:docPartList>
                </w:sdtPr>
                <w:sdtEndPr>
                  <w:rPr>
                    <w:b w:val="0"/>
                  </w:rPr>
                </w:sdtEndPr>
                <w:sdtContent>
                  <w:p w14:paraId="583C45AB" w14:textId="76E84256" w:rsidR="00ED10AE" w:rsidRPr="00A33A24" w:rsidRDefault="00ED10AE" w:rsidP="004B098E">
                    <w:pPr>
                      <w:rPr>
                        <w:rFonts w:ascii="Open Sans" w:hAnsi="Open Sans" w:cs="Open Sans"/>
                        <w:b/>
                        <w:bCs/>
                      </w:rPr>
                    </w:pPr>
                    <w:r w:rsidRPr="00A33A24">
                      <w:rPr>
                        <w:rFonts w:ascii="Open Sans" w:hAnsi="Open Sans" w:cs="Open Sans"/>
                        <w:b/>
                        <w:bCs/>
                      </w:rPr>
                      <w:t>Section</w:t>
                    </w:r>
                    <w:r w:rsidRPr="00A33A24">
                      <w:rPr>
                        <w:rFonts w:ascii="Open Sans" w:hAnsi="Open Sans" w:cs="Open Sans"/>
                        <w:b/>
                      </w:rPr>
                      <w:t xml:space="preserve"> 3:</w:t>
                    </w:r>
                    <w:r w:rsidRPr="00A33A24">
                      <w:rPr>
                        <w:rFonts w:ascii="Open Sans" w:hAnsi="Open Sans" w:cs="Open Sans"/>
                        <w:b/>
                        <w:bCs/>
                      </w:rPr>
                      <w:t xml:space="preserve"> Critical</w:t>
                    </w:r>
                    <w:r w:rsidR="005F2E18" w:rsidRPr="00A33A24">
                      <w:rPr>
                        <w:rFonts w:ascii="Open Sans" w:hAnsi="Open Sans" w:cs="Open Sans"/>
                        <w:b/>
                        <w:bCs/>
                      </w:rPr>
                      <w:t>-</w:t>
                    </w:r>
                    <w:r w:rsidRPr="00A33A24">
                      <w:rPr>
                        <w:rFonts w:ascii="Open Sans" w:hAnsi="Open Sans" w:cs="Open Sans"/>
                        <w:b/>
                        <w:bCs/>
                      </w:rPr>
                      <w:t>Thinking and Problem-Solving: Practicum</w:t>
                    </w:r>
                    <w:r w:rsidR="00A33A24">
                      <w:rPr>
                        <w:rFonts w:ascii="Open Sans" w:hAnsi="Open Sans" w:cs="Open Sans"/>
                        <w:b/>
                        <w:bCs/>
                      </w:rPr>
                      <w:t>:</w:t>
                    </w:r>
                    <w:r w:rsidRPr="00A33A24">
                      <w:rPr>
                        <w:rFonts w:ascii="Open Sans" w:hAnsi="Open Sans" w:cs="Open Sans"/>
                        <w:b/>
                        <w:bCs/>
                      </w:rPr>
                      <w:t xml:space="preserve"> Check-In</w:t>
                    </w:r>
                    <w:r w:rsidR="00332D74" w:rsidRPr="00A33A24">
                      <w:rPr>
                        <w:rFonts w:ascii="Open Sans" w:hAnsi="Open Sans" w:cs="Open Sans"/>
                        <w:b/>
                        <w:bCs/>
                      </w:rPr>
                      <w:t>s</w:t>
                    </w:r>
                  </w:p>
                  <w:p w14:paraId="1B499082" w14:textId="77777777" w:rsidR="00ED10AE" w:rsidRPr="00A33A24" w:rsidRDefault="00ED10AE" w:rsidP="004B098E">
                    <w:pPr>
                      <w:rPr>
                        <w:rFonts w:ascii="Open Sans" w:hAnsi="Open Sans" w:cs="Open Sans"/>
                      </w:rPr>
                    </w:pPr>
                  </w:p>
                  <w:p w14:paraId="113AB1EB" w14:textId="77777777" w:rsidR="00332D74" w:rsidRPr="00A33A24" w:rsidRDefault="00ED10AE" w:rsidP="004B098E">
                    <w:pPr>
                      <w:rPr>
                        <w:rFonts w:ascii="Open Sans" w:hAnsi="Open Sans" w:cs="Open Sans"/>
                      </w:rPr>
                    </w:pPr>
                    <w:r w:rsidRPr="00A33A24">
                      <w:rPr>
                        <w:rFonts w:ascii="Open Sans" w:hAnsi="Open Sans" w:cs="Open Sans"/>
                      </w:rPr>
                      <w:t>Students will discuss and demonstrate critical</w:t>
                    </w:r>
                    <w:r w:rsidR="00D110DD" w:rsidRPr="00A33A24">
                      <w:rPr>
                        <w:rFonts w:ascii="Open Sans" w:hAnsi="Open Sans" w:cs="Open Sans"/>
                      </w:rPr>
                      <w:t>-</w:t>
                    </w:r>
                    <w:r w:rsidRPr="00A33A24">
                      <w:rPr>
                        <w:rFonts w:ascii="Open Sans" w:hAnsi="Open Sans" w:cs="Open Sans"/>
                      </w:rPr>
                      <w:t>thinking and problem</w:t>
                    </w:r>
                    <w:r w:rsidR="00D110DD" w:rsidRPr="00A33A24">
                      <w:rPr>
                        <w:rFonts w:ascii="Open Sans" w:hAnsi="Open Sans" w:cs="Open Sans"/>
                      </w:rPr>
                      <w:t>-</w:t>
                    </w:r>
                    <w:r w:rsidRPr="00A33A24">
                      <w:rPr>
                        <w:rFonts w:ascii="Open Sans" w:hAnsi="Open Sans" w:cs="Open Sans"/>
                      </w:rPr>
                      <w:t xml:space="preserve">solving skills as they participate in check-in(s) with </w:t>
                    </w:r>
                    <w:r w:rsidR="00575CED" w:rsidRPr="00A33A24">
                      <w:rPr>
                        <w:rFonts w:ascii="Open Sans" w:hAnsi="Open Sans" w:cs="Open Sans"/>
                      </w:rPr>
                      <w:t xml:space="preserve">practicum instructional </w:t>
                    </w:r>
                    <w:r w:rsidRPr="00A33A24">
                      <w:rPr>
                        <w:rFonts w:ascii="Open Sans" w:hAnsi="Open Sans" w:cs="Open Sans"/>
                      </w:rPr>
                      <w:t xml:space="preserve">supervisors </w:t>
                    </w:r>
                    <w:r w:rsidRPr="00A33A24">
                      <w:rPr>
                        <w:rFonts w:ascii="Open Sans" w:hAnsi="Open Sans" w:cs="Open Sans"/>
                      </w:rPr>
                      <w:lastRenderedPageBreak/>
                      <w:t>throughout their practicum experiences. Students will analyze and evaluate their practicum experiences as they describe how they have applied critical</w:t>
                    </w:r>
                    <w:r w:rsidR="00F41705" w:rsidRPr="00A33A24">
                      <w:rPr>
                        <w:rFonts w:ascii="Open Sans" w:hAnsi="Open Sans" w:cs="Open Sans"/>
                      </w:rPr>
                      <w:t>-</w:t>
                    </w:r>
                    <w:r w:rsidRPr="00A33A24">
                      <w:rPr>
                        <w:rFonts w:ascii="Open Sans" w:hAnsi="Open Sans" w:cs="Open Sans"/>
                      </w:rPr>
                      <w:t>thinking and problem</w:t>
                    </w:r>
                    <w:r w:rsidR="00F41705" w:rsidRPr="00A33A24">
                      <w:rPr>
                        <w:rFonts w:ascii="Open Sans" w:hAnsi="Open Sans" w:cs="Open Sans"/>
                      </w:rPr>
                      <w:t>-</w:t>
                    </w:r>
                    <w:r w:rsidRPr="00A33A24">
                      <w:rPr>
                        <w:rFonts w:ascii="Open Sans" w:hAnsi="Open Sans" w:cs="Open Sans"/>
                      </w:rPr>
                      <w:t>solving skills, and alternat</w:t>
                    </w:r>
                    <w:r w:rsidR="005F2E18" w:rsidRPr="00A33A24">
                      <w:rPr>
                        <w:rFonts w:ascii="Open Sans" w:hAnsi="Open Sans" w:cs="Open Sans"/>
                      </w:rPr>
                      <w:t xml:space="preserve">ive </w:t>
                    </w:r>
                    <w:r w:rsidRPr="00A33A24">
                      <w:rPr>
                        <w:rFonts w:ascii="Open Sans" w:hAnsi="Open Sans" w:cs="Open Sans"/>
                      </w:rPr>
                      <w:t>solutions to possible problems they have encountered thus far or may still encounter. Students will also be encouraged to</w:t>
                    </w:r>
                    <w:r w:rsidR="005F2E18" w:rsidRPr="00A33A24">
                      <w:rPr>
                        <w:rFonts w:ascii="Open Sans" w:hAnsi="Open Sans" w:cs="Open Sans"/>
                      </w:rPr>
                      <w:t xml:space="preserve"> discuss and predict what math</w:t>
                    </w:r>
                    <w:r w:rsidR="00575CED" w:rsidRPr="00A33A24">
                      <w:rPr>
                        <w:rFonts w:ascii="Open Sans" w:hAnsi="Open Sans" w:cs="Open Sans"/>
                      </w:rPr>
                      <w:t>, technology,</w:t>
                    </w:r>
                    <w:r w:rsidR="005F2E18" w:rsidRPr="00A33A24">
                      <w:rPr>
                        <w:rFonts w:ascii="Open Sans" w:hAnsi="Open Sans" w:cs="Open Sans"/>
                      </w:rPr>
                      <w:t xml:space="preserve"> and </w:t>
                    </w:r>
                    <w:r w:rsidR="00575CED" w:rsidRPr="00A33A24">
                      <w:rPr>
                        <w:rFonts w:ascii="Open Sans" w:hAnsi="Open Sans" w:cs="Open Sans"/>
                      </w:rPr>
                      <w:t xml:space="preserve">other </w:t>
                    </w:r>
                    <w:r w:rsidR="005F2E18" w:rsidRPr="00A33A24">
                      <w:rPr>
                        <w:rFonts w:ascii="Open Sans" w:hAnsi="Open Sans" w:cs="Open Sans"/>
                      </w:rPr>
                      <w:t xml:space="preserve">technical </w:t>
                    </w:r>
                    <w:r w:rsidRPr="00A33A24">
                      <w:rPr>
                        <w:rFonts w:ascii="Open Sans" w:hAnsi="Open Sans" w:cs="Open Sans"/>
                      </w:rPr>
                      <w:t>skills will be necessary for a successful practicum experience as well as a successful career in a</w:t>
                    </w:r>
                    <w:r w:rsidR="00575CED" w:rsidRPr="00A33A24">
                      <w:rPr>
                        <w:rFonts w:ascii="Open Sans" w:hAnsi="Open Sans" w:cs="Open Sans"/>
                      </w:rPr>
                      <w:t xml:space="preserve"> construction</w:t>
                    </w:r>
                    <w:r w:rsidRPr="00A33A24">
                      <w:rPr>
                        <w:rFonts w:ascii="Open Sans" w:hAnsi="Open Sans" w:cs="Open Sans"/>
                      </w:rPr>
                      <w:t>-related field.</w:t>
                    </w:r>
                  </w:p>
                  <w:p w14:paraId="2BA74E23" w14:textId="77777777" w:rsidR="00332D74" w:rsidRPr="00A33A24" w:rsidRDefault="00332D74" w:rsidP="004B098E">
                    <w:pPr>
                      <w:rPr>
                        <w:rFonts w:ascii="Open Sans" w:hAnsi="Open Sans" w:cs="Open Sans"/>
                      </w:rPr>
                    </w:pPr>
                  </w:p>
                  <w:p w14:paraId="70398777" w14:textId="74AC2BA8" w:rsidR="00ED10AE" w:rsidRPr="00A33A24" w:rsidRDefault="00332D74" w:rsidP="004B098E">
                    <w:pPr>
                      <w:rPr>
                        <w:rFonts w:ascii="Open Sans" w:hAnsi="Open Sans" w:cs="Open Sans"/>
                      </w:rPr>
                    </w:pPr>
                    <w:r w:rsidRPr="00A33A24">
                      <w:rPr>
                        <w:rFonts w:ascii="Open Sans" w:hAnsi="Open Sans" w:cs="Open Sans"/>
                      </w:rPr>
                      <w:t>During check-ins, students will self-evaluate and discuss their practicum check list</w:t>
                    </w:r>
                    <w:r w:rsidRPr="00A33A24">
                      <w:rPr>
                        <w:rStyle w:val="Add"/>
                        <w:rFonts w:ascii="Open Sans" w:hAnsi="Open Sans" w:cs="Open Sans"/>
                        <w:color w:val="auto"/>
                        <w:u w:val="none"/>
                      </w:rPr>
                      <w:t xml:space="preserve"> progress as well as any questions or problems they may have encountered during their practicum. Students and supervising instructors will discuss course timelines and requirements as well as effective time management strategies for task completion.</w:t>
                    </w:r>
                  </w:p>
                </w:sdtContent>
              </w:sdt>
            </w:sdtContent>
          </w:sdt>
          <w:p w14:paraId="413BC664" w14:textId="77777777" w:rsidR="00ED10AE" w:rsidRPr="00A33A24" w:rsidRDefault="00ED10AE" w:rsidP="5BD3E6A3">
            <w:pPr>
              <w:rPr>
                <w:rFonts w:ascii="Open Sans" w:hAnsi="Open Sans" w:cs="Open Sans"/>
                <w:b/>
              </w:rPr>
            </w:pPr>
          </w:p>
          <w:p w14:paraId="07F8A466" w14:textId="3BAE8B7B" w:rsidR="00ED10AE" w:rsidRPr="00A33A24" w:rsidRDefault="005F2E18" w:rsidP="00D110DD">
            <w:pPr>
              <w:rPr>
                <w:rFonts w:ascii="Open Sans" w:hAnsi="Open Sans" w:cs="Open Sans"/>
              </w:rPr>
            </w:pPr>
            <w:r w:rsidRPr="00A33A24">
              <w:rPr>
                <w:rFonts w:ascii="Open Sans" w:hAnsi="Open Sans" w:cs="Open Sans"/>
              </w:rPr>
              <w:t>As part of their practicum experience, s</w:t>
            </w:r>
            <w:r w:rsidR="00ED10AE" w:rsidRPr="00A33A24">
              <w:rPr>
                <w:rFonts w:ascii="Open Sans" w:hAnsi="Open Sans" w:cs="Open Sans"/>
              </w:rPr>
              <w:t xml:space="preserve">tudents will </w:t>
            </w:r>
            <w:r w:rsidR="00332D74" w:rsidRPr="00A33A24">
              <w:rPr>
                <w:rFonts w:ascii="Open Sans" w:hAnsi="Open Sans" w:cs="Open Sans"/>
              </w:rPr>
              <w:t xml:space="preserve">also </w:t>
            </w:r>
            <w:r w:rsidR="00ED10AE" w:rsidRPr="00A33A24">
              <w:rPr>
                <w:rFonts w:ascii="Open Sans" w:hAnsi="Open Sans" w:cs="Open Sans"/>
              </w:rPr>
              <w:t>use appropriate</w:t>
            </w:r>
            <w:r w:rsidRPr="00A33A24">
              <w:rPr>
                <w:rFonts w:ascii="Open Sans" w:hAnsi="Open Sans" w:cs="Open Sans"/>
              </w:rPr>
              <w:t xml:space="preserve"> computer applications/</w:t>
            </w:r>
            <w:r w:rsidR="00ED10AE" w:rsidRPr="00A33A24">
              <w:rPr>
                <w:rFonts w:ascii="Open Sans" w:hAnsi="Open Sans" w:cs="Open Sans"/>
              </w:rPr>
              <w:t>technology</w:t>
            </w:r>
            <w:r w:rsidRPr="00A33A24">
              <w:rPr>
                <w:rFonts w:ascii="Open Sans" w:hAnsi="Open Sans" w:cs="Open Sans"/>
              </w:rPr>
              <w:t xml:space="preserve"> to </w:t>
            </w:r>
            <w:r w:rsidR="00D110DD" w:rsidRPr="00A33A24">
              <w:rPr>
                <w:rFonts w:ascii="Open Sans" w:hAnsi="Open Sans" w:cs="Open Sans"/>
              </w:rPr>
              <w:t xml:space="preserve">develop a management plan for a project </w:t>
            </w:r>
            <w:r w:rsidR="00D110DD" w:rsidRPr="00A33A24">
              <w:rPr>
                <w:rFonts w:ascii="Open Sans" w:hAnsi="Open Sans" w:cs="Open Sans"/>
              </w:rPr>
              <w:lastRenderedPageBreak/>
              <w:t>or an activity</w:t>
            </w:r>
            <w:r w:rsidR="00575CED" w:rsidRPr="00A33A24">
              <w:rPr>
                <w:rFonts w:ascii="Open Sans" w:hAnsi="Open Sans" w:cs="Open Sans"/>
              </w:rPr>
              <w:t>.</w:t>
            </w:r>
            <w:r w:rsidR="00D110DD" w:rsidRPr="00A33A24">
              <w:rPr>
                <w:rFonts w:ascii="Open Sans" w:hAnsi="Open Sans" w:cs="Open Sans"/>
              </w:rPr>
              <w:t xml:space="preserve"> Projects/activities will include the steps and resources required, a project schedule, an assessment strategy, a time frame as well as a description for each task, and a completed project flowchart.</w:t>
            </w:r>
          </w:p>
        </w:tc>
        <w:tc>
          <w:tcPr>
            <w:tcW w:w="9810" w:type="dxa"/>
            <w:shd w:val="clear" w:color="auto" w:fill="auto"/>
          </w:tcPr>
          <w:p w14:paraId="2099BE00" w14:textId="77777777" w:rsidR="00180AC9" w:rsidRPr="00A33A24" w:rsidRDefault="00180AC9" w:rsidP="00A33A24">
            <w:pPr>
              <w:pStyle w:val="PARAGRAPH1"/>
              <w:spacing w:before="0" w:after="0"/>
              <w:rPr>
                <w:rFonts w:ascii="Open Sans" w:hAnsi="Open Sans" w:cs="Open Sans"/>
              </w:rPr>
            </w:pPr>
            <w:r w:rsidRPr="00A33A24">
              <w:rPr>
                <w:rFonts w:ascii="Open Sans" w:hAnsi="Open Sans" w:cs="Open Sans"/>
              </w:rPr>
              <w:lastRenderedPageBreak/>
              <w:t>(1)</w:t>
            </w:r>
            <w:r w:rsidRPr="00A33A24">
              <w:rPr>
                <w:rFonts w:ascii="Open Sans" w:hAnsi="Open Sans" w:cs="Open Sans"/>
              </w:rPr>
              <w:tab/>
              <w:t>The student demonstrates professional standards/employability skills as required by business and industry. The student is expected to:</w:t>
            </w:r>
          </w:p>
          <w:p w14:paraId="2F557775" w14:textId="6B8971F4" w:rsidR="00180AC9" w:rsidRPr="00A33A24" w:rsidRDefault="00180AC9" w:rsidP="00A33A24">
            <w:pPr>
              <w:pStyle w:val="SUBPARAGRAPHA"/>
              <w:spacing w:before="0" w:after="0"/>
              <w:rPr>
                <w:rFonts w:ascii="Open Sans" w:hAnsi="Open Sans" w:cs="Open Sans"/>
              </w:rPr>
            </w:pPr>
            <w:r w:rsidRPr="00A33A24">
              <w:rPr>
                <w:rFonts w:ascii="Open Sans" w:hAnsi="Open Sans" w:cs="Open Sans"/>
              </w:rPr>
              <w:t>(B)</w:t>
            </w:r>
            <w:r w:rsidRPr="00A33A24">
              <w:rPr>
                <w:rFonts w:ascii="Open Sans" w:hAnsi="Open Sans" w:cs="Open Sans"/>
              </w:rPr>
              <w:tab/>
              <w:t>demonstrate critical-thinking skills;</w:t>
            </w:r>
          </w:p>
          <w:p w14:paraId="7CD487C3" w14:textId="77777777" w:rsidR="00180AC9" w:rsidRPr="00A33A24" w:rsidRDefault="00180AC9" w:rsidP="00A33A24">
            <w:pPr>
              <w:pStyle w:val="SUBPARAGRAPHA"/>
              <w:spacing w:before="0" w:after="0"/>
              <w:rPr>
                <w:rFonts w:ascii="Open Sans" w:hAnsi="Open Sans" w:cs="Open Sans"/>
              </w:rPr>
            </w:pPr>
            <w:r w:rsidRPr="00A33A24">
              <w:rPr>
                <w:rFonts w:ascii="Open Sans" w:hAnsi="Open Sans" w:cs="Open Sans"/>
              </w:rPr>
              <w:t>(C)</w:t>
            </w:r>
            <w:r w:rsidRPr="00A33A24">
              <w:rPr>
                <w:rFonts w:ascii="Open Sans" w:hAnsi="Open Sans" w:cs="Open Sans"/>
              </w:rPr>
              <w:tab/>
              <w:t>demonstrate the ability to solve problems using critical-thinking skills;</w:t>
            </w:r>
          </w:p>
          <w:p w14:paraId="22401DC8" w14:textId="00692FE4" w:rsidR="00180AC9" w:rsidRPr="00A33A24" w:rsidRDefault="00180AC9" w:rsidP="00A33A24">
            <w:pPr>
              <w:pStyle w:val="PARAGRAPH1"/>
              <w:spacing w:before="0" w:after="0"/>
              <w:rPr>
                <w:rFonts w:ascii="Open Sans" w:hAnsi="Open Sans" w:cs="Open Sans"/>
              </w:rPr>
            </w:pPr>
            <w:r w:rsidRPr="00A33A24">
              <w:rPr>
                <w:rFonts w:ascii="Open Sans" w:hAnsi="Open Sans" w:cs="Open Sans"/>
              </w:rPr>
              <w:t xml:space="preserve"> (2)</w:t>
            </w:r>
            <w:r w:rsidRPr="00A33A24">
              <w:rPr>
                <w:rFonts w:ascii="Open Sans" w:hAnsi="Open Sans" w:cs="Open Sans"/>
              </w:rPr>
              <w:tab/>
              <w:t>The student develops a management plan for a project or an activity. The student is expected to:</w:t>
            </w:r>
          </w:p>
          <w:p w14:paraId="10C35342" w14:textId="77777777" w:rsidR="00180AC9" w:rsidRPr="00A33A24" w:rsidRDefault="00180AC9" w:rsidP="00A33A24">
            <w:pPr>
              <w:pStyle w:val="SUBPARAGRAPHA"/>
              <w:spacing w:before="0" w:after="0"/>
              <w:rPr>
                <w:rFonts w:ascii="Open Sans" w:hAnsi="Open Sans" w:cs="Open Sans"/>
              </w:rPr>
            </w:pPr>
            <w:r w:rsidRPr="00A33A24">
              <w:rPr>
                <w:rFonts w:ascii="Open Sans" w:hAnsi="Open Sans" w:cs="Open Sans"/>
              </w:rPr>
              <w:lastRenderedPageBreak/>
              <w:t>(A)</w:t>
            </w:r>
            <w:r w:rsidRPr="00A33A24">
              <w:rPr>
                <w:rFonts w:ascii="Open Sans" w:hAnsi="Open Sans" w:cs="Open Sans"/>
              </w:rPr>
              <w:tab/>
              <w:t>identify and describe the steps required to complete a project using project management processes, including initiating, planning, executing, monitoring and controlling, and closing a project;</w:t>
            </w:r>
          </w:p>
          <w:p w14:paraId="305DB709" w14:textId="77777777" w:rsidR="00180AC9" w:rsidRPr="00A33A24" w:rsidRDefault="00180AC9" w:rsidP="00A33A24">
            <w:pPr>
              <w:pStyle w:val="SUBPARAGRAPHA"/>
              <w:spacing w:before="0" w:after="0"/>
              <w:rPr>
                <w:rFonts w:ascii="Open Sans" w:hAnsi="Open Sans" w:cs="Open Sans"/>
              </w:rPr>
            </w:pPr>
            <w:r w:rsidRPr="00A33A24">
              <w:rPr>
                <w:rFonts w:ascii="Open Sans" w:hAnsi="Open Sans" w:cs="Open Sans"/>
              </w:rPr>
              <w:t>(B)</w:t>
            </w:r>
            <w:r w:rsidRPr="00A33A24">
              <w:rPr>
                <w:rFonts w:ascii="Open Sans" w:hAnsi="Open Sans" w:cs="Open Sans"/>
              </w:rPr>
              <w:tab/>
              <w:t>determine and acquire the resources needed to complete a project; and</w:t>
            </w:r>
          </w:p>
          <w:p w14:paraId="1643A69E" w14:textId="77777777" w:rsidR="00180AC9" w:rsidRPr="00A33A24" w:rsidRDefault="00180AC9" w:rsidP="00A33A24">
            <w:pPr>
              <w:pStyle w:val="SUBPARAGRAPHA"/>
              <w:spacing w:before="0" w:after="0"/>
              <w:rPr>
                <w:rFonts w:ascii="Open Sans" w:hAnsi="Open Sans" w:cs="Open Sans"/>
              </w:rPr>
            </w:pPr>
            <w:r w:rsidRPr="00A33A24">
              <w:rPr>
                <w:rFonts w:ascii="Open Sans" w:hAnsi="Open Sans" w:cs="Open Sans"/>
              </w:rPr>
              <w:t>(C)</w:t>
            </w:r>
            <w:r w:rsidRPr="00A33A24">
              <w:rPr>
                <w:rFonts w:ascii="Open Sans" w:hAnsi="Open Sans" w:cs="Open Sans"/>
              </w:rPr>
              <w:tab/>
              <w:t>develop a project schedule.</w:t>
            </w:r>
          </w:p>
          <w:p w14:paraId="264BBD7F" w14:textId="77777777" w:rsidR="00180AC9" w:rsidRPr="00A33A24" w:rsidRDefault="00180AC9" w:rsidP="00A33A24">
            <w:pPr>
              <w:pStyle w:val="PARAGRAPH1"/>
              <w:spacing w:before="0" w:after="0"/>
              <w:rPr>
                <w:rFonts w:ascii="Open Sans" w:hAnsi="Open Sans" w:cs="Open Sans"/>
              </w:rPr>
            </w:pPr>
            <w:r w:rsidRPr="00A33A24">
              <w:rPr>
                <w:rFonts w:ascii="Open Sans" w:hAnsi="Open Sans" w:cs="Open Sans"/>
              </w:rPr>
              <w:t>(4)</w:t>
            </w:r>
            <w:r w:rsidRPr="00A33A24">
              <w:rPr>
                <w:rFonts w:ascii="Open Sans" w:hAnsi="Open Sans" w:cs="Open Sans"/>
              </w:rPr>
              <w:tab/>
              <w:t>The student describes the expectations for each project using a flowchart. The student is expected to:</w:t>
            </w:r>
          </w:p>
          <w:p w14:paraId="42B16656" w14:textId="77777777" w:rsidR="00180AC9" w:rsidRPr="00A33A24" w:rsidRDefault="00180AC9" w:rsidP="00A33A24">
            <w:pPr>
              <w:pStyle w:val="SUBPARAGRAPHA"/>
              <w:spacing w:before="0" w:after="0"/>
              <w:rPr>
                <w:rFonts w:ascii="Open Sans" w:hAnsi="Open Sans" w:cs="Open Sans"/>
              </w:rPr>
            </w:pPr>
            <w:r w:rsidRPr="00A33A24">
              <w:rPr>
                <w:rFonts w:ascii="Open Sans" w:hAnsi="Open Sans" w:cs="Open Sans"/>
              </w:rPr>
              <w:t>(A)</w:t>
            </w:r>
            <w:r w:rsidRPr="00A33A24">
              <w:rPr>
                <w:rFonts w:ascii="Open Sans" w:hAnsi="Open Sans" w:cs="Open Sans"/>
              </w:rPr>
              <w:tab/>
              <w:t>use an assessment strategy to determine the task's needs;</w:t>
            </w:r>
          </w:p>
          <w:p w14:paraId="2AAFC9BC" w14:textId="77777777" w:rsidR="00180AC9" w:rsidRPr="00A33A24" w:rsidRDefault="00180AC9" w:rsidP="00A33A24">
            <w:pPr>
              <w:pStyle w:val="SUBPARAGRAPHA"/>
              <w:spacing w:before="0" w:after="0"/>
              <w:rPr>
                <w:rFonts w:ascii="Open Sans" w:hAnsi="Open Sans" w:cs="Open Sans"/>
              </w:rPr>
            </w:pPr>
            <w:r w:rsidRPr="00A33A24">
              <w:rPr>
                <w:rFonts w:ascii="Open Sans" w:hAnsi="Open Sans" w:cs="Open Sans"/>
              </w:rPr>
              <w:t>(B)</w:t>
            </w:r>
            <w:r w:rsidRPr="00A33A24">
              <w:rPr>
                <w:rFonts w:ascii="Open Sans" w:hAnsi="Open Sans" w:cs="Open Sans"/>
              </w:rPr>
              <w:tab/>
              <w:t>describe why each task needs to be in the order it has been assigned;</w:t>
            </w:r>
          </w:p>
          <w:p w14:paraId="34DAF8A1" w14:textId="77777777" w:rsidR="00180AC9" w:rsidRPr="00A33A24" w:rsidRDefault="00180AC9" w:rsidP="00A33A24">
            <w:pPr>
              <w:pStyle w:val="SUBPARAGRAPHA"/>
              <w:spacing w:before="0" w:after="0"/>
              <w:rPr>
                <w:rFonts w:ascii="Open Sans" w:hAnsi="Open Sans" w:cs="Open Sans"/>
              </w:rPr>
            </w:pPr>
            <w:r w:rsidRPr="00A33A24">
              <w:rPr>
                <w:rFonts w:ascii="Open Sans" w:hAnsi="Open Sans" w:cs="Open Sans"/>
              </w:rPr>
              <w:t>(C)</w:t>
            </w:r>
            <w:r w:rsidRPr="00A33A24">
              <w:rPr>
                <w:rFonts w:ascii="Open Sans" w:hAnsi="Open Sans" w:cs="Open Sans"/>
              </w:rPr>
              <w:tab/>
              <w:t>assess the time frame for each task; and</w:t>
            </w:r>
          </w:p>
          <w:p w14:paraId="4E6C9A48" w14:textId="7F01DD22" w:rsidR="00ED10AE" w:rsidRPr="00A33A24" w:rsidRDefault="00180AC9" w:rsidP="00A33A24">
            <w:pPr>
              <w:pStyle w:val="SUBPARAGRAPHA"/>
              <w:spacing w:before="0" w:after="0"/>
              <w:rPr>
                <w:rFonts w:ascii="Open Sans" w:hAnsi="Open Sans" w:cs="Open Sans"/>
              </w:rPr>
            </w:pPr>
            <w:r w:rsidRPr="00A33A24">
              <w:rPr>
                <w:rFonts w:ascii="Open Sans" w:hAnsi="Open Sans" w:cs="Open Sans"/>
              </w:rPr>
              <w:t>(D)</w:t>
            </w:r>
            <w:r w:rsidRPr="00A33A24">
              <w:rPr>
                <w:rFonts w:ascii="Open Sans" w:hAnsi="Open Sans" w:cs="Open Sans"/>
              </w:rPr>
              <w:tab/>
              <w:t>plot a completed</w:t>
            </w:r>
            <w:r w:rsidR="00D110DD" w:rsidRPr="00A33A24">
              <w:rPr>
                <w:rFonts w:ascii="Open Sans" w:hAnsi="Open Sans" w:cs="Open Sans"/>
              </w:rPr>
              <w:t xml:space="preserve"> project flowchart expectation.</w:t>
            </w:r>
          </w:p>
        </w:tc>
      </w:tr>
      <w:tr w:rsidR="00ED10AE" w:rsidRPr="00A33A24" w14:paraId="0D240D13" w14:textId="77777777" w:rsidTr="00ED10AE">
        <w:trPr>
          <w:trHeight w:val="989"/>
        </w:trPr>
        <w:tc>
          <w:tcPr>
            <w:tcW w:w="4680" w:type="dxa"/>
            <w:shd w:val="clear" w:color="auto" w:fill="auto"/>
          </w:tcPr>
          <w:sdt>
            <w:sdtPr>
              <w:rPr>
                <w:rFonts w:ascii="Open Sans" w:hAnsi="Open Sans" w:cs="Open Sans"/>
                <w:b/>
              </w:rPr>
              <w:id w:val="236598228"/>
              <w:placeholder>
                <w:docPart w:val="E2C3B284768C4B95AB5C0210C3B4566B"/>
              </w:placeholder>
              <w:docPartList>
                <w:docPartGallery w:val="Quick Parts"/>
              </w:docPartList>
            </w:sdtPr>
            <w:sdtEndPr>
              <w:rPr>
                <w:b w:val="0"/>
              </w:rPr>
            </w:sdtEndPr>
            <w:sdtContent>
              <w:p w14:paraId="360FC6FB" w14:textId="3512119E" w:rsidR="00ED10AE" w:rsidRPr="00A33A24" w:rsidRDefault="00ED10AE" w:rsidP="004B098E">
                <w:pPr>
                  <w:rPr>
                    <w:rFonts w:ascii="Open Sans" w:hAnsi="Open Sans" w:cs="Open Sans"/>
                    <w:b/>
                    <w:bCs/>
                  </w:rPr>
                </w:pPr>
                <w:r w:rsidRPr="00A33A24">
                  <w:rPr>
                    <w:rFonts w:ascii="Open Sans" w:hAnsi="Open Sans" w:cs="Open Sans"/>
                    <w:b/>
                    <w:bCs/>
                  </w:rPr>
                  <w:t xml:space="preserve">Section 4: </w:t>
                </w:r>
                <w:r w:rsidR="00332D74" w:rsidRPr="00A33A24">
                  <w:rPr>
                    <w:rFonts w:ascii="Open Sans" w:hAnsi="Open Sans" w:cs="Open Sans"/>
                    <w:b/>
                    <w:bCs/>
                  </w:rPr>
                  <w:t>Research Project and Practicum Culmination</w:t>
                </w:r>
              </w:p>
              <w:p w14:paraId="16515717" w14:textId="77777777" w:rsidR="00ED10AE" w:rsidRPr="00A33A24" w:rsidRDefault="00ED10AE" w:rsidP="004B098E">
                <w:pPr>
                  <w:rPr>
                    <w:rFonts w:ascii="Open Sans" w:hAnsi="Open Sans" w:cs="Open Sans"/>
                    <w:b/>
                    <w:bCs/>
                  </w:rPr>
                </w:pPr>
              </w:p>
              <w:p w14:paraId="4986C0E8" w14:textId="7BDB351A" w:rsidR="00ED10AE" w:rsidRPr="00A33A24" w:rsidRDefault="0098363F" w:rsidP="004B098E">
                <w:pPr>
                  <w:rPr>
                    <w:rFonts w:ascii="Open Sans" w:hAnsi="Open Sans" w:cs="Open Sans"/>
                  </w:rPr>
                </w:pPr>
                <w:r w:rsidRPr="00A33A24">
                  <w:rPr>
                    <w:rFonts w:ascii="Open Sans" w:hAnsi="Open Sans" w:cs="Open Sans"/>
                  </w:rPr>
                  <w:t>A</w:t>
                </w:r>
                <w:r w:rsidR="00F15775" w:rsidRPr="00A33A24">
                  <w:rPr>
                    <w:rFonts w:ascii="Open Sans" w:hAnsi="Open Sans" w:cs="Open Sans"/>
                  </w:rPr>
                  <w:t>s par</w:t>
                </w:r>
                <w:r w:rsidR="00E861FF" w:rsidRPr="00A33A24">
                  <w:rPr>
                    <w:rFonts w:ascii="Open Sans" w:hAnsi="Open Sans" w:cs="Open Sans"/>
                  </w:rPr>
                  <w:t>t of their practicum experience</w:t>
                </w:r>
                <w:r w:rsidR="00F15775" w:rsidRPr="00A33A24">
                  <w:rPr>
                    <w:rFonts w:ascii="Open Sans" w:hAnsi="Open Sans" w:cs="Open Sans"/>
                  </w:rPr>
                  <w:t>, students will complete a research project that</w:t>
                </w:r>
                <w:r w:rsidR="00A97D76" w:rsidRPr="00A33A24">
                  <w:rPr>
                    <w:rFonts w:ascii="Open Sans" w:hAnsi="Open Sans" w:cs="Open Sans"/>
                  </w:rPr>
                  <w:t xml:space="preserve"> develops or improves a product by following a problem-solving strategy. The project will include a </w:t>
                </w:r>
                <w:r w:rsidR="00021D5E" w:rsidRPr="00A33A24">
                  <w:rPr>
                    <w:rFonts w:ascii="Open Sans" w:hAnsi="Open Sans" w:cs="Open Sans"/>
                  </w:rPr>
                  <w:t xml:space="preserve">technical report </w:t>
                </w:r>
                <w:r w:rsidR="00B942CA" w:rsidRPr="00A33A24">
                  <w:rPr>
                    <w:rFonts w:ascii="Open Sans" w:hAnsi="Open Sans" w:cs="Open Sans"/>
                  </w:rPr>
                  <w:t>that includes</w:t>
                </w:r>
                <w:r w:rsidR="00021D5E" w:rsidRPr="00A33A24">
                  <w:rPr>
                    <w:rFonts w:ascii="Open Sans" w:hAnsi="Open Sans" w:cs="Open Sans"/>
                  </w:rPr>
                  <w:t xml:space="preserve"> a </w:t>
                </w:r>
                <w:r w:rsidR="00E861FF" w:rsidRPr="00A33A24">
                  <w:rPr>
                    <w:rFonts w:ascii="Open Sans" w:hAnsi="Open Sans" w:cs="Open Sans"/>
                  </w:rPr>
                  <w:t xml:space="preserve">budget, bill of materials list, and a </w:t>
                </w:r>
                <w:r w:rsidR="00A97D76" w:rsidRPr="00A33A24">
                  <w:rPr>
                    <w:rFonts w:ascii="Open Sans" w:hAnsi="Open Sans" w:cs="Open Sans"/>
                  </w:rPr>
                  <w:t>description of the costs</w:t>
                </w:r>
                <w:r w:rsidR="00E861FF" w:rsidRPr="00A33A24">
                  <w:rPr>
                    <w:rFonts w:ascii="Open Sans" w:hAnsi="Open Sans" w:cs="Open Sans"/>
                  </w:rPr>
                  <w:t>. Students will discuss th</w:t>
                </w:r>
                <w:r w:rsidR="00A97D76" w:rsidRPr="00A33A24">
                  <w:rPr>
                    <w:rFonts w:ascii="Open Sans" w:hAnsi="Open Sans" w:cs="Open Sans"/>
                  </w:rPr>
                  <w:t xml:space="preserve">e mathematical and science concepts associated with </w:t>
                </w:r>
                <w:r w:rsidR="00D110DD" w:rsidRPr="00A33A24">
                  <w:rPr>
                    <w:rFonts w:ascii="Open Sans" w:hAnsi="Open Sans" w:cs="Open Sans"/>
                  </w:rPr>
                  <w:t>the project</w:t>
                </w:r>
                <w:r w:rsidR="00E861FF" w:rsidRPr="00A33A24">
                  <w:rPr>
                    <w:rFonts w:ascii="Open Sans" w:hAnsi="Open Sans" w:cs="Open Sans"/>
                  </w:rPr>
                  <w:t>, and</w:t>
                </w:r>
                <w:r w:rsidR="00F15775" w:rsidRPr="00A33A24">
                  <w:rPr>
                    <w:rFonts w:ascii="Open Sans" w:hAnsi="Open Sans" w:cs="Open Sans"/>
                  </w:rPr>
                  <w:t xml:space="preserve"> </w:t>
                </w:r>
                <w:r w:rsidRPr="00A33A24">
                  <w:rPr>
                    <w:rFonts w:ascii="Open Sans" w:hAnsi="Open Sans" w:cs="Open Sans"/>
                  </w:rPr>
                  <w:t xml:space="preserve">deliver </w:t>
                </w:r>
                <w:r w:rsidR="00CB72F2" w:rsidRPr="00A33A24">
                  <w:rPr>
                    <w:rFonts w:ascii="Open Sans" w:hAnsi="Open Sans" w:cs="Open Sans"/>
                  </w:rPr>
                  <w:t xml:space="preserve">a </w:t>
                </w:r>
                <w:r w:rsidRPr="00A33A24">
                  <w:rPr>
                    <w:rFonts w:ascii="Open Sans" w:hAnsi="Open Sans" w:cs="Open Sans"/>
                  </w:rPr>
                  <w:t>technical presentation</w:t>
                </w:r>
                <w:r w:rsidR="00CB72F2" w:rsidRPr="00A33A24">
                  <w:rPr>
                    <w:rFonts w:ascii="Open Sans" w:hAnsi="Open Sans" w:cs="Open Sans"/>
                  </w:rPr>
                  <w:t xml:space="preserve"> </w:t>
                </w:r>
                <w:r w:rsidR="00E861FF" w:rsidRPr="00A33A24">
                  <w:rPr>
                    <w:rFonts w:ascii="Open Sans" w:hAnsi="Open Sans" w:cs="Open Sans"/>
                  </w:rPr>
                  <w:t>to</w:t>
                </w:r>
                <w:r w:rsidR="00D110DD" w:rsidRPr="00A33A24">
                  <w:rPr>
                    <w:rFonts w:ascii="Open Sans" w:hAnsi="Open Sans" w:cs="Open Sans"/>
                  </w:rPr>
                  <w:t xml:space="preserve"> their </w:t>
                </w:r>
                <w:r w:rsidR="00E861FF" w:rsidRPr="00A33A24">
                  <w:rPr>
                    <w:rFonts w:ascii="Open Sans" w:hAnsi="Open Sans" w:cs="Open Sans"/>
                  </w:rPr>
                  <w:t xml:space="preserve">instructor </w:t>
                </w:r>
                <w:r w:rsidR="00CB72F2" w:rsidRPr="00A33A24">
                  <w:rPr>
                    <w:rFonts w:ascii="Open Sans" w:hAnsi="Open Sans" w:cs="Open Sans"/>
                  </w:rPr>
                  <w:t>after completion</w:t>
                </w:r>
                <w:r w:rsidR="00E861FF" w:rsidRPr="00A33A24">
                  <w:rPr>
                    <w:rFonts w:ascii="Open Sans" w:hAnsi="Open Sans" w:cs="Open Sans"/>
                  </w:rPr>
                  <w:t xml:space="preserve"> of the project</w:t>
                </w:r>
                <w:r w:rsidR="00B942CA" w:rsidRPr="00A33A24">
                  <w:rPr>
                    <w:rFonts w:ascii="Open Sans" w:hAnsi="Open Sans" w:cs="Open Sans"/>
                  </w:rPr>
                  <w:t>. As a practicum culminating activity, students will</w:t>
                </w:r>
                <w:r w:rsidR="00332D74" w:rsidRPr="00A33A24">
                  <w:rPr>
                    <w:rFonts w:ascii="Open Sans" w:hAnsi="Open Sans" w:cs="Open Sans"/>
                  </w:rPr>
                  <w:t xml:space="preserve"> reflect upon</w:t>
                </w:r>
                <w:r w:rsidR="002D591E" w:rsidRPr="00A33A24">
                  <w:rPr>
                    <w:rFonts w:ascii="Open Sans" w:hAnsi="Open Sans" w:cs="Open Sans"/>
                  </w:rPr>
                  <w:t>, evaluate,</w:t>
                </w:r>
                <w:r w:rsidR="00332D74" w:rsidRPr="00A33A24">
                  <w:rPr>
                    <w:rFonts w:ascii="Open Sans" w:hAnsi="Open Sans" w:cs="Open Sans"/>
                  </w:rPr>
                  <w:t xml:space="preserve"> and discuss their practicum experiences </w:t>
                </w:r>
                <w:r w:rsidR="002D591E" w:rsidRPr="00A33A24">
                  <w:rPr>
                    <w:rFonts w:ascii="Open Sans" w:hAnsi="Open Sans" w:cs="Open Sans"/>
                  </w:rPr>
                  <w:t>with their instructor.</w:t>
                </w:r>
              </w:p>
            </w:sdtContent>
          </w:sdt>
          <w:p w14:paraId="47E694E5" w14:textId="1FFF7CAC" w:rsidR="00ED10AE" w:rsidRPr="00A33A24" w:rsidRDefault="00ED10AE" w:rsidP="5BD3E6A3">
            <w:pPr>
              <w:rPr>
                <w:rFonts w:ascii="Open Sans" w:hAnsi="Open Sans" w:cs="Open Sans"/>
                <w:b/>
              </w:rPr>
            </w:pPr>
          </w:p>
        </w:tc>
        <w:tc>
          <w:tcPr>
            <w:tcW w:w="9810" w:type="dxa"/>
            <w:shd w:val="clear" w:color="auto" w:fill="auto"/>
          </w:tcPr>
          <w:p w14:paraId="0F096E9C" w14:textId="77777777" w:rsidR="00180AC9" w:rsidRPr="00A33A24" w:rsidRDefault="00180AC9" w:rsidP="00A33A24">
            <w:pPr>
              <w:pStyle w:val="PARAGRAPH1"/>
              <w:spacing w:before="0" w:after="0"/>
              <w:rPr>
                <w:rFonts w:ascii="Open Sans" w:hAnsi="Open Sans" w:cs="Open Sans"/>
              </w:rPr>
            </w:pPr>
            <w:r w:rsidRPr="00A33A24">
              <w:rPr>
                <w:rFonts w:ascii="Open Sans" w:hAnsi="Open Sans" w:cs="Open Sans"/>
              </w:rPr>
              <w:t>(5)</w:t>
            </w:r>
            <w:r w:rsidRPr="00A33A24">
              <w:rPr>
                <w:rFonts w:ascii="Open Sans" w:hAnsi="Open Sans" w:cs="Open Sans"/>
              </w:rPr>
              <w:tab/>
              <w:t>The student solves problems, thinks critically, and makes decisions related to research, design, and development. The student is expected to:</w:t>
            </w:r>
          </w:p>
          <w:p w14:paraId="77E51F93" w14:textId="77777777" w:rsidR="00180AC9" w:rsidRPr="00A33A24" w:rsidRDefault="00180AC9" w:rsidP="00A33A24">
            <w:pPr>
              <w:pStyle w:val="SUBPARAGRAPHA"/>
              <w:spacing w:before="0" w:after="0"/>
              <w:rPr>
                <w:rFonts w:ascii="Open Sans" w:hAnsi="Open Sans" w:cs="Open Sans"/>
              </w:rPr>
            </w:pPr>
            <w:r w:rsidRPr="00A33A24">
              <w:rPr>
                <w:rFonts w:ascii="Open Sans" w:hAnsi="Open Sans" w:cs="Open Sans"/>
              </w:rPr>
              <w:t>(A)</w:t>
            </w:r>
            <w:r w:rsidRPr="00A33A24">
              <w:rPr>
                <w:rFonts w:ascii="Open Sans" w:hAnsi="Open Sans" w:cs="Open Sans"/>
              </w:rPr>
              <w:tab/>
              <w:t>develop or improve the project by following a problem-solving strategy;</w:t>
            </w:r>
          </w:p>
          <w:p w14:paraId="2BF9407E" w14:textId="77777777" w:rsidR="00180AC9" w:rsidRPr="00A33A24" w:rsidRDefault="00180AC9" w:rsidP="00A33A24">
            <w:pPr>
              <w:pStyle w:val="SUBPARAGRAPHA"/>
              <w:spacing w:before="0" w:after="0"/>
              <w:rPr>
                <w:rFonts w:ascii="Open Sans" w:hAnsi="Open Sans" w:cs="Open Sans"/>
              </w:rPr>
            </w:pPr>
            <w:r w:rsidRPr="00A33A24">
              <w:rPr>
                <w:rFonts w:ascii="Open Sans" w:hAnsi="Open Sans" w:cs="Open Sans"/>
              </w:rPr>
              <w:t>(B)</w:t>
            </w:r>
            <w:r w:rsidRPr="00A33A24">
              <w:rPr>
                <w:rFonts w:ascii="Open Sans" w:hAnsi="Open Sans" w:cs="Open Sans"/>
              </w:rPr>
              <w:tab/>
              <w:t>apply critical-thinking strategies to the analysis and evaluation of proposed technological solutions; and</w:t>
            </w:r>
          </w:p>
          <w:p w14:paraId="142BDF71" w14:textId="77777777" w:rsidR="00180AC9" w:rsidRPr="00A33A24" w:rsidRDefault="00180AC9" w:rsidP="00A33A24">
            <w:pPr>
              <w:pStyle w:val="SUBPARAGRAPHA"/>
              <w:spacing w:before="0" w:after="0"/>
              <w:rPr>
                <w:rFonts w:ascii="Open Sans" w:hAnsi="Open Sans" w:cs="Open Sans"/>
              </w:rPr>
            </w:pPr>
            <w:r w:rsidRPr="00A33A24">
              <w:rPr>
                <w:rFonts w:ascii="Open Sans" w:hAnsi="Open Sans" w:cs="Open Sans"/>
              </w:rPr>
              <w:t>(C)</w:t>
            </w:r>
            <w:r w:rsidRPr="00A33A24">
              <w:rPr>
                <w:rFonts w:ascii="Open Sans" w:hAnsi="Open Sans" w:cs="Open Sans"/>
              </w:rPr>
              <w:tab/>
              <w:t>apply decision-making techniques to the selection of technological solutions.</w:t>
            </w:r>
          </w:p>
          <w:p w14:paraId="7227B855" w14:textId="77777777" w:rsidR="00180AC9" w:rsidRPr="00A33A24" w:rsidRDefault="00180AC9" w:rsidP="00A33A24">
            <w:pPr>
              <w:pStyle w:val="PARAGRAPH1"/>
              <w:spacing w:before="0" w:after="0"/>
              <w:rPr>
                <w:rFonts w:ascii="Open Sans" w:hAnsi="Open Sans" w:cs="Open Sans"/>
              </w:rPr>
            </w:pPr>
            <w:r w:rsidRPr="00A33A24">
              <w:rPr>
                <w:rFonts w:ascii="Open Sans" w:hAnsi="Open Sans" w:cs="Open Sans"/>
              </w:rPr>
              <w:t>(6)</w:t>
            </w:r>
            <w:r w:rsidRPr="00A33A24">
              <w:rPr>
                <w:rFonts w:ascii="Open Sans" w:hAnsi="Open Sans" w:cs="Open Sans"/>
              </w:rPr>
              <w:tab/>
              <w:t>The student describes the costs associated with the project. The student is expected to:</w:t>
            </w:r>
          </w:p>
          <w:p w14:paraId="78D77D40" w14:textId="77777777" w:rsidR="00180AC9" w:rsidRPr="00A33A24" w:rsidRDefault="00180AC9" w:rsidP="00A33A24">
            <w:pPr>
              <w:pStyle w:val="SUBPARAGRAPHA"/>
              <w:spacing w:before="0" w:after="0"/>
              <w:rPr>
                <w:rFonts w:ascii="Open Sans" w:hAnsi="Open Sans" w:cs="Open Sans"/>
              </w:rPr>
            </w:pPr>
            <w:r w:rsidRPr="00A33A24">
              <w:rPr>
                <w:rFonts w:ascii="Open Sans" w:hAnsi="Open Sans" w:cs="Open Sans"/>
              </w:rPr>
              <w:t>(A)</w:t>
            </w:r>
            <w:r w:rsidRPr="00A33A24">
              <w:rPr>
                <w:rFonts w:ascii="Open Sans" w:hAnsi="Open Sans" w:cs="Open Sans"/>
              </w:rPr>
              <w:tab/>
              <w:t>develop a bill of materials list for the complete project;</w:t>
            </w:r>
          </w:p>
          <w:p w14:paraId="7DED017F" w14:textId="77777777" w:rsidR="00180AC9" w:rsidRPr="00A33A24" w:rsidRDefault="00180AC9" w:rsidP="00A33A24">
            <w:pPr>
              <w:pStyle w:val="SUBPARAGRAPHA"/>
              <w:spacing w:before="0" w:after="0"/>
              <w:rPr>
                <w:rFonts w:ascii="Open Sans" w:hAnsi="Open Sans" w:cs="Open Sans"/>
              </w:rPr>
            </w:pPr>
            <w:r w:rsidRPr="00A33A24">
              <w:rPr>
                <w:rFonts w:ascii="Open Sans" w:hAnsi="Open Sans" w:cs="Open Sans"/>
              </w:rPr>
              <w:t>(B)</w:t>
            </w:r>
            <w:r w:rsidRPr="00A33A24">
              <w:rPr>
                <w:rFonts w:ascii="Open Sans" w:hAnsi="Open Sans" w:cs="Open Sans"/>
              </w:rPr>
              <w:tab/>
              <w:t>develop a budget, including a cost list, for the complete project; and</w:t>
            </w:r>
          </w:p>
          <w:p w14:paraId="085F7215" w14:textId="77777777" w:rsidR="00180AC9" w:rsidRPr="00A33A24" w:rsidRDefault="00180AC9" w:rsidP="00A33A24">
            <w:pPr>
              <w:pStyle w:val="SUBPARAGRAPHA"/>
              <w:spacing w:before="0" w:after="0"/>
              <w:rPr>
                <w:rFonts w:ascii="Open Sans" w:hAnsi="Open Sans" w:cs="Open Sans"/>
              </w:rPr>
            </w:pPr>
            <w:r w:rsidRPr="00A33A24">
              <w:rPr>
                <w:rFonts w:ascii="Open Sans" w:hAnsi="Open Sans" w:cs="Open Sans"/>
              </w:rPr>
              <w:t>(C)</w:t>
            </w:r>
            <w:r w:rsidRPr="00A33A24">
              <w:rPr>
                <w:rFonts w:ascii="Open Sans" w:hAnsi="Open Sans" w:cs="Open Sans"/>
              </w:rPr>
              <w:tab/>
              <w:t>determine the most effective way to minimize project costs.</w:t>
            </w:r>
          </w:p>
          <w:p w14:paraId="50A8365E" w14:textId="77777777" w:rsidR="00180AC9" w:rsidRPr="00A33A24" w:rsidRDefault="00180AC9" w:rsidP="00A33A24">
            <w:pPr>
              <w:pStyle w:val="PARAGRAPH1"/>
              <w:spacing w:before="0" w:after="0"/>
              <w:rPr>
                <w:rFonts w:ascii="Open Sans" w:hAnsi="Open Sans" w:cs="Open Sans"/>
              </w:rPr>
            </w:pPr>
            <w:r w:rsidRPr="00A33A24">
              <w:rPr>
                <w:rFonts w:ascii="Open Sans" w:hAnsi="Open Sans" w:cs="Open Sans"/>
              </w:rPr>
              <w:t>(7)</w:t>
            </w:r>
            <w:r w:rsidRPr="00A33A24">
              <w:rPr>
                <w:rFonts w:ascii="Open Sans" w:hAnsi="Open Sans" w:cs="Open Sans"/>
              </w:rPr>
              <w:tab/>
              <w:t>The student applies communication, mathematics, and science knowledge and skills to the construction activities. The student is expected to:</w:t>
            </w:r>
          </w:p>
          <w:p w14:paraId="603A8A77" w14:textId="77777777" w:rsidR="00180AC9" w:rsidRPr="00A33A24" w:rsidRDefault="00180AC9" w:rsidP="00A33A24">
            <w:pPr>
              <w:pStyle w:val="SUBPARAGRAPHA"/>
              <w:spacing w:before="0" w:after="0"/>
              <w:rPr>
                <w:rFonts w:ascii="Open Sans" w:hAnsi="Open Sans" w:cs="Open Sans"/>
              </w:rPr>
            </w:pPr>
            <w:r w:rsidRPr="00A33A24">
              <w:rPr>
                <w:rFonts w:ascii="Open Sans" w:hAnsi="Open Sans" w:cs="Open Sans"/>
              </w:rPr>
              <w:t>(A)</w:t>
            </w:r>
            <w:r w:rsidRPr="00A33A24">
              <w:rPr>
                <w:rFonts w:ascii="Open Sans" w:hAnsi="Open Sans" w:cs="Open Sans"/>
              </w:rPr>
              <w:tab/>
              <w:t>write technical reports;</w:t>
            </w:r>
          </w:p>
          <w:p w14:paraId="40DEDAA9" w14:textId="77777777" w:rsidR="00180AC9" w:rsidRPr="00A33A24" w:rsidRDefault="00180AC9" w:rsidP="00A33A24">
            <w:pPr>
              <w:pStyle w:val="SUBPARAGRAPHA"/>
              <w:spacing w:before="0" w:after="0"/>
              <w:rPr>
                <w:rFonts w:ascii="Open Sans" w:hAnsi="Open Sans" w:cs="Open Sans"/>
              </w:rPr>
            </w:pPr>
            <w:r w:rsidRPr="00A33A24">
              <w:rPr>
                <w:rFonts w:ascii="Open Sans" w:hAnsi="Open Sans" w:cs="Open Sans"/>
              </w:rPr>
              <w:t>(B)</w:t>
            </w:r>
            <w:r w:rsidRPr="00A33A24">
              <w:rPr>
                <w:rFonts w:ascii="Open Sans" w:hAnsi="Open Sans" w:cs="Open Sans"/>
              </w:rPr>
              <w:tab/>
              <w:t>deliver technical presentations to the instructor;</w:t>
            </w:r>
          </w:p>
          <w:p w14:paraId="407760A8" w14:textId="77777777" w:rsidR="00180AC9" w:rsidRPr="00A33A24" w:rsidRDefault="00180AC9" w:rsidP="00A33A24">
            <w:pPr>
              <w:pStyle w:val="SUBPARAGRAPHA"/>
              <w:spacing w:before="0" w:after="0"/>
              <w:rPr>
                <w:rFonts w:ascii="Open Sans" w:hAnsi="Open Sans" w:cs="Open Sans"/>
              </w:rPr>
            </w:pPr>
            <w:r w:rsidRPr="00A33A24">
              <w:rPr>
                <w:rFonts w:ascii="Open Sans" w:hAnsi="Open Sans" w:cs="Open Sans"/>
              </w:rPr>
              <w:t>(C)</w:t>
            </w:r>
            <w:r w:rsidRPr="00A33A24">
              <w:rPr>
                <w:rFonts w:ascii="Open Sans" w:hAnsi="Open Sans" w:cs="Open Sans"/>
              </w:rPr>
              <w:tab/>
              <w:t>identify and describe the mathematical concepts used in projects; and</w:t>
            </w:r>
          </w:p>
          <w:p w14:paraId="3EC3F003" w14:textId="77777777" w:rsidR="00180AC9" w:rsidRPr="00A33A24" w:rsidRDefault="00180AC9" w:rsidP="00A33A24">
            <w:pPr>
              <w:pStyle w:val="SUBPARAGRAPHA"/>
              <w:spacing w:before="0" w:after="0"/>
              <w:rPr>
                <w:rFonts w:ascii="Open Sans" w:hAnsi="Open Sans" w:cs="Open Sans"/>
              </w:rPr>
            </w:pPr>
            <w:r w:rsidRPr="00A33A24">
              <w:rPr>
                <w:rFonts w:ascii="Open Sans" w:hAnsi="Open Sans" w:cs="Open Sans"/>
              </w:rPr>
              <w:t>(D)</w:t>
            </w:r>
            <w:r w:rsidRPr="00A33A24">
              <w:rPr>
                <w:rFonts w:ascii="Open Sans" w:hAnsi="Open Sans" w:cs="Open Sans"/>
              </w:rPr>
              <w:tab/>
              <w:t>identify and describe the science concepts used in projects.</w:t>
            </w:r>
          </w:p>
          <w:p w14:paraId="543C0528" w14:textId="77777777" w:rsidR="00180AC9" w:rsidRPr="00A33A24" w:rsidRDefault="00180AC9" w:rsidP="00A33A24">
            <w:pPr>
              <w:pStyle w:val="PARAGRAPH1"/>
              <w:spacing w:before="0" w:after="0"/>
              <w:rPr>
                <w:rFonts w:ascii="Open Sans" w:hAnsi="Open Sans" w:cs="Open Sans"/>
              </w:rPr>
            </w:pPr>
            <w:r w:rsidRPr="00A33A24">
              <w:rPr>
                <w:rFonts w:ascii="Open Sans" w:hAnsi="Open Sans" w:cs="Open Sans"/>
              </w:rPr>
              <w:t>(8)</w:t>
            </w:r>
            <w:r w:rsidRPr="00A33A24">
              <w:rPr>
                <w:rFonts w:ascii="Open Sans" w:hAnsi="Open Sans" w:cs="Open Sans"/>
              </w:rPr>
              <w:tab/>
              <w:t>The student uses advanced tools, materials, processes, and procedures in the construction project. The student is expected to:</w:t>
            </w:r>
          </w:p>
          <w:p w14:paraId="1D9EBB48" w14:textId="77777777" w:rsidR="00180AC9" w:rsidRPr="00A33A24" w:rsidRDefault="00180AC9" w:rsidP="00A33A24">
            <w:pPr>
              <w:pStyle w:val="SUBPARAGRAPHA"/>
              <w:spacing w:before="0" w:after="0"/>
              <w:rPr>
                <w:rFonts w:ascii="Open Sans" w:hAnsi="Open Sans" w:cs="Open Sans"/>
              </w:rPr>
            </w:pPr>
            <w:r w:rsidRPr="00A33A24">
              <w:rPr>
                <w:rFonts w:ascii="Open Sans" w:hAnsi="Open Sans" w:cs="Open Sans"/>
              </w:rPr>
              <w:lastRenderedPageBreak/>
              <w:t>(A)</w:t>
            </w:r>
            <w:r w:rsidRPr="00A33A24">
              <w:rPr>
                <w:rFonts w:ascii="Open Sans" w:hAnsi="Open Sans" w:cs="Open Sans"/>
              </w:rPr>
              <w:tab/>
              <w:t>determine and use the appropriate technology needed to solve a problem or complete a task;</w:t>
            </w:r>
          </w:p>
          <w:p w14:paraId="54D2FD91" w14:textId="77777777" w:rsidR="00180AC9" w:rsidRPr="00A33A24" w:rsidRDefault="00180AC9" w:rsidP="00A33A24">
            <w:pPr>
              <w:pStyle w:val="SUBPARAGRAPHA"/>
              <w:spacing w:before="0" w:after="0"/>
              <w:rPr>
                <w:rFonts w:ascii="Open Sans" w:hAnsi="Open Sans" w:cs="Open Sans"/>
              </w:rPr>
            </w:pPr>
            <w:r w:rsidRPr="00A33A24">
              <w:rPr>
                <w:rFonts w:ascii="Open Sans" w:hAnsi="Open Sans" w:cs="Open Sans"/>
              </w:rPr>
              <w:t>(B)</w:t>
            </w:r>
            <w:r w:rsidRPr="00A33A24">
              <w:rPr>
                <w:rFonts w:ascii="Open Sans" w:hAnsi="Open Sans" w:cs="Open Sans"/>
              </w:rPr>
              <w:tab/>
              <w:t xml:space="preserve">evaluate the use of technology in a given situation; and </w:t>
            </w:r>
          </w:p>
          <w:p w14:paraId="4067EE7B" w14:textId="3D568E00" w:rsidR="00043CE9" w:rsidRPr="00A33A24" w:rsidRDefault="00180AC9" w:rsidP="00A33A24">
            <w:pPr>
              <w:pStyle w:val="SUBPARAGRAPHA"/>
              <w:spacing w:before="0" w:after="0"/>
              <w:rPr>
                <w:rFonts w:ascii="Open Sans" w:hAnsi="Open Sans" w:cs="Open Sans"/>
              </w:rPr>
            </w:pPr>
            <w:r w:rsidRPr="00A33A24">
              <w:rPr>
                <w:rFonts w:ascii="Open Sans" w:hAnsi="Open Sans" w:cs="Open Sans"/>
              </w:rPr>
              <w:t>(C)</w:t>
            </w:r>
            <w:r w:rsidRPr="00A33A24">
              <w:rPr>
                <w:rFonts w:ascii="Open Sans" w:hAnsi="Open Sans" w:cs="Open Sans"/>
              </w:rPr>
              <w:tab/>
              <w:t>describe the factors that influence the use of technology in a variety of situations.</w:t>
            </w:r>
          </w:p>
        </w:tc>
      </w:tr>
      <w:bookmarkEnd w:id="0"/>
    </w:tbl>
    <w:p w14:paraId="4255C093" w14:textId="77777777" w:rsidR="00022991" w:rsidRPr="00A33A24" w:rsidRDefault="00022991" w:rsidP="00022991">
      <w:pPr>
        <w:spacing w:after="0" w:line="240" w:lineRule="auto"/>
        <w:jc w:val="center"/>
        <w:rPr>
          <w:rFonts w:ascii="Open Sans" w:hAnsi="Open Sans" w:cs="Open Sans"/>
        </w:rPr>
      </w:pPr>
    </w:p>
    <w:p w14:paraId="4A8D957A" w14:textId="77777777" w:rsidR="004C7226" w:rsidRPr="00A33A24" w:rsidRDefault="004C7226">
      <w:pPr>
        <w:rPr>
          <w:rFonts w:ascii="Open Sans" w:hAnsi="Open Sans" w:cs="Open Sans"/>
        </w:rPr>
      </w:pPr>
    </w:p>
    <w:sectPr w:rsidR="004C7226" w:rsidRPr="00A33A24" w:rsidSect="00022991">
      <w:headerReference w:type="default" r:id="rId10"/>
      <w:footerReference w:type="default" r:id="rId11"/>
      <w:type w:val="continuous"/>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D54430" w14:textId="77777777" w:rsidR="00990156" w:rsidRDefault="00990156">
      <w:pPr>
        <w:spacing w:after="0" w:line="240" w:lineRule="auto"/>
      </w:pPr>
      <w:r>
        <w:separator/>
      </w:r>
    </w:p>
  </w:endnote>
  <w:endnote w:type="continuationSeparator" w:id="0">
    <w:p w14:paraId="12389710" w14:textId="77777777" w:rsidR="00990156" w:rsidRDefault="00990156">
      <w:pPr>
        <w:spacing w:after="0" w:line="240" w:lineRule="auto"/>
      </w:pPr>
      <w:r>
        <w:continuationSeparator/>
      </w:r>
    </w:p>
  </w:endnote>
  <w:endnote w:type="continuationNotice" w:id="1">
    <w:p w14:paraId="6C16CDD8" w14:textId="77777777" w:rsidR="00990156" w:rsidRDefault="0099015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Open Sans">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4"/>
        <w:szCs w:val="24"/>
      </w:rPr>
      <w:id w:val="1966001591"/>
      <w:docPartObj>
        <w:docPartGallery w:val="Page Numbers (Bottom of Page)"/>
        <w:docPartUnique/>
      </w:docPartObj>
    </w:sdtPr>
    <w:sdtEndPr/>
    <w:sdtContent>
      <w:sdt>
        <w:sdtPr>
          <w:rPr>
            <w:sz w:val="24"/>
            <w:szCs w:val="24"/>
          </w:rPr>
          <w:id w:val="1728636285"/>
          <w:docPartObj>
            <w:docPartGallery w:val="Page Numbers (Top of Page)"/>
            <w:docPartUnique/>
          </w:docPartObj>
        </w:sdtPr>
        <w:sdtEndPr/>
        <w:sdtContent>
          <w:p w14:paraId="2E04E7D6" w14:textId="77777777" w:rsidR="00BD5865" w:rsidRDefault="5591F691" w:rsidP="00BD5865">
            <w:pPr>
              <w:pStyle w:val="Footer"/>
              <w:jc w:val="center"/>
              <w:rPr>
                <w:b/>
                <w:bCs/>
                <w:noProof/>
                <w:sz w:val="24"/>
                <w:szCs w:val="24"/>
              </w:rPr>
            </w:pPr>
            <w:r w:rsidRPr="00BD5865">
              <w:rPr>
                <w:b/>
                <w:bCs/>
                <w:noProof/>
                <w:sz w:val="24"/>
                <w:szCs w:val="24"/>
              </w:rPr>
              <w:fldChar w:fldCharType="begin"/>
            </w:r>
            <w:r w:rsidRPr="00BD5865">
              <w:rPr>
                <w:b/>
                <w:bCs/>
                <w:noProof/>
                <w:sz w:val="24"/>
                <w:szCs w:val="24"/>
              </w:rPr>
              <w:instrText xml:space="preserve"> PAGE </w:instrText>
            </w:r>
            <w:r w:rsidRPr="00BD5865">
              <w:rPr>
                <w:b/>
                <w:bCs/>
                <w:noProof/>
                <w:sz w:val="24"/>
                <w:szCs w:val="24"/>
              </w:rPr>
              <w:fldChar w:fldCharType="separate"/>
            </w:r>
            <w:r w:rsidR="00765EC0" w:rsidRPr="00BD5865">
              <w:rPr>
                <w:b/>
                <w:bCs/>
                <w:noProof/>
                <w:sz w:val="24"/>
                <w:szCs w:val="24"/>
              </w:rPr>
              <w:t>5</w:t>
            </w:r>
            <w:r w:rsidRPr="00BD5865">
              <w:rPr>
                <w:b/>
                <w:bCs/>
                <w:noProof/>
                <w:sz w:val="24"/>
                <w:szCs w:val="24"/>
              </w:rPr>
              <w:fldChar w:fldCharType="end"/>
            </w:r>
            <w:r w:rsidR="7017763D" w:rsidRPr="00BD5865">
              <w:rPr>
                <w:sz w:val="24"/>
                <w:szCs w:val="24"/>
              </w:rPr>
              <w:t xml:space="preserve"> of </w:t>
            </w:r>
            <w:r w:rsidRPr="00BD5865">
              <w:rPr>
                <w:b/>
                <w:bCs/>
                <w:noProof/>
                <w:sz w:val="24"/>
                <w:szCs w:val="24"/>
              </w:rPr>
              <w:fldChar w:fldCharType="begin"/>
            </w:r>
            <w:r w:rsidRPr="00BD5865">
              <w:rPr>
                <w:b/>
                <w:bCs/>
                <w:noProof/>
                <w:sz w:val="24"/>
                <w:szCs w:val="24"/>
              </w:rPr>
              <w:instrText xml:space="preserve"> NUMPAGES  </w:instrText>
            </w:r>
            <w:r w:rsidRPr="00BD5865">
              <w:rPr>
                <w:b/>
                <w:bCs/>
                <w:noProof/>
                <w:sz w:val="24"/>
                <w:szCs w:val="24"/>
              </w:rPr>
              <w:fldChar w:fldCharType="separate"/>
            </w:r>
            <w:r w:rsidR="00765EC0" w:rsidRPr="00BD5865">
              <w:rPr>
                <w:b/>
                <w:bCs/>
                <w:noProof/>
                <w:sz w:val="24"/>
                <w:szCs w:val="24"/>
              </w:rPr>
              <w:t>5</w:t>
            </w:r>
            <w:r w:rsidRPr="00BD5865">
              <w:rPr>
                <w:b/>
                <w:bCs/>
                <w:noProof/>
                <w:sz w:val="24"/>
                <w:szCs w:val="24"/>
              </w:rPr>
              <w:fldChar w:fldCharType="end"/>
            </w:r>
          </w:p>
          <w:p w14:paraId="687CFEFC" w14:textId="303C9597" w:rsidR="00563FB4" w:rsidRPr="00BD5865" w:rsidRDefault="00BD5865" w:rsidP="00BD5865">
            <w:pPr>
              <w:pStyle w:val="Footer"/>
              <w:rPr>
                <w:sz w:val="24"/>
                <w:szCs w:val="24"/>
              </w:rPr>
            </w:pPr>
            <w:r w:rsidRPr="00BD5865">
              <w:rPr>
                <w:sz w:val="24"/>
                <w:szCs w:val="24"/>
                <w:vertAlign w:val="subscript"/>
              </w:rPr>
              <w:t>Copyright © Texas Education Agency 2018. All rights reserved</w:t>
            </w:r>
            <w:r>
              <w:rPr>
                <w:sz w:val="24"/>
                <w:szCs w:val="24"/>
                <w:vertAlign w:val="subscript"/>
              </w:rPr>
              <w:t>.</w:t>
            </w:r>
            <w:r>
              <w:rPr>
                <w:sz w:val="24"/>
                <w:szCs w:val="24"/>
                <w:vertAlign w:val="subscript"/>
              </w:rPr>
              <w:br/>
            </w:r>
            <w:r>
              <w:rPr>
                <w:sz w:val="24"/>
                <w:szCs w:val="24"/>
                <w:vertAlign w:val="subscript"/>
              </w:rPr>
              <w:t xml:space="preserve">Revised </w:t>
            </w:r>
            <w:r>
              <w:rPr>
                <w:sz w:val="24"/>
                <w:szCs w:val="24"/>
                <w:vertAlign w:val="subscript"/>
              </w:rPr>
              <w:t>6/21/2018</w:t>
            </w:r>
          </w:p>
          <w:bookmarkStart w:id="1" w:name="_GoBack" w:displacedByCustomXml="next"/>
          <w:bookmarkEnd w:id="1" w:displacedByCustomXml="next"/>
        </w:sdtContent>
      </w:sdt>
    </w:sdtContent>
  </w:sdt>
  <w:p w14:paraId="0F2C62B8" w14:textId="77777777" w:rsidR="005C2850" w:rsidRPr="005C2850" w:rsidRDefault="00C34D84" w:rsidP="00ED6CC9">
    <w:pPr>
      <w:pStyle w:val="Footer"/>
      <w:jc w:val="right"/>
      <w:rPr>
        <w:sz w:val="18"/>
        <w:szCs w:val="18"/>
      </w:rPr>
    </w:pPr>
    <w:r>
      <w:rPr>
        <w:noProof/>
        <w:sz w:val="18"/>
        <w:szCs w:val="18"/>
      </w:rPr>
      <w:drawing>
        <wp:inline distT="0" distB="0" distL="0" distR="0" wp14:anchorId="556574DA" wp14:editId="2883A30B">
          <wp:extent cx="525043" cy="274320"/>
          <wp:effectExtent l="0" t="0" r="8890" b="0"/>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aroline\AppData\Local\Microsoft\Windows\INetCache\Content.Word\tea-logo-header-2[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4695" cy="284588"/>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403791" w14:textId="77777777" w:rsidR="00990156" w:rsidRDefault="00990156">
      <w:pPr>
        <w:spacing w:after="0" w:line="240" w:lineRule="auto"/>
      </w:pPr>
      <w:r>
        <w:separator/>
      </w:r>
    </w:p>
  </w:footnote>
  <w:footnote w:type="continuationSeparator" w:id="0">
    <w:p w14:paraId="433A985A" w14:textId="77777777" w:rsidR="00990156" w:rsidRDefault="00990156">
      <w:pPr>
        <w:spacing w:after="0" w:line="240" w:lineRule="auto"/>
      </w:pPr>
      <w:r>
        <w:continuationSeparator/>
      </w:r>
    </w:p>
  </w:footnote>
  <w:footnote w:type="continuationNotice" w:id="1">
    <w:p w14:paraId="50200A66" w14:textId="77777777" w:rsidR="00990156" w:rsidRDefault="0099015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A3503C" w14:textId="5D12AB25" w:rsidR="00563FB4" w:rsidRDefault="00144A95" w:rsidP="00ED6CC9">
    <w:pPr>
      <w:pStyle w:val="Header"/>
    </w:pPr>
    <w:r>
      <w:rPr>
        <w:noProof/>
      </w:rPr>
      <w:drawing>
        <wp:inline distT="0" distB="0" distL="0" distR="0" wp14:anchorId="2EA96713" wp14:editId="0EB99A9F">
          <wp:extent cx="1247071" cy="600516"/>
          <wp:effectExtent l="0" t="0" r="0" b="9525"/>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Caroline\AppData\Local\Microsoft\Windows\INetCache\Content.Word\03_AAVTC_cmyk_300px-H.PN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47071" cy="600516"/>
                  </a:xfrm>
                  <a:prstGeom prst="rect">
                    <a:avLst/>
                  </a:prstGeom>
                  <a:noFill/>
                  <a:ln>
                    <a:noFill/>
                  </a:ln>
                </pic:spPr>
              </pic:pic>
            </a:graphicData>
          </a:graphic>
        </wp:inline>
      </w:drawing>
    </w:r>
    <w:r w:rsidR="00C34D84">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510BC"/>
    <w:multiLevelType w:val="hybridMultilevel"/>
    <w:tmpl w:val="6132591A"/>
    <w:lvl w:ilvl="0" w:tplc="BBD20A2E">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385DFD"/>
    <w:multiLevelType w:val="hybridMultilevel"/>
    <w:tmpl w:val="BCDAAEF8"/>
    <w:lvl w:ilvl="0" w:tplc="D870D9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2C3252"/>
    <w:multiLevelType w:val="hybridMultilevel"/>
    <w:tmpl w:val="7B8AC02A"/>
    <w:lvl w:ilvl="0" w:tplc="6FF43ED0">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A51EA9"/>
    <w:multiLevelType w:val="hybridMultilevel"/>
    <w:tmpl w:val="28F6EDEA"/>
    <w:lvl w:ilvl="0" w:tplc="B01CAEFA">
      <w:start w:val="9"/>
      <w:numFmt w:val="decimal"/>
      <w:lvlText w:val="%1."/>
      <w:lvlJc w:val="left"/>
      <w:pPr>
        <w:ind w:left="360" w:hanging="360"/>
      </w:pPr>
      <w:rPr>
        <w:rFonts w:asciiTheme="minorHAnsi" w:hAnsiTheme="minorHAnsi" w:cstheme="minorBidi" w:hint="default"/>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3913779"/>
    <w:multiLevelType w:val="hybridMultilevel"/>
    <w:tmpl w:val="A9DCD5C0"/>
    <w:lvl w:ilvl="0" w:tplc="FC5E4BB2">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92568D"/>
    <w:multiLevelType w:val="hybridMultilevel"/>
    <w:tmpl w:val="3B1C1ECE"/>
    <w:lvl w:ilvl="0" w:tplc="3D4052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181191"/>
    <w:multiLevelType w:val="hybridMultilevel"/>
    <w:tmpl w:val="40FEE45C"/>
    <w:lvl w:ilvl="0" w:tplc="3D4052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C5B36C4"/>
    <w:multiLevelType w:val="hybridMultilevel"/>
    <w:tmpl w:val="2A1CF1C6"/>
    <w:lvl w:ilvl="0" w:tplc="D228FE58">
      <w:start w:val="7"/>
      <w:numFmt w:val="decimal"/>
      <w:lvlText w:val="(%1)"/>
      <w:lvlJc w:val="left"/>
      <w:pPr>
        <w:ind w:left="720" w:hanging="432"/>
      </w:pPr>
      <w:rPr>
        <w:rFonts w:hint="default"/>
        <w:b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DE7888"/>
    <w:multiLevelType w:val="hybridMultilevel"/>
    <w:tmpl w:val="7CE0256A"/>
    <w:lvl w:ilvl="0" w:tplc="3D4052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D812418"/>
    <w:multiLevelType w:val="hybridMultilevel"/>
    <w:tmpl w:val="CF90647A"/>
    <w:lvl w:ilvl="0" w:tplc="41D28E40">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E6B288B"/>
    <w:multiLevelType w:val="hybridMultilevel"/>
    <w:tmpl w:val="34480042"/>
    <w:lvl w:ilvl="0" w:tplc="02222B2C">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D6A4DEF"/>
    <w:multiLevelType w:val="hybridMultilevel"/>
    <w:tmpl w:val="005E59AA"/>
    <w:lvl w:ilvl="0" w:tplc="62A4A0D0">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60C72C4"/>
    <w:multiLevelType w:val="hybridMultilevel"/>
    <w:tmpl w:val="157CAD58"/>
    <w:lvl w:ilvl="0" w:tplc="180030FE">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7764155"/>
    <w:multiLevelType w:val="hybridMultilevel"/>
    <w:tmpl w:val="57527D3A"/>
    <w:lvl w:ilvl="0" w:tplc="CC6E367E">
      <w:start w:val="11"/>
      <w:numFmt w:val="decimal"/>
      <w:lvlText w:val="(%1)"/>
      <w:lvlJc w:val="left"/>
      <w:pPr>
        <w:ind w:left="792" w:hanging="432"/>
      </w:pPr>
      <w:rPr>
        <w:rFonts w:hint="default"/>
        <w:b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CA76B93"/>
    <w:multiLevelType w:val="hybridMultilevel"/>
    <w:tmpl w:val="716CA12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4"/>
  </w:num>
  <w:num w:numId="2">
    <w:abstractNumId w:val="3"/>
  </w:num>
  <w:num w:numId="3">
    <w:abstractNumId w:val="1"/>
  </w:num>
  <w:num w:numId="4">
    <w:abstractNumId w:val="4"/>
  </w:num>
  <w:num w:numId="5">
    <w:abstractNumId w:val="9"/>
  </w:num>
  <w:num w:numId="6">
    <w:abstractNumId w:val="5"/>
  </w:num>
  <w:num w:numId="7">
    <w:abstractNumId w:val="11"/>
  </w:num>
  <w:num w:numId="8">
    <w:abstractNumId w:val="12"/>
  </w:num>
  <w:num w:numId="9">
    <w:abstractNumId w:val="2"/>
  </w:num>
  <w:num w:numId="10">
    <w:abstractNumId w:val="10"/>
  </w:num>
  <w:num w:numId="11">
    <w:abstractNumId w:val="8"/>
  </w:num>
  <w:num w:numId="12">
    <w:abstractNumId w:val="0"/>
  </w:num>
  <w:num w:numId="13">
    <w:abstractNumId w:val="7"/>
  </w:num>
  <w:num w:numId="14">
    <w:abstractNumId w:val="6"/>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0"/>
  <w:defaultTabStop w:val="720"/>
  <w:drawingGridHorizontalSpacing w:val="110"/>
  <w:drawingGridVerticalSpacing w:val="299"/>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wtzCxMLQ0NrSwMDNW0lEKTi0uzszPAykwrAUAW8mtbiwAAAA="/>
  </w:docVars>
  <w:rsids>
    <w:rsidRoot w:val="00022991"/>
    <w:rsid w:val="000146B5"/>
    <w:rsid w:val="00021D5E"/>
    <w:rsid w:val="00022991"/>
    <w:rsid w:val="00043CE9"/>
    <w:rsid w:val="0004698A"/>
    <w:rsid w:val="00066804"/>
    <w:rsid w:val="0007395F"/>
    <w:rsid w:val="00096F62"/>
    <w:rsid w:val="000D22F5"/>
    <w:rsid w:val="000F4F2C"/>
    <w:rsid w:val="00144A95"/>
    <w:rsid w:val="00156188"/>
    <w:rsid w:val="00170804"/>
    <w:rsid w:val="00180AC9"/>
    <w:rsid w:val="001A1080"/>
    <w:rsid w:val="001E2EDA"/>
    <w:rsid w:val="00214441"/>
    <w:rsid w:val="00225E15"/>
    <w:rsid w:val="00232BD6"/>
    <w:rsid w:val="00244619"/>
    <w:rsid w:val="002D591E"/>
    <w:rsid w:val="00301FAC"/>
    <w:rsid w:val="00306FC5"/>
    <w:rsid w:val="00332D74"/>
    <w:rsid w:val="0033593B"/>
    <w:rsid w:val="00341CFA"/>
    <w:rsid w:val="0038185A"/>
    <w:rsid w:val="003B4808"/>
    <w:rsid w:val="003D49FF"/>
    <w:rsid w:val="003F7D82"/>
    <w:rsid w:val="0040272D"/>
    <w:rsid w:val="00431142"/>
    <w:rsid w:val="00434F54"/>
    <w:rsid w:val="004356E7"/>
    <w:rsid w:val="00444ADE"/>
    <w:rsid w:val="004540C5"/>
    <w:rsid w:val="004614EC"/>
    <w:rsid w:val="004836F2"/>
    <w:rsid w:val="004B098E"/>
    <w:rsid w:val="004C7226"/>
    <w:rsid w:val="00525189"/>
    <w:rsid w:val="00526D01"/>
    <w:rsid w:val="00526F9C"/>
    <w:rsid w:val="00531777"/>
    <w:rsid w:val="00571BB0"/>
    <w:rsid w:val="00575CED"/>
    <w:rsid w:val="0057779F"/>
    <w:rsid w:val="005F2E18"/>
    <w:rsid w:val="00637A81"/>
    <w:rsid w:val="006478A0"/>
    <w:rsid w:val="00724470"/>
    <w:rsid w:val="00753A76"/>
    <w:rsid w:val="00765EC0"/>
    <w:rsid w:val="007805B1"/>
    <w:rsid w:val="00790432"/>
    <w:rsid w:val="0080446E"/>
    <w:rsid w:val="008428BA"/>
    <w:rsid w:val="00862848"/>
    <w:rsid w:val="008770AC"/>
    <w:rsid w:val="008C1119"/>
    <w:rsid w:val="009333F3"/>
    <w:rsid w:val="00977479"/>
    <w:rsid w:val="0098363F"/>
    <w:rsid w:val="009850D1"/>
    <w:rsid w:val="00987A88"/>
    <w:rsid w:val="00990156"/>
    <w:rsid w:val="009A02FB"/>
    <w:rsid w:val="009C431B"/>
    <w:rsid w:val="00A26FE6"/>
    <w:rsid w:val="00A33A24"/>
    <w:rsid w:val="00A95DF1"/>
    <w:rsid w:val="00A97D76"/>
    <w:rsid w:val="00AA7E86"/>
    <w:rsid w:val="00AC0F88"/>
    <w:rsid w:val="00AC35AC"/>
    <w:rsid w:val="00AD2CEF"/>
    <w:rsid w:val="00B0290F"/>
    <w:rsid w:val="00B2575C"/>
    <w:rsid w:val="00B7256E"/>
    <w:rsid w:val="00B84E70"/>
    <w:rsid w:val="00B850BC"/>
    <w:rsid w:val="00B942CA"/>
    <w:rsid w:val="00BD5865"/>
    <w:rsid w:val="00BE4EB6"/>
    <w:rsid w:val="00C039E4"/>
    <w:rsid w:val="00C175BE"/>
    <w:rsid w:val="00C27B8C"/>
    <w:rsid w:val="00C34D84"/>
    <w:rsid w:val="00C47755"/>
    <w:rsid w:val="00C5061A"/>
    <w:rsid w:val="00C728CD"/>
    <w:rsid w:val="00CB72F2"/>
    <w:rsid w:val="00CD0521"/>
    <w:rsid w:val="00CE1595"/>
    <w:rsid w:val="00D110DD"/>
    <w:rsid w:val="00D64330"/>
    <w:rsid w:val="00D85BDA"/>
    <w:rsid w:val="00DA3575"/>
    <w:rsid w:val="00DB678A"/>
    <w:rsid w:val="00E12B47"/>
    <w:rsid w:val="00E43A72"/>
    <w:rsid w:val="00E52870"/>
    <w:rsid w:val="00E76FDC"/>
    <w:rsid w:val="00E861FF"/>
    <w:rsid w:val="00E86549"/>
    <w:rsid w:val="00ED10AE"/>
    <w:rsid w:val="00ED46E0"/>
    <w:rsid w:val="00ED7579"/>
    <w:rsid w:val="00EE4B70"/>
    <w:rsid w:val="00EE57C4"/>
    <w:rsid w:val="00F048A1"/>
    <w:rsid w:val="00F15775"/>
    <w:rsid w:val="00F41705"/>
    <w:rsid w:val="00F44BA5"/>
    <w:rsid w:val="00F74220"/>
    <w:rsid w:val="00F9546D"/>
    <w:rsid w:val="00F97FD3"/>
    <w:rsid w:val="00FD15B5"/>
    <w:rsid w:val="00FD261F"/>
    <w:rsid w:val="00FE4A83"/>
    <w:rsid w:val="1663782C"/>
    <w:rsid w:val="45604D29"/>
    <w:rsid w:val="5591F691"/>
    <w:rsid w:val="593B6605"/>
    <w:rsid w:val="5BD3E6A3"/>
    <w:rsid w:val="7017763D"/>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A04AEF"/>
  <w15:chartTrackingRefBased/>
  <w15:docId w15:val="{D2909994-9CC7-4B4D-989D-66577692E4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22991"/>
  </w:style>
  <w:style w:type="paragraph" w:styleId="Heading1">
    <w:name w:val="heading 1"/>
    <w:basedOn w:val="Normal"/>
    <w:next w:val="Normal"/>
    <w:link w:val="Heading1Char"/>
    <w:uiPriority w:val="9"/>
    <w:qFormat/>
    <w:rsid w:val="0002299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4">
    <w:name w:val="heading 4"/>
    <w:basedOn w:val="Normal"/>
    <w:link w:val="Heading4Char"/>
    <w:uiPriority w:val="1"/>
    <w:qFormat/>
    <w:rsid w:val="00022991"/>
    <w:pPr>
      <w:widowControl w:val="0"/>
      <w:autoSpaceDE w:val="0"/>
      <w:autoSpaceDN w:val="0"/>
      <w:spacing w:after="0" w:line="240" w:lineRule="auto"/>
      <w:ind w:left="115"/>
      <w:jc w:val="both"/>
      <w:outlineLvl w:val="3"/>
    </w:pPr>
    <w:rPr>
      <w:rFonts w:ascii="Arial" w:eastAsia="Arial" w:hAnsi="Arial" w:cs="Arial"/>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22991"/>
    <w:rPr>
      <w:rFonts w:asciiTheme="majorHAnsi" w:eastAsiaTheme="majorEastAsia" w:hAnsiTheme="majorHAnsi" w:cstheme="majorBidi"/>
      <w:color w:val="2F5496" w:themeColor="accent1" w:themeShade="BF"/>
      <w:sz w:val="32"/>
      <w:szCs w:val="32"/>
    </w:rPr>
  </w:style>
  <w:style w:type="character" w:customStyle="1" w:styleId="Heading4Char">
    <w:name w:val="Heading 4 Char"/>
    <w:basedOn w:val="DefaultParagraphFont"/>
    <w:link w:val="Heading4"/>
    <w:uiPriority w:val="1"/>
    <w:rsid w:val="00022991"/>
    <w:rPr>
      <w:rFonts w:ascii="Arial" w:eastAsia="Arial" w:hAnsi="Arial" w:cs="Arial"/>
      <w:b/>
      <w:bCs/>
      <w:sz w:val="24"/>
      <w:szCs w:val="24"/>
    </w:rPr>
  </w:style>
  <w:style w:type="table" w:styleId="TableGrid">
    <w:name w:val="Table Grid"/>
    <w:basedOn w:val="TableNormal"/>
    <w:uiPriority w:val="39"/>
    <w:rsid w:val="000229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22991"/>
    <w:pPr>
      <w:ind w:left="720"/>
      <w:contextualSpacing/>
    </w:pPr>
  </w:style>
  <w:style w:type="paragraph" w:styleId="Header">
    <w:name w:val="header"/>
    <w:basedOn w:val="Normal"/>
    <w:link w:val="HeaderChar"/>
    <w:uiPriority w:val="99"/>
    <w:unhideWhenUsed/>
    <w:rsid w:val="000229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2991"/>
  </w:style>
  <w:style w:type="paragraph" w:styleId="Footer">
    <w:name w:val="footer"/>
    <w:basedOn w:val="Normal"/>
    <w:link w:val="FooterChar"/>
    <w:uiPriority w:val="99"/>
    <w:unhideWhenUsed/>
    <w:rsid w:val="000229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2991"/>
  </w:style>
  <w:style w:type="paragraph" w:customStyle="1" w:styleId="SUBPARAGRAPHA">
    <w:name w:val="*SUBPARAGRAPH (A)"/>
    <w:link w:val="SUBPARAGRAPHAChar"/>
    <w:rsid w:val="00022991"/>
    <w:pPr>
      <w:tabs>
        <w:tab w:val="left" w:pos="2160"/>
      </w:tabs>
      <w:spacing w:before="120" w:after="200" w:line="276" w:lineRule="auto"/>
      <w:ind w:left="2160" w:hanging="720"/>
    </w:pPr>
    <w:rPr>
      <w:rFonts w:ascii="Calibri" w:eastAsia="Calibri" w:hAnsi="Calibri" w:cs="Times New Roman"/>
    </w:rPr>
  </w:style>
  <w:style w:type="character" w:customStyle="1" w:styleId="SUBPARAGRAPHAChar">
    <w:name w:val="*SUBPARAGRAPH (A) Char"/>
    <w:link w:val="SUBPARAGRAPHA"/>
    <w:rsid w:val="00022991"/>
    <w:rPr>
      <w:rFonts w:ascii="Calibri" w:eastAsia="Calibri" w:hAnsi="Calibri" w:cs="Times New Roman"/>
    </w:rPr>
  </w:style>
  <w:style w:type="paragraph" w:customStyle="1" w:styleId="PARAGRAPH1">
    <w:name w:val="*PARAGRAPH (1)"/>
    <w:link w:val="PARAGRAPH1Char"/>
    <w:rsid w:val="00022991"/>
    <w:pPr>
      <w:tabs>
        <w:tab w:val="left" w:pos="1440"/>
      </w:tabs>
      <w:spacing w:before="120" w:after="200" w:line="276" w:lineRule="auto"/>
      <w:ind w:left="1440" w:hanging="720"/>
    </w:pPr>
    <w:rPr>
      <w:rFonts w:ascii="Calibri" w:eastAsia="Calibri" w:hAnsi="Calibri" w:cs="Times New Roman"/>
    </w:rPr>
  </w:style>
  <w:style w:type="character" w:customStyle="1" w:styleId="PARAGRAPH1Char">
    <w:name w:val="*PARAGRAPH (1) Char"/>
    <w:link w:val="PARAGRAPH1"/>
    <w:rsid w:val="00022991"/>
    <w:rPr>
      <w:rFonts w:ascii="Calibri" w:eastAsia="Calibri" w:hAnsi="Calibri" w:cs="Times New Roman"/>
    </w:rPr>
  </w:style>
  <w:style w:type="character" w:styleId="PlaceholderText">
    <w:name w:val="Placeholder Text"/>
    <w:basedOn w:val="DefaultParagraphFont"/>
    <w:uiPriority w:val="99"/>
    <w:semiHidden/>
    <w:rsid w:val="00022991"/>
    <w:rPr>
      <w:color w:val="808080"/>
    </w:rPr>
  </w:style>
  <w:style w:type="table" w:styleId="GridTable1Light-Accent1">
    <w:name w:val="Grid Table 1 Light Accent 1"/>
    <w:basedOn w:val="TableNormal"/>
    <w:uiPriority w:val="46"/>
    <w:rsid w:val="00156188"/>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NormalWeb">
    <w:name w:val="Normal (Web)"/>
    <w:basedOn w:val="Normal"/>
    <w:uiPriority w:val="99"/>
    <w:unhideWhenUsed/>
    <w:rsid w:val="0024461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dd">
    <w:name w:val="Add"/>
    <w:uiPriority w:val="1"/>
    <w:qFormat/>
    <w:rsid w:val="004B098E"/>
    <w:rPr>
      <w:rFonts w:ascii="Times New Roman" w:hAnsi="Times New Roman" w:cs="Times New Roman"/>
      <w:color w:val="00B050"/>
      <w:u w:val="single"/>
    </w:rPr>
  </w:style>
  <w:style w:type="table" w:customStyle="1" w:styleId="TableGrid1">
    <w:name w:val="Table Grid1"/>
    <w:basedOn w:val="TableNormal"/>
    <w:next w:val="TableGrid"/>
    <w:uiPriority w:val="39"/>
    <w:rsid w:val="00ED10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lear">
    <w:name w:val="Clear"/>
    <w:uiPriority w:val="1"/>
    <w:qFormat/>
    <w:rsid w:val="0004698A"/>
    <w:rPr>
      <w:rFonts w:ascii="Times New Roman" w:hAnsi="Times New Roman" w:cs="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66236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CC3CB2DB1DA3436AAD8BD55BB5243E8F"/>
        <w:category>
          <w:name w:val="General"/>
          <w:gallery w:val="placeholder"/>
        </w:category>
        <w:types>
          <w:type w:val="bbPlcHdr"/>
        </w:types>
        <w:behaviors>
          <w:behavior w:val="content"/>
        </w:behaviors>
        <w:guid w:val="{AB18E93B-1AEE-4229-B55A-A512CE24BFD8}"/>
      </w:docPartPr>
      <w:docPartBody>
        <w:p w:rsidR="00574553" w:rsidRDefault="00C21BCA" w:rsidP="00C21BCA">
          <w:pPr>
            <w:pStyle w:val="CC3CB2DB1DA3436AAD8BD55BB5243E8F"/>
          </w:pPr>
          <w:r w:rsidRPr="0082333A">
            <w:rPr>
              <w:rStyle w:val="PlaceholderText"/>
            </w:rPr>
            <w:t>Choose a building block.</w:t>
          </w:r>
        </w:p>
      </w:docPartBody>
    </w:docPart>
    <w:docPart>
      <w:docPartPr>
        <w:name w:val="38A7F2D410B74262BE97BB473A8B6242"/>
        <w:category>
          <w:name w:val="General"/>
          <w:gallery w:val="placeholder"/>
        </w:category>
        <w:types>
          <w:type w:val="bbPlcHdr"/>
        </w:types>
        <w:behaviors>
          <w:behavior w:val="content"/>
        </w:behaviors>
        <w:guid w:val="{B90D7B6C-A5C7-4656-B195-8A18D3EAF87F}"/>
      </w:docPartPr>
      <w:docPartBody>
        <w:p w:rsidR="00574553" w:rsidRDefault="00C21BCA" w:rsidP="00C21BCA">
          <w:pPr>
            <w:pStyle w:val="38A7F2D410B74262BE97BB473A8B6242"/>
          </w:pPr>
          <w:r w:rsidRPr="0082333A">
            <w:rPr>
              <w:rStyle w:val="PlaceholderText"/>
            </w:rPr>
            <w:t>Choose a building block.</w:t>
          </w:r>
        </w:p>
      </w:docPartBody>
    </w:docPart>
    <w:docPart>
      <w:docPartPr>
        <w:name w:val="F5B93AB8655D41C5897043BC9C0B644A"/>
        <w:category>
          <w:name w:val="General"/>
          <w:gallery w:val="placeholder"/>
        </w:category>
        <w:types>
          <w:type w:val="bbPlcHdr"/>
        </w:types>
        <w:behaviors>
          <w:behavior w:val="content"/>
        </w:behaviors>
        <w:guid w:val="{6E9A7207-2D1B-4832-8C27-0D48C2B7CD7C}"/>
      </w:docPartPr>
      <w:docPartBody>
        <w:p w:rsidR="00574553" w:rsidRDefault="00C21BCA" w:rsidP="00C21BCA">
          <w:pPr>
            <w:pStyle w:val="F5B93AB8655D41C5897043BC9C0B644A"/>
          </w:pPr>
          <w:r w:rsidRPr="0082333A">
            <w:rPr>
              <w:rStyle w:val="PlaceholderText"/>
            </w:rPr>
            <w:t>Choose a building block.</w:t>
          </w:r>
        </w:p>
      </w:docPartBody>
    </w:docPart>
    <w:docPart>
      <w:docPartPr>
        <w:name w:val="356457E41CCA4EF2A94AD5BD064A092B"/>
        <w:category>
          <w:name w:val="General"/>
          <w:gallery w:val="placeholder"/>
        </w:category>
        <w:types>
          <w:type w:val="bbPlcHdr"/>
        </w:types>
        <w:behaviors>
          <w:behavior w:val="content"/>
        </w:behaviors>
        <w:guid w:val="{31363FC0-D464-4502-AF5F-8A39AE5B265C}"/>
      </w:docPartPr>
      <w:docPartBody>
        <w:p w:rsidR="00574553" w:rsidRDefault="00C21BCA" w:rsidP="00C21BCA">
          <w:pPr>
            <w:pStyle w:val="356457E41CCA4EF2A94AD5BD064A092B"/>
          </w:pPr>
          <w:r w:rsidRPr="0082333A">
            <w:rPr>
              <w:rStyle w:val="PlaceholderText"/>
            </w:rPr>
            <w:t>Click or tap here to enter text.</w:t>
          </w:r>
        </w:p>
      </w:docPartBody>
    </w:docPart>
    <w:docPart>
      <w:docPartPr>
        <w:name w:val="29BE4A88E61F4E809C6172DEA5DB5573"/>
        <w:category>
          <w:name w:val="General"/>
          <w:gallery w:val="placeholder"/>
        </w:category>
        <w:types>
          <w:type w:val="bbPlcHdr"/>
        </w:types>
        <w:behaviors>
          <w:behavior w:val="content"/>
        </w:behaviors>
        <w:guid w:val="{68DDE4DF-E69C-444B-8D8D-B1C5D0D5B090}"/>
      </w:docPartPr>
      <w:docPartBody>
        <w:p w:rsidR="00574553" w:rsidRDefault="00C21BCA" w:rsidP="00C21BCA">
          <w:pPr>
            <w:pStyle w:val="29BE4A88E61F4E809C6172DEA5DB5573"/>
          </w:pPr>
          <w:r w:rsidRPr="0082333A">
            <w:rPr>
              <w:rStyle w:val="PlaceholderText"/>
            </w:rPr>
            <w:t>Choose a building block.</w:t>
          </w:r>
        </w:p>
      </w:docPartBody>
    </w:docPart>
    <w:docPart>
      <w:docPartPr>
        <w:name w:val="F3AF5D892F7A4E3C8EDF5D05997DEB00"/>
        <w:category>
          <w:name w:val="General"/>
          <w:gallery w:val="placeholder"/>
        </w:category>
        <w:types>
          <w:type w:val="bbPlcHdr"/>
        </w:types>
        <w:behaviors>
          <w:behavior w:val="content"/>
        </w:behaviors>
        <w:guid w:val="{F932E0EE-7907-4EBC-A250-C33C4DA32775}"/>
      </w:docPartPr>
      <w:docPartBody>
        <w:p w:rsidR="00574553" w:rsidRDefault="00C21BCA" w:rsidP="00C21BCA">
          <w:pPr>
            <w:pStyle w:val="F3AF5D892F7A4E3C8EDF5D05997DEB00"/>
          </w:pPr>
          <w:r w:rsidRPr="0082333A">
            <w:rPr>
              <w:rStyle w:val="PlaceholderText"/>
            </w:rPr>
            <w:t>Choose a building block.</w:t>
          </w:r>
        </w:p>
      </w:docPartBody>
    </w:docPart>
    <w:docPart>
      <w:docPartPr>
        <w:name w:val="E2C3B284768C4B95AB5C0210C3B4566B"/>
        <w:category>
          <w:name w:val="General"/>
          <w:gallery w:val="placeholder"/>
        </w:category>
        <w:types>
          <w:type w:val="bbPlcHdr"/>
        </w:types>
        <w:behaviors>
          <w:behavior w:val="content"/>
        </w:behaviors>
        <w:guid w:val="{77CE15F2-0E66-4952-A336-98A51E36A15F}"/>
      </w:docPartPr>
      <w:docPartBody>
        <w:p w:rsidR="00574553" w:rsidRDefault="00C21BCA" w:rsidP="00C21BCA">
          <w:pPr>
            <w:pStyle w:val="E2C3B284768C4B95AB5C0210C3B4566B"/>
          </w:pPr>
          <w:r w:rsidRPr="0082333A">
            <w:rPr>
              <w:rStyle w:val="PlaceholderText"/>
            </w:rPr>
            <w:t>Choose a building block.</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Open Sans">
    <w:panose1 w:val="020B0606030504020204"/>
    <w:charset w:val="00"/>
    <w:family w:val="swiss"/>
    <w:pitch w:val="variable"/>
    <w:sig w:usb0="E00002EF" w:usb1="4000205B" w:usb2="00000028"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D1643"/>
    <w:rsid w:val="00112C0B"/>
    <w:rsid w:val="0014329B"/>
    <w:rsid w:val="00244D61"/>
    <w:rsid w:val="00465116"/>
    <w:rsid w:val="00503591"/>
    <w:rsid w:val="00574553"/>
    <w:rsid w:val="00822EA7"/>
    <w:rsid w:val="008C1866"/>
    <w:rsid w:val="008D7468"/>
    <w:rsid w:val="00933764"/>
    <w:rsid w:val="00A60BD1"/>
    <w:rsid w:val="00AD0CB1"/>
    <w:rsid w:val="00AE5C1B"/>
    <w:rsid w:val="00BA16CC"/>
    <w:rsid w:val="00C21BCA"/>
    <w:rsid w:val="00C30EEC"/>
    <w:rsid w:val="00CB17FF"/>
    <w:rsid w:val="00CD1643"/>
    <w:rsid w:val="00E35D30"/>
    <w:rsid w:val="00E942AC"/>
    <w:rsid w:val="00EA798E"/>
    <w:rsid w:val="00EC21BF"/>
    <w:rsid w:val="00F13288"/>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21BCA"/>
    <w:rPr>
      <w:color w:val="808080"/>
    </w:rPr>
  </w:style>
  <w:style w:type="paragraph" w:customStyle="1" w:styleId="4CC3E9E0EE20453F92384DECFFA66847">
    <w:name w:val="4CC3E9E0EE20453F92384DECFFA66847"/>
  </w:style>
  <w:style w:type="paragraph" w:customStyle="1" w:styleId="7F925F4843234D678E3CB4B463A99D86">
    <w:name w:val="7F925F4843234D678E3CB4B463A99D86"/>
  </w:style>
  <w:style w:type="paragraph" w:customStyle="1" w:styleId="E29D14E16D8749919B84F72461977F63">
    <w:name w:val="E29D14E16D8749919B84F72461977F63"/>
  </w:style>
  <w:style w:type="paragraph" w:customStyle="1" w:styleId="C763AC555C1E4CD1946CEF2DD19F051F">
    <w:name w:val="C763AC555C1E4CD1946CEF2DD19F051F"/>
  </w:style>
  <w:style w:type="paragraph" w:customStyle="1" w:styleId="2B1EF40F6CBE448DBFA01BF03DF07E0A">
    <w:name w:val="2B1EF40F6CBE448DBFA01BF03DF07E0A"/>
  </w:style>
  <w:style w:type="paragraph" w:customStyle="1" w:styleId="06BD2377A66E4416BB54D3F5668B2BBE">
    <w:name w:val="06BD2377A66E4416BB54D3F5668B2BBE"/>
  </w:style>
  <w:style w:type="paragraph" w:customStyle="1" w:styleId="580A862A7F784D2F8220C97AFA98CCDB">
    <w:name w:val="580A862A7F784D2F8220C97AFA98CCDB"/>
  </w:style>
  <w:style w:type="paragraph" w:customStyle="1" w:styleId="3E6A3D39ADEE4B139EA85FB8151D56D0">
    <w:name w:val="3E6A3D39ADEE4B139EA85FB8151D56D0"/>
  </w:style>
  <w:style w:type="paragraph" w:customStyle="1" w:styleId="D445F45D195A4E6FA87CC29C7DCE2A86">
    <w:name w:val="D445F45D195A4E6FA87CC29C7DCE2A86"/>
  </w:style>
  <w:style w:type="paragraph" w:customStyle="1" w:styleId="81E763804E0A44D2BEFB1B1740696380">
    <w:name w:val="81E763804E0A44D2BEFB1B1740696380"/>
  </w:style>
  <w:style w:type="paragraph" w:customStyle="1" w:styleId="223FA11FFF7343C6B43F3C5B0F05C7B1">
    <w:name w:val="223FA11FFF7343C6B43F3C5B0F05C7B1"/>
  </w:style>
  <w:style w:type="paragraph" w:customStyle="1" w:styleId="272C76789D7D4D939A74B77CE58FD367">
    <w:name w:val="272C76789D7D4D939A74B77CE58FD367"/>
  </w:style>
  <w:style w:type="paragraph" w:customStyle="1" w:styleId="02A9306E39B1403FB23025B62542D163">
    <w:name w:val="02A9306E39B1403FB23025B62542D163"/>
  </w:style>
  <w:style w:type="paragraph" w:customStyle="1" w:styleId="D27A718D1D2F4D2DB288C7F9006D48FB">
    <w:name w:val="D27A718D1D2F4D2DB288C7F9006D48FB"/>
  </w:style>
  <w:style w:type="paragraph" w:customStyle="1" w:styleId="6D37D5B2EC4B40FBAEAEBF0FCFDF6972">
    <w:name w:val="6D37D5B2EC4B40FBAEAEBF0FCFDF6972"/>
  </w:style>
  <w:style w:type="paragraph" w:customStyle="1" w:styleId="18DAD9B5BEA94475A002CB57E9A2B6E9">
    <w:name w:val="18DAD9B5BEA94475A002CB57E9A2B6E9"/>
  </w:style>
  <w:style w:type="paragraph" w:customStyle="1" w:styleId="00D4FC222B044E0BAC0930669E3FC00E">
    <w:name w:val="00D4FC222B044E0BAC0930669E3FC00E"/>
  </w:style>
  <w:style w:type="paragraph" w:customStyle="1" w:styleId="EA5D664705DE4BDA80286C63A6D54C25">
    <w:name w:val="EA5D664705DE4BDA80286C63A6D54C25"/>
  </w:style>
  <w:style w:type="paragraph" w:customStyle="1" w:styleId="D7E65B905CBB4AF9A6ED4BE696025C78">
    <w:name w:val="D7E65B905CBB4AF9A6ED4BE696025C78"/>
  </w:style>
  <w:style w:type="paragraph" w:customStyle="1" w:styleId="4A8AC07E8CB444BC89A416199BE75A0A">
    <w:name w:val="4A8AC07E8CB444BC89A416199BE75A0A"/>
  </w:style>
  <w:style w:type="paragraph" w:customStyle="1" w:styleId="14C4E4D37D0148C194AF36785EB02E80">
    <w:name w:val="14C4E4D37D0148C194AF36785EB02E80"/>
  </w:style>
  <w:style w:type="paragraph" w:customStyle="1" w:styleId="B52D9299190640DAADD2F6643147A267">
    <w:name w:val="B52D9299190640DAADD2F6643147A267"/>
  </w:style>
  <w:style w:type="paragraph" w:customStyle="1" w:styleId="CB10D898EAD24A229AED568D22628EAC">
    <w:name w:val="CB10D898EAD24A229AED568D22628EAC"/>
  </w:style>
  <w:style w:type="paragraph" w:customStyle="1" w:styleId="BBFB7CDC1B804187A858F958DC771B09">
    <w:name w:val="BBFB7CDC1B804187A858F958DC771B09"/>
  </w:style>
  <w:style w:type="paragraph" w:customStyle="1" w:styleId="831A55F3C70648EB8C0C9E29077F310B">
    <w:name w:val="831A55F3C70648EB8C0C9E29077F310B"/>
  </w:style>
  <w:style w:type="paragraph" w:customStyle="1" w:styleId="A8CEBB17C9284C48B6A41D68F18BA7D0">
    <w:name w:val="A8CEBB17C9284C48B6A41D68F18BA7D0"/>
  </w:style>
  <w:style w:type="paragraph" w:customStyle="1" w:styleId="E732F8943D224BA48AE2AE39CB3B82BF">
    <w:name w:val="E732F8943D224BA48AE2AE39CB3B82BF"/>
  </w:style>
  <w:style w:type="paragraph" w:customStyle="1" w:styleId="371ED4F6F2414180B40FAD436032B7F1">
    <w:name w:val="371ED4F6F2414180B40FAD436032B7F1"/>
  </w:style>
  <w:style w:type="paragraph" w:customStyle="1" w:styleId="433FB650B52743BE85DDABA26B3781FA">
    <w:name w:val="433FB650B52743BE85DDABA26B3781FA"/>
  </w:style>
  <w:style w:type="paragraph" w:customStyle="1" w:styleId="0A1FB0E71BD34EFF9FBD88E48772C634">
    <w:name w:val="0A1FB0E71BD34EFF9FBD88E48772C634"/>
  </w:style>
  <w:style w:type="paragraph" w:customStyle="1" w:styleId="641BD4E01503418C95319C2C6D7215D4">
    <w:name w:val="641BD4E01503418C95319C2C6D7215D4"/>
  </w:style>
  <w:style w:type="paragraph" w:customStyle="1" w:styleId="922E87DFA7DE4307B9168195C68EC250">
    <w:name w:val="922E87DFA7DE4307B9168195C68EC250"/>
  </w:style>
  <w:style w:type="paragraph" w:customStyle="1" w:styleId="FE0F5578600249BFA7B6BF0082569EAC">
    <w:name w:val="FE0F5578600249BFA7B6BF0082569EAC"/>
  </w:style>
  <w:style w:type="paragraph" w:customStyle="1" w:styleId="08B5A00917444A298412EFB2FC4A8DCB">
    <w:name w:val="08B5A00917444A298412EFB2FC4A8DCB"/>
  </w:style>
  <w:style w:type="paragraph" w:customStyle="1" w:styleId="E48B483A93404729851A5D0CDDD5DF37">
    <w:name w:val="E48B483A93404729851A5D0CDDD5DF37"/>
  </w:style>
  <w:style w:type="paragraph" w:customStyle="1" w:styleId="6FAF38E506924202A2B1A115B4F19A75">
    <w:name w:val="6FAF38E506924202A2B1A115B4F19A75"/>
  </w:style>
  <w:style w:type="paragraph" w:customStyle="1" w:styleId="391DB6268BA34E64B061DD8F56C8D754">
    <w:name w:val="391DB6268BA34E64B061DD8F56C8D754"/>
  </w:style>
  <w:style w:type="paragraph" w:customStyle="1" w:styleId="B1DEEC7CE9DB40428201A33FFBC21D48">
    <w:name w:val="B1DEEC7CE9DB40428201A33FFBC21D48"/>
  </w:style>
  <w:style w:type="paragraph" w:customStyle="1" w:styleId="239DDA36A7984F04AC82D882B296EEE0">
    <w:name w:val="239DDA36A7984F04AC82D882B296EEE0"/>
  </w:style>
  <w:style w:type="paragraph" w:customStyle="1" w:styleId="7021C283C43340B7AEFA6A045B5ABF38">
    <w:name w:val="7021C283C43340B7AEFA6A045B5ABF38"/>
  </w:style>
  <w:style w:type="paragraph" w:customStyle="1" w:styleId="9F1BF6048D8C4726922A9E29281D081F">
    <w:name w:val="9F1BF6048D8C4726922A9E29281D081F"/>
  </w:style>
  <w:style w:type="paragraph" w:customStyle="1" w:styleId="B5435A4B86F8485899B8DE1F446205D3">
    <w:name w:val="B5435A4B86F8485899B8DE1F446205D3"/>
  </w:style>
  <w:style w:type="paragraph" w:customStyle="1" w:styleId="761D7488857941E1AA5FB65A2461CD18">
    <w:name w:val="761D7488857941E1AA5FB65A2461CD18"/>
  </w:style>
  <w:style w:type="paragraph" w:customStyle="1" w:styleId="30C0B31DF06F463A86C6AEA2F04FB5B9">
    <w:name w:val="30C0B31DF06F463A86C6AEA2F04FB5B9"/>
  </w:style>
  <w:style w:type="paragraph" w:customStyle="1" w:styleId="BC455EF4C0DE43049C8403A7284A52A9">
    <w:name w:val="BC455EF4C0DE43049C8403A7284A52A9"/>
  </w:style>
  <w:style w:type="paragraph" w:customStyle="1" w:styleId="2A4BCC1900574DBF89DDAE152C7C1FA1">
    <w:name w:val="2A4BCC1900574DBF89DDAE152C7C1FA1"/>
  </w:style>
  <w:style w:type="paragraph" w:customStyle="1" w:styleId="11283AEB31414C5EA218977634224839">
    <w:name w:val="11283AEB31414C5EA218977634224839"/>
  </w:style>
  <w:style w:type="paragraph" w:customStyle="1" w:styleId="4AAA86AE01C04B7D92893800F02E04AF">
    <w:name w:val="4AAA86AE01C04B7D92893800F02E04AF"/>
  </w:style>
  <w:style w:type="paragraph" w:customStyle="1" w:styleId="0E276DFF6D2246C291CD40751D69D616">
    <w:name w:val="0E276DFF6D2246C291CD40751D69D616"/>
  </w:style>
  <w:style w:type="paragraph" w:customStyle="1" w:styleId="CBE9B8F7753F4916B41368C42071060C">
    <w:name w:val="CBE9B8F7753F4916B41368C42071060C"/>
  </w:style>
  <w:style w:type="paragraph" w:customStyle="1" w:styleId="18961E7AF7D2419DB61AFB635F817911">
    <w:name w:val="18961E7AF7D2419DB61AFB635F817911"/>
  </w:style>
  <w:style w:type="paragraph" w:customStyle="1" w:styleId="18256B03EE3E4030B0A73D196E61DE49">
    <w:name w:val="18256B03EE3E4030B0A73D196E61DE49"/>
  </w:style>
  <w:style w:type="paragraph" w:customStyle="1" w:styleId="9F8296EE256941E4AFD204D6EE8C64C0">
    <w:name w:val="9F8296EE256941E4AFD204D6EE8C64C0"/>
  </w:style>
  <w:style w:type="paragraph" w:customStyle="1" w:styleId="1B5DF2ACEEA841A1AF49F597D479995F">
    <w:name w:val="1B5DF2ACEEA841A1AF49F597D479995F"/>
  </w:style>
  <w:style w:type="paragraph" w:customStyle="1" w:styleId="F4987E9B24D44F69A11A987C8581406A">
    <w:name w:val="F4987E9B24D44F69A11A987C8581406A"/>
  </w:style>
  <w:style w:type="paragraph" w:customStyle="1" w:styleId="8F1B84AFE5074C0485C3BB392F4A3C61">
    <w:name w:val="8F1B84AFE5074C0485C3BB392F4A3C61"/>
  </w:style>
  <w:style w:type="paragraph" w:customStyle="1" w:styleId="4BA25C44119F4D3A88479DDDD246439A">
    <w:name w:val="4BA25C44119F4D3A88479DDDD246439A"/>
  </w:style>
  <w:style w:type="paragraph" w:customStyle="1" w:styleId="7D6C977401E94879A162B30451B57C30">
    <w:name w:val="7D6C977401E94879A162B30451B57C30"/>
  </w:style>
  <w:style w:type="paragraph" w:customStyle="1" w:styleId="3DD46E82EF4346D292AFAF26AFB39092">
    <w:name w:val="3DD46E82EF4346D292AFAF26AFB39092"/>
  </w:style>
  <w:style w:type="paragraph" w:customStyle="1" w:styleId="883CF121C7A047BC9943E0E0ACB96EDE">
    <w:name w:val="883CF121C7A047BC9943E0E0ACB96EDE"/>
  </w:style>
  <w:style w:type="paragraph" w:customStyle="1" w:styleId="DC2D8A798F6B4153A719C17A3E25B7CE">
    <w:name w:val="DC2D8A798F6B4153A719C17A3E25B7CE"/>
  </w:style>
  <w:style w:type="paragraph" w:customStyle="1" w:styleId="E6F80F03BC2645019CDD5DEBBA721EED">
    <w:name w:val="E6F80F03BC2645019CDD5DEBBA721EED"/>
  </w:style>
  <w:style w:type="paragraph" w:customStyle="1" w:styleId="DA2E4CC33D144D0E817D87E5C9635072">
    <w:name w:val="DA2E4CC33D144D0E817D87E5C9635072"/>
  </w:style>
  <w:style w:type="paragraph" w:customStyle="1" w:styleId="FFF0F48E69824F5FB37FD3F36102B619">
    <w:name w:val="FFF0F48E69824F5FB37FD3F36102B619"/>
  </w:style>
  <w:style w:type="paragraph" w:customStyle="1" w:styleId="18D2CCC1F4FB428BB769C963E9CFA83A">
    <w:name w:val="18D2CCC1F4FB428BB769C963E9CFA83A"/>
  </w:style>
  <w:style w:type="paragraph" w:customStyle="1" w:styleId="B3C32F82CD57485C90C4BAA9519CACE4">
    <w:name w:val="B3C32F82CD57485C90C4BAA9519CACE4"/>
  </w:style>
  <w:style w:type="paragraph" w:customStyle="1" w:styleId="8E3D9251D980472AA6EE5DF5F3B62749">
    <w:name w:val="8E3D9251D980472AA6EE5DF5F3B62749"/>
  </w:style>
  <w:style w:type="paragraph" w:customStyle="1" w:styleId="87B524F1CFF546AF8493C904268E8841">
    <w:name w:val="87B524F1CFF546AF8493C904268E8841"/>
  </w:style>
  <w:style w:type="paragraph" w:customStyle="1" w:styleId="E63A7808972B4C5A88DB82712D47DF92">
    <w:name w:val="E63A7808972B4C5A88DB82712D47DF92"/>
  </w:style>
  <w:style w:type="paragraph" w:customStyle="1" w:styleId="DA7747C67C104A4EA59E2C23FB0160C0">
    <w:name w:val="DA7747C67C104A4EA59E2C23FB0160C0"/>
  </w:style>
  <w:style w:type="paragraph" w:customStyle="1" w:styleId="A437421980A242C8889BBB83B0C3668F">
    <w:name w:val="A437421980A242C8889BBB83B0C3668F"/>
  </w:style>
  <w:style w:type="paragraph" w:customStyle="1" w:styleId="07DDC700F661433DB84D5833F4432861">
    <w:name w:val="07DDC700F661433DB84D5833F4432861"/>
  </w:style>
  <w:style w:type="paragraph" w:customStyle="1" w:styleId="74CFC77AB3E34C41A5F533B7DB4243FA">
    <w:name w:val="74CFC77AB3E34C41A5F533B7DB4243FA"/>
  </w:style>
  <w:style w:type="paragraph" w:customStyle="1" w:styleId="45ED443D086A4606A06EEE8E450900A5">
    <w:name w:val="45ED443D086A4606A06EEE8E450900A5"/>
  </w:style>
  <w:style w:type="paragraph" w:customStyle="1" w:styleId="41356D2AE541404BA507DA6CF6D98221">
    <w:name w:val="41356D2AE541404BA507DA6CF6D98221"/>
  </w:style>
  <w:style w:type="paragraph" w:customStyle="1" w:styleId="1DF0857312314DF9ACEDD7BFC9D838D6">
    <w:name w:val="1DF0857312314DF9ACEDD7BFC9D838D6"/>
  </w:style>
  <w:style w:type="paragraph" w:customStyle="1" w:styleId="0085F94C46684C9A9329977869184418">
    <w:name w:val="0085F94C46684C9A9329977869184418"/>
  </w:style>
  <w:style w:type="paragraph" w:customStyle="1" w:styleId="AE055191EFC34A02BF450D7F6BE96240">
    <w:name w:val="AE055191EFC34A02BF450D7F6BE96240"/>
  </w:style>
  <w:style w:type="paragraph" w:customStyle="1" w:styleId="8CB33719156442F58DCEBCE5D52BDC98">
    <w:name w:val="8CB33719156442F58DCEBCE5D52BDC98"/>
  </w:style>
  <w:style w:type="paragraph" w:customStyle="1" w:styleId="9F27D4C80A854396B4D0E1C7B0A957DA">
    <w:name w:val="9F27D4C80A854396B4D0E1C7B0A957DA"/>
  </w:style>
  <w:style w:type="paragraph" w:customStyle="1" w:styleId="BB3826398AFA4E0E97795ED4B92D983E">
    <w:name w:val="BB3826398AFA4E0E97795ED4B92D983E"/>
  </w:style>
  <w:style w:type="paragraph" w:customStyle="1" w:styleId="46D5E2D4AD0E44F7A7B68029200DCAC1">
    <w:name w:val="46D5E2D4AD0E44F7A7B68029200DCAC1"/>
  </w:style>
  <w:style w:type="paragraph" w:customStyle="1" w:styleId="F005B0DEDBAF4777A3FCBB557451B0BC">
    <w:name w:val="F005B0DEDBAF4777A3FCBB557451B0BC"/>
  </w:style>
  <w:style w:type="paragraph" w:customStyle="1" w:styleId="BE856A352A5F4B8E92D320A4AB3D2B28">
    <w:name w:val="BE856A352A5F4B8E92D320A4AB3D2B28"/>
  </w:style>
  <w:style w:type="paragraph" w:customStyle="1" w:styleId="AA528FA9E089428D9D5BA627A5128CBF">
    <w:name w:val="AA528FA9E089428D9D5BA627A5128CBF"/>
  </w:style>
  <w:style w:type="paragraph" w:customStyle="1" w:styleId="2B27FEE132474BC5A928E0A10281B173">
    <w:name w:val="2B27FEE132474BC5A928E0A10281B173"/>
  </w:style>
  <w:style w:type="paragraph" w:customStyle="1" w:styleId="B6B6BAE23CAB4B3A899D498FB662BCF5">
    <w:name w:val="B6B6BAE23CAB4B3A899D498FB662BCF5"/>
  </w:style>
  <w:style w:type="paragraph" w:customStyle="1" w:styleId="40A8491D23444CC484E7D0708CE3225F">
    <w:name w:val="40A8491D23444CC484E7D0708CE3225F"/>
  </w:style>
  <w:style w:type="paragraph" w:customStyle="1" w:styleId="3C6E6C23AD4E481C90F35285FA84D88C">
    <w:name w:val="3C6E6C23AD4E481C90F35285FA84D88C"/>
  </w:style>
  <w:style w:type="paragraph" w:customStyle="1" w:styleId="F7886DD2C5BC4CCB93E59A9EA32DADE0">
    <w:name w:val="F7886DD2C5BC4CCB93E59A9EA32DADE0"/>
  </w:style>
  <w:style w:type="paragraph" w:customStyle="1" w:styleId="6C72C5CFC9D045BC8D6B233085A71C8B">
    <w:name w:val="6C72C5CFC9D045BC8D6B233085A71C8B"/>
  </w:style>
  <w:style w:type="paragraph" w:customStyle="1" w:styleId="360A22ECC2BD473BB323D73824F46FC0">
    <w:name w:val="360A22ECC2BD473BB323D73824F46FC0"/>
  </w:style>
  <w:style w:type="paragraph" w:customStyle="1" w:styleId="4B3C3FC88CA64D15B326298AC8CAE831">
    <w:name w:val="4B3C3FC88CA64D15B326298AC8CAE831"/>
  </w:style>
  <w:style w:type="paragraph" w:customStyle="1" w:styleId="4AAAF503E023448296582200B96A3070">
    <w:name w:val="4AAAF503E023448296582200B96A3070"/>
  </w:style>
  <w:style w:type="paragraph" w:customStyle="1" w:styleId="F64A926FB19A412088ADAC0FAB41A4B5">
    <w:name w:val="F64A926FB19A412088ADAC0FAB41A4B5"/>
  </w:style>
  <w:style w:type="paragraph" w:customStyle="1" w:styleId="B6E9C7AFA15248A5B59CAC84729E939F">
    <w:name w:val="B6E9C7AFA15248A5B59CAC84729E939F"/>
  </w:style>
  <w:style w:type="paragraph" w:customStyle="1" w:styleId="1AE05B87FBB34C4F9CBF4A5488FD9BE1">
    <w:name w:val="1AE05B87FBB34C4F9CBF4A5488FD9BE1"/>
  </w:style>
  <w:style w:type="paragraph" w:customStyle="1" w:styleId="BB419B4AC1A9473D9BA8BABF317C5A6B">
    <w:name w:val="BB419B4AC1A9473D9BA8BABF317C5A6B"/>
  </w:style>
  <w:style w:type="paragraph" w:customStyle="1" w:styleId="3B9896FFBF9A499CAB1923A36924F35B">
    <w:name w:val="3B9896FFBF9A499CAB1923A36924F35B"/>
  </w:style>
  <w:style w:type="paragraph" w:customStyle="1" w:styleId="B345E31125C94C3A8772DC74E5173715">
    <w:name w:val="B345E31125C94C3A8772DC74E5173715"/>
  </w:style>
  <w:style w:type="paragraph" w:customStyle="1" w:styleId="14D6119D6F41454580C083AB6E0969FF">
    <w:name w:val="14D6119D6F41454580C083AB6E0969FF"/>
  </w:style>
  <w:style w:type="paragraph" w:customStyle="1" w:styleId="E603874CDDA04C44A51541E349624B21">
    <w:name w:val="E603874CDDA04C44A51541E349624B21"/>
  </w:style>
  <w:style w:type="paragraph" w:customStyle="1" w:styleId="13216F0E8D034EC48AE320C56C9BDB45">
    <w:name w:val="13216F0E8D034EC48AE320C56C9BDB45"/>
  </w:style>
  <w:style w:type="paragraph" w:customStyle="1" w:styleId="778D49AC552440B5A8CB84B53E3F5452">
    <w:name w:val="778D49AC552440B5A8CB84B53E3F5452"/>
  </w:style>
  <w:style w:type="paragraph" w:customStyle="1" w:styleId="DE27E76B6D5F428FAA7071BCD20F0FDB">
    <w:name w:val="DE27E76B6D5F428FAA7071BCD20F0FDB"/>
  </w:style>
  <w:style w:type="paragraph" w:customStyle="1" w:styleId="1D2CB3F90E8C44C6A3B3E00C86D61F7A">
    <w:name w:val="1D2CB3F90E8C44C6A3B3E00C86D61F7A"/>
  </w:style>
  <w:style w:type="paragraph" w:customStyle="1" w:styleId="CEDF49C0A0AB4427B04925B37CB902F1">
    <w:name w:val="CEDF49C0A0AB4427B04925B37CB902F1"/>
  </w:style>
  <w:style w:type="paragraph" w:customStyle="1" w:styleId="DA1DFFAE90F44BB58990FD099F9C6AAA">
    <w:name w:val="DA1DFFAE90F44BB58990FD099F9C6AAA"/>
  </w:style>
  <w:style w:type="paragraph" w:customStyle="1" w:styleId="ECC5535EC1FF4B199B3EED0DD8C69379">
    <w:name w:val="ECC5535EC1FF4B199B3EED0DD8C69379"/>
  </w:style>
  <w:style w:type="paragraph" w:customStyle="1" w:styleId="5144E4B773A242889B87BD492F2EEBE7">
    <w:name w:val="5144E4B773A242889B87BD492F2EEBE7"/>
  </w:style>
  <w:style w:type="paragraph" w:customStyle="1" w:styleId="405098661AF34C939226B37DB64FBB2B">
    <w:name w:val="405098661AF34C939226B37DB64FBB2B"/>
  </w:style>
  <w:style w:type="paragraph" w:customStyle="1" w:styleId="C34C12D48EA645E8B6DB6725D69EC612">
    <w:name w:val="C34C12D48EA645E8B6DB6725D69EC612"/>
  </w:style>
  <w:style w:type="paragraph" w:customStyle="1" w:styleId="284560421E524154B603CAD621ABF04C">
    <w:name w:val="284560421E524154B603CAD621ABF04C"/>
  </w:style>
  <w:style w:type="paragraph" w:customStyle="1" w:styleId="8B5229BD7E1D4978A3CFAEF134E40A70">
    <w:name w:val="8B5229BD7E1D4978A3CFAEF134E40A70"/>
  </w:style>
  <w:style w:type="paragraph" w:customStyle="1" w:styleId="96A092824D2A495F95CC16E39CD5017D">
    <w:name w:val="96A092824D2A495F95CC16E39CD5017D"/>
  </w:style>
  <w:style w:type="paragraph" w:customStyle="1" w:styleId="834FA3C2950243AAAA3AF51B4E7A496D">
    <w:name w:val="834FA3C2950243AAAA3AF51B4E7A496D"/>
  </w:style>
  <w:style w:type="paragraph" w:customStyle="1" w:styleId="C54F85D827F643B5803D849B23148311">
    <w:name w:val="C54F85D827F643B5803D849B23148311"/>
  </w:style>
  <w:style w:type="paragraph" w:customStyle="1" w:styleId="DE624B47FE414612AFE3074639266697">
    <w:name w:val="DE624B47FE414612AFE3074639266697"/>
  </w:style>
  <w:style w:type="paragraph" w:customStyle="1" w:styleId="DA1E7D840DD24B7EAD54F07BC42DD7B6">
    <w:name w:val="DA1E7D840DD24B7EAD54F07BC42DD7B6"/>
  </w:style>
  <w:style w:type="paragraph" w:customStyle="1" w:styleId="A98E560B13A34DBF99FBF98A599D363A">
    <w:name w:val="A98E560B13A34DBF99FBF98A599D363A"/>
  </w:style>
  <w:style w:type="paragraph" w:customStyle="1" w:styleId="811A8615417C4CC1AC461081CB50E69C">
    <w:name w:val="811A8615417C4CC1AC461081CB50E69C"/>
  </w:style>
  <w:style w:type="paragraph" w:customStyle="1" w:styleId="ABA252985E7C41BC8A1BE06957C61C78">
    <w:name w:val="ABA252985E7C41BC8A1BE06957C61C78"/>
  </w:style>
  <w:style w:type="paragraph" w:customStyle="1" w:styleId="38B084EC29FD4751A1DCF0C1605A6EE4">
    <w:name w:val="38B084EC29FD4751A1DCF0C1605A6EE4"/>
  </w:style>
  <w:style w:type="paragraph" w:customStyle="1" w:styleId="115ED3F936564153A93C18F38149D727">
    <w:name w:val="115ED3F936564153A93C18F38149D727"/>
  </w:style>
  <w:style w:type="paragraph" w:customStyle="1" w:styleId="C3FD79A0080048DD95A998147AA93AD8">
    <w:name w:val="C3FD79A0080048DD95A998147AA93AD8"/>
  </w:style>
  <w:style w:type="paragraph" w:customStyle="1" w:styleId="B6743F42C880483BA6A7B52D14704379">
    <w:name w:val="B6743F42C880483BA6A7B52D14704379"/>
  </w:style>
  <w:style w:type="paragraph" w:customStyle="1" w:styleId="13A839C8DF8F4320A6481740622A50D9">
    <w:name w:val="13A839C8DF8F4320A6481740622A50D9"/>
  </w:style>
  <w:style w:type="paragraph" w:customStyle="1" w:styleId="EA059E6ED5914053917B61DA9BB523C0">
    <w:name w:val="EA059E6ED5914053917B61DA9BB523C0"/>
  </w:style>
  <w:style w:type="paragraph" w:customStyle="1" w:styleId="AEA6D6BF887F464F88BF706ABE0BB855">
    <w:name w:val="AEA6D6BF887F464F88BF706ABE0BB855"/>
  </w:style>
  <w:style w:type="paragraph" w:customStyle="1" w:styleId="BD2A69ED806F4FB3BBF7D815C8F1B91B">
    <w:name w:val="BD2A69ED806F4FB3BBF7D815C8F1B91B"/>
  </w:style>
  <w:style w:type="paragraph" w:customStyle="1" w:styleId="450FD6CEF9354E048BCB276E1948F8F1">
    <w:name w:val="450FD6CEF9354E048BCB276E1948F8F1"/>
  </w:style>
  <w:style w:type="paragraph" w:customStyle="1" w:styleId="78766B2759E94C5E83672AFFDEC7759F">
    <w:name w:val="78766B2759E94C5E83672AFFDEC7759F"/>
  </w:style>
  <w:style w:type="paragraph" w:customStyle="1" w:styleId="FB1EFBC517A54A18A3EA0E462A385E3D">
    <w:name w:val="FB1EFBC517A54A18A3EA0E462A385E3D"/>
  </w:style>
  <w:style w:type="paragraph" w:customStyle="1" w:styleId="F889EED912FB4B5BA3061C0219DE2693">
    <w:name w:val="F889EED912FB4B5BA3061C0219DE2693"/>
  </w:style>
  <w:style w:type="paragraph" w:customStyle="1" w:styleId="CAE6BDD4B5B34820BBC89ADCE9D2CCA7">
    <w:name w:val="CAE6BDD4B5B34820BBC89ADCE9D2CCA7"/>
  </w:style>
  <w:style w:type="paragraph" w:customStyle="1" w:styleId="550899D6B97744568EF8661D2F11260E">
    <w:name w:val="550899D6B97744568EF8661D2F11260E"/>
  </w:style>
  <w:style w:type="paragraph" w:customStyle="1" w:styleId="E8211EA58C5F41199BD8E937CFFAA561">
    <w:name w:val="E8211EA58C5F41199BD8E937CFFAA561"/>
  </w:style>
  <w:style w:type="paragraph" w:customStyle="1" w:styleId="A33953850148486CBA223C4569477B99">
    <w:name w:val="A33953850148486CBA223C4569477B99"/>
  </w:style>
  <w:style w:type="paragraph" w:customStyle="1" w:styleId="91EC8A694CE242D0BEB295C08F787504">
    <w:name w:val="91EC8A694CE242D0BEB295C08F787504"/>
  </w:style>
  <w:style w:type="paragraph" w:customStyle="1" w:styleId="D4F4EDCE4AE5421DB07134ED2670B331">
    <w:name w:val="D4F4EDCE4AE5421DB07134ED2670B331"/>
  </w:style>
  <w:style w:type="paragraph" w:customStyle="1" w:styleId="864D8C73EC3F4CCAA55FC329AACB62B7">
    <w:name w:val="864D8C73EC3F4CCAA55FC329AACB62B7"/>
  </w:style>
  <w:style w:type="paragraph" w:customStyle="1" w:styleId="2FAF5E02424D421C8E2DA24DE95028B7">
    <w:name w:val="2FAF5E02424D421C8E2DA24DE95028B7"/>
  </w:style>
  <w:style w:type="paragraph" w:customStyle="1" w:styleId="7C6B7FBAF902436C8589B490B0697EFB">
    <w:name w:val="7C6B7FBAF902436C8589B490B0697EFB"/>
  </w:style>
  <w:style w:type="paragraph" w:customStyle="1" w:styleId="5DBDB4CB27A24B93A35FDE556A2729BC">
    <w:name w:val="5DBDB4CB27A24B93A35FDE556A2729BC"/>
  </w:style>
  <w:style w:type="paragraph" w:customStyle="1" w:styleId="8FC8EC22FAFD4934A170D4E3D1041A10">
    <w:name w:val="8FC8EC22FAFD4934A170D4E3D1041A10"/>
  </w:style>
  <w:style w:type="paragraph" w:customStyle="1" w:styleId="609A88B5A335480F9072BA39B16C4B69">
    <w:name w:val="609A88B5A335480F9072BA39B16C4B69"/>
  </w:style>
  <w:style w:type="paragraph" w:customStyle="1" w:styleId="765C4B22E46F467B920D45322861C437">
    <w:name w:val="765C4B22E46F467B920D45322861C437"/>
  </w:style>
  <w:style w:type="paragraph" w:customStyle="1" w:styleId="489BF79FDFA948B3BCED502DA999EACC">
    <w:name w:val="489BF79FDFA948B3BCED502DA999EACC"/>
  </w:style>
  <w:style w:type="paragraph" w:customStyle="1" w:styleId="730FECD4D871466E8DE4850EE4B13476">
    <w:name w:val="730FECD4D871466E8DE4850EE4B13476"/>
  </w:style>
  <w:style w:type="paragraph" w:customStyle="1" w:styleId="387534A9DA4C47BB88FEB5DD0E4082BB">
    <w:name w:val="387534A9DA4C47BB88FEB5DD0E4082BB"/>
  </w:style>
  <w:style w:type="paragraph" w:customStyle="1" w:styleId="5635BEF2852144259CC0AD12EED2B6E4">
    <w:name w:val="5635BEF2852144259CC0AD12EED2B6E4"/>
  </w:style>
  <w:style w:type="paragraph" w:customStyle="1" w:styleId="891B02F6B07C4F3AB64F866A56282656">
    <w:name w:val="891B02F6B07C4F3AB64F866A56282656"/>
  </w:style>
  <w:style w:type="paragraph" w:customStyle="1" w:styleId="9FA78026587D4DA38DD4D72FE3018594">
    <w:name w:val="9FA78026587D4DA38DD4D72FE3018594"/>
  </w:style>
  <w:style w:type="paragraph" w:customStyle="1" w:styleId="1B99FB17202E400F8651402D248D93CE">
    <w:name w:val="1B99FB17202E400F8651402D248D93CE"/>
  </w:style>
  <w:style w:type="paragraph" w:customStyle="1" w:styleId="A4614F178B87415382B45D1B91EC0F4F">
    <w:name w:val="A4614F178B87415382B45D1B91EC0F4F"/>
  </w:style>
  <w:style w:type="paragraph" w:customStyle="1" w:styleId="F2F52681772D4D59BC7548056A5848E6">
    <w:name w:val="F2F52681772D4D59BC7548056A5848E6"/>
  </w:style>
  <w:style w:type="paragraph" w:customStyle="1" w:styleId="B0D1A56888284EC09F1199A793358D2E">
    <w:name w:val="B0D1A56888284EC09F1199A793358D2E"/>
  </w:style>
  <w:style w:type="paragraph" w:customStyle="1" w:styleId="754D1231BFBA42E2A6C145ECB20BD9C9">
    <w:name w:val="754D1231BFBA42E2A6C145ECB20BD9C9"/>
  </w:style>
  <w:style w:type="paragraph" w:customStyle="1" w:styleId="76C8BA4D23604E36BFF81B58F8C5C642">
    <w:name w:val="76C8BA4D23604E36BFF81B58F8C5C642"/>
  </w:style>
  <w:style w:type="paragraph" w:customStyle="1" w:styleId="3220D5CA1BA44532B010C6C960AFBCD4">
    <w:name w:val="3220D5CA1BA44532B010C6C960AFBCD4"/>
  </w:style>
  <w:style w:type="paragraph" w:customStyle="1" w:styleId="738D9E2DFBC1489FA96F92A49CB50C30">
    <w:name w:val="738D9E2DFBC1489FA96F92A49CB50C30"/>
  </w:style>
  <w:style w:type="paragraph" w:customStyle="1" w:styleId="B8F3FF8268F646F5A7AAAD934CDC9CE5">
    <w:name w:val="B8F3FF8268F646F5A7AAAD934CDC9CE5"/>
  </w:style>
  <w:style w:type="paragraph" w:customStyle="1" w:styleId="8C6339E5261B40F39510F055EA839B18">
    <w:name w:val="8C6339E5261B40F39510F055EA839B18"/>
  </w:style>
  <w:style w:type="paragraph" w:customStyle="1" w:styleId="3A167F03B52A4622B751F86C04CCDC0D">
    <w:name w:val="3A167F03B52A4622B751F86C04CCDC0D"/>
  </w:style>
  <w:style w:type="paragraph" w:customStyle="1" w:styleId="9288D1302E764765A32A580FED3E7D24">
    <w:name w:val="9288D1302E764765A32A580FED3E7D24"/>
  </w:style>
  <w:style w:type="paragraph" w:customStyle="1" w:styleId="58FE7DDAB8F7405E8A020E04E8AFB1EC">
    <w:name w:val="58FE7DDAB8F7405E8A020E04E8AFB1EC"/>
  </w:style>
  <w:style w:type="paragraph" w:customStyle="1" w:styleId="5160BF05548C410CA8D3B4E83C93B53E">
    <w:name w:val="5160BF05548C410CA8D3B4E83C93B53E"/>
  </w:style>
  <w:style w:type="paragraph" w:customStyle="1" w:styleId="74D822A84B32452B87D1FAEB48B92789">
    <w:name w:val="74D822A84B32452B87D1FAEB48B92789"/>
  </w:style>
  <w:style w:type="paragraph" w:customStyle="1" w:styleId="2A8581B944214F75AD0398CD9A0E640B">
    <w:name w:val="2A8581B944214F75AD0398CD9A0E640B"/>
  </w:style>
  <w:style w:type="paragraph" w:customStyle="1" w:styleId="E6BF0292FF2544A883D62572A47B6EFD">
    <w:name w:val="E6BF0292FF2544A883D62572A47B6EFD"/>
  </w:style>
  <w:style w:type="paragraph" w:customStyle="1" w:styleId="B9C910290E5341CC93CFA00CE03627CE">
    <w:name w:val="B9C910290E5341CC93CFA00CE03627CE"/>
  </w:style>
  <w:style w:type="paragraph" w:customStyle="1" w:styleId="485D8473591340799A7D3CBF7619584A">
    <w:name w:val="485D8473591340799A7D3CBF7619584A"/>
  </w:style>
  <w:style w:type="paragraph" w:customStyle="1" w:styleId="20CCFB1C3DD24B6A83FCD9FF9D8A5963">
    <w:name w:val="20CCFB1C3DD24B6A83FCD9FF9D8A5963"/>
  </w:style>
  <w:style w:type="paragraph" w:customStyle="1" w:styleId="9BBD3C3C72B344B5A43F69541207A307">
    <w:name w:val="9BBD3C3C72B344B5A43F69541207A307"/>
  </w:style>
  <w:style w:type="paragraph" w:customStyle="1" w:styleId="F2F750C15DCE4ABF9351FBC1DB9B8352">
    <w:name w:val="F2F750C15DCE4ABF9351FBC1DB9B8352"/>
  </w:style>
  <w:style w:type="paragraph" w:customStyle="1" w:styleId="F6ADF4643FC9476BABB2D748A45EA2F6">
    <w:name w:val="F6ADF4643FC9476BABB2D748A45EA2F6"/>
  </w:style>
  <w:style w:type="paragraph" w:customStyle="1" w:styleId="6949DFBE41FA49A0A948687F0698623D">
    <w:name w:val="6949DFBE41FA49A0A948687F0698623D"/>
  </w:style>
  <w:style w:type="paragraph" w:customStyle="1" w:styleId="815362FEF7F644799CB67BCBC246D0CE">
    <w:name w:val="815362FEF7F644799CB67BCBC246D0CE"/>
  </w:style>
  <w:style w:type="paragraph" w:customStyle="1" w:styleId="8316F58689D4435FBBEF3AABEF5166C2">
    <w:name w:val="8316F58689D4435FBBEF3AABEF5166C2"/>
  </w:style>
  <w:style w:type="paragraph" w:customStyle="1" w:styleId="F868AF105508456B8F68887C86573268">
    <w:name w:val="F868AF105508456B8F68887C86573268"/>
  </w:style>
  <w:style w:type="paragraph" w:customStyle="1" w:styleId="1FF68BC8699A44F4BDACF04993979E49">
    <w:name w:val="1FF68BC8699A44F4BDACF04993979E49"/>
  </w:style>
  <w:style w:type="paragraph" w:customStyle="1" w:styleId="3435897D3B9841B3BE97E3423488EE24">
    <w:name w:val="3435897D3B9841B3BE97E3423488EE24"/>
  </w:style>
  <w:style w:type="paragraph" w:customStyle="1" w:styleId="5D80B1A4BCC94C52BFC57B341FC1BA5E">
    <w:name w:val="5D80B1A4BCC94C52BFC57B341FC1BA5E"/>
  </w:style>
  <w:style w:type="paragraph" w:customStyle="1" w:styleId="347A10D39F6F4FD69E1FC5A48F30F92D">
    <w:name w:val="347A10D39F6F4FD69E1FC5A48F30F92D"/>
  </w:style>
  <w:style w:type="paragraph" w:customStyle="1" w:styleId="8C3EDCFA21DD4DB6851CDF408921BDE3">
    <w:name w:val="8C3EDCFA21DD4DB6851CDF408921BDE3"/>
  </w:style>
  <w:style w:type="paragraph" w:customStyle="1" w:styleId="FBB69AE80B9D4271BC8BDB9026F427E1">
    <w:name w:val="FBB69AE80B9D4271BC8BDB9026F427E1"/>
  </w:style>
  <w:style w:type="paragraph" w:customStyle="1" w:styleId="14FC674A263E4C3FA70046CDB71A6410">
    <w:name w:val="14FC674A263E4C3FA70046CDB71A6410"/>
  </w:style>
  <w:style w:type="paragraph" w:customStyle="1" w:styleId="FCFDEE6B44704861B25CFD413CCEABA5">
    <w:name w:val="FCFDEE6B44704861B25CFD413CCEABA5"/>
  </w:style>
  <w:style w:type="paragraph" w:customStyle="1" w:styleId="7803E021E7D34542B47ABA3FFBE64424">
    <w:name w:val="7803E021E7D34542B47ABA3FFBE64424"/>
  </w:style>
  <w:style w:type="paragraph" w:customStyle="1" w:styleId="613F4A60CA134F36934E4AFDD4D11A07">
    <w:name w:val="613F4A60CA134F36934E4AFDD4D11A07"/>
  </w:style>
  <w:style w:type="paragraph" w:customStyle="1" w:styleId="74E3BE50BA464F20AE70DD9BCEC7A64D">
    <w:name w:val="74E3BE50BA464F20AE70DD9BCEC7A64D"/>
  </w:style>
  <w:style w:type="paragraph" w:customStyle="1" w:styleId="6A39FD12755B415BA580B02ED5B58956">
    <w:name w:val="6A39FD12755B415BA580B02ED5B58956"/>
  </w:style>
  <w:style w:type="paragraph" w:customStyle="1" w:styleId="751880B1C8AF4089810691533E7C88A8">
    <w:name w:val="751880B1C8AF4089810691533E7C88A8"/>
    <w:rsid w:val="00C30EEC"/>
  </w:style>
  <w:style w:type="paragraph" w:customStyle="1" w:styleId="C88D5B928A874DF8AEA6CAA060C3BB0E">
    <w:name w:val="C88D5B928A874DF8AEA6CAA060C3BB0E"/>
    <w:rsid w:val="00C30EEC"/>
  </w:style>
  <w:style w:type="paragraph" w:customStyle="1" w:styleId="5557D89EDC174E4981DFDD2FB47A34C0">
    <w:name w:val="5557D89EDC174E4981DFDD2FB47A34C0"/>
    <w:rsid w:val="00C30EEC"/>
  </w:style>
  <w:style w:type="paragraph" w:customStyle="1" w:styleId="DCB3AF3EDA7F4D3AA0D01A667E2AA0C3">
    <w:name w:val="DCB3AF3EDA7F4D3AA0D01A667E2AA0C3"/>
    <w:rsid w:val="00C30EEC"/>
  </w:style>
  <w:style w:type="paragraph" w:customStyle="1" w:styleId="72E78076E01A437F821BBA92879B780D">
    <w:name w:val="72E78076E01A437F821BBA92879B780D"/>
    <w:rsid w:val="00C30EEC"/>
  </w:style>
  <w:style w:type="paragraph" w:customStyle="1" w:styleId="CC3CB2DB1DA3436AAD8BD55BB5243E8F">
    <w:name w:val="CC3CB2DB1DA3436AAD8BD55BB5243E8F"/>
    <w:rsid w:val="00C21BCA"/>
  </w:style>
  <w:style w:type="paragraph" w:customStyle="1" w:styleId="38A7F2D410B74262BE97BB473A8B6242">
    <w:name w:val="38A7F2D410B74262BE97BB473A8B6242"/>
    <w:rsid w:val="00C21BCA"/>
  </w:style>
  <w:style w:type="paragraph" w:customStyle="1" w:styleId="F5B93AB8655D41C5897043BC9C0B644A">
    <w:name w:val="F5B93AB8655D41C5897043BC9C0B644A"/>
    <w:rsid w:val="00C21BCA"/>
  </w:style>
  <w:style w:type="paragraph" w:customStyle="1" w:styleId="356457E41CCA4EF2A94AD5BD064A092B">
    <w:name w:val="356457E41CCA4EF2A94AD5BD064A092B"/>
    <w:rsid w:val="00C21BCA"/>
  </w:style>
  <w:style w:type="paragraph" w:customStyle="1" w:styleId="29BE4A88E61F4E809C6172DEA5DB5573">
    <w:name w:val="29BE4A88E61F4E809C6172DEA5DB5573"/>
    <w:rsid w:val="00C21BCA"/>
  </w:style>
  <w:style w:type="paragraph" w:customStyle="1" w:styleId="F3AF5D892F7A4E3C8EDF5D05997DEB00">
    <w:name w:val="F3AF5D892F7A4E3C8EDF5D05997DEB00"/>
    <w:rsid w:val="00C21BCA"/>
  </w:style>
  <w:style w:type="paragraph" w:customStyle="1" w:styleId="E2C3B284768C4B95AB5C0210C3B4566B">
    <w:name w:val="E2C3B284768C4B95AB5C0210C3B4566B"/>
    <w:rsid w:val="00C21BC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FileHash xmlns="56ea17bb-c96d-4826-b465-01eec0dd23dd" xsi:nil="true"/>
    <DetailLink xmlns="http://schemas.microsoft.com/sharepoint/v3">
      <Url xsi:nil="true"/>
      <Description xsi:nil="true"/>
    </DetailLink>
    <UniqueSourceRef xmlns="56ea17bb-c96d-4826-b465-01eec0dd23dd"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C82BBDCC32AD74AB640967B88EF271F" ma:contentTypeVersion="11" ma:contentTypeDescription="Create a new document." ma:contentTypeScope="" ma:versionID="3260728671e633f113ffedab895acd2b">
  <xsd:schema xmlns:xsd="http://www.w3.org/2001/XMLSchema" xmlns:xs="http://www.w3.org/2001/XMLSchema" xmlns:p="http://schemas.microsoft.com/office/2006/metadata/properties" xmlns:ns1="http://schemas.microsoft.com/sharepoint/v3" xmlns:ns2="56ea17bb-c96d-4826-b465-01eec0dd23dd" xmlns:ns3="05d88611-e516-4d1a-b12e-39107e78b3d0" targetNamespace="http://schemas.microsoft.com/office/2006/metadata/properties" ma:root="true" ma:fieldsID="118e6586c7b7a065353eb7d290f10c3b" ns1:_="" ns2:_="" ns3:_="">
    <xsd:import namespace="http://schemas.microsoft.com/sharepoint/v3"/>
    <xsd:import namespace="56ea17bb-c96d-4826-b465-01eec0dd23dd"/>
    <xsd:import namespace="05d88611-e516-4d1a-b12e-39107e78b3d0"/>
    <xsd:element name="properties">
      <xsd:complexType>
        <xsd:sequence>
          <xsd:element name="documentManagement">
            <xsd:complexType>
              <xsd:all>
                <xsd:element ref="ns2:UniqueSourceRef" minOccurs="0"/>
                <xsd:element ref="ns2:FileHash" minOccurs="0"/>
                <xsd:element ref="ns3:SharedWithUsers" minOccurs="0"/>
                <xsd:element ref="ns3:SharedWithDetails" minOccurs="0"/>
                <xsd:element ref="ns3:SharingHintHash" minOccurs="0"/>
                <xsd:element ref="ns3:LastSharedByTime" minOccurs="0"/>
                <xsd:element ref="ns3:LastSharedByUser" minOccurs="0"/>
                <xsd:element ref="ns1:DetailLink" minOccurs="0"/>
                <xsd:element ref="ns2:MediaServiceMetadata" minOccurs="0"/>
                <xsd:element ref="ns2:MediaServiceFastMetadata"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ailLink" ma:index="15" nillable="true" ma:displayName="Detail Link" ma:description="Link for page for clicking through for details " ma:internalName="DetailLink">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ea17bb-c96d-4826-b465-01eec0dd23dd" elementFormDefault="qualified">
    <xsd:import namespace="http://schemas.microsoft.com/office/2006/documentManagement/types"/>
    <xsd:import namespace="http://schemas.microsoft.com/office/infopath/2007/PartnerControls"/>
    <xsd:element name="UniqueSourceRef" ma:index="8" nillable="true" ma:displayName="UniqueSourceRef" ma:internalName="UniqueSourceRef">
      <xsd:simpleType>
        <xsd:restriction base="dms:Note">
          <xsd:maxLength value="255"/>
        </xsd:restriction>
      </xsd:simpleType>
    </xsd:element>
    <xsd:element name="FileHash" ma:index="9" nillable="true" ma:displayName="FileHash" ma:internalName="FileHash">
      <xsd:simpleType>
        <xsd:restriction base="dms:Note">
          <xsd:maxLength value="255"/>
        </xsd:restriction>
      </xsd:simpleType>
    </xsd:element>
    <xsd:element name="MediaServiceMetadata" ma:index="16" nillable="true" ma:displayName="MediaServiceMetadata" ma:description="" ma:hidden="true" ma:internalName="MediaServiceMetadata" ma:readOnly="true">
      <xsd:simpleType>
        <xsd:restriction base="dms:Note"/>
      </xsd:simpleType>
    </xsd:element>
    <xsd:element name="MediaServiceFastMetadata" ma:index="17" nillable="true" ma:displayName="MediaServiceFastMetadata" ma:description="" ma:hidden="true" ma:internalName="MediaServiceFastMetadata" ma:readOnly="true">
      <xsd:simpleType>
        <xsd:restriction base="dms:Note"/>
      </xsd:simpleType>
    </xsd:element>
    <xsd:element name="MediaServiceDateTaken" ma:index="18" nillable="true" ma:displayName="MediaServiceDateTaken" ma:descriptio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5d88611-e516-4d1a-b12e-39107e78b3d0"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element name="SharingHintHash" ma:index="12" nillable="true" ma:displayName="Sharing Hint Hash" ma:description="" ma:hidden="true" ma:internalName="SharingHintHash" ma:readOnly="true">
      <xsd:simpleType>
        <xsd:restriction base="dms:Text"/>
      </xsd:simpleType>
    </xsd:element>
    <xsd:element name="LastSharedByTime" ma:index="13" nillable="true" ma:displayName="Last Shared By Time" ma:description="" ma:internalName="LastSharedByTime" ma:readOnly="true">
      <xsd:simpleType>
        <xsd:restriction base="dms:DateTime"/>
      </xsd:simpleType>
    </xsd:element>
    <xsd:element name="LastSharedByUser" ma:index="14" nillable="true" ma:displayName="Last Shared By User" ma:description="" ma:internalName="LastSharedByUse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AEB804F-709E-475B-AE1A-F4C1ACE87556}">
  <ds:schemaRefs>
    <ds:schemaRef ds:uri="http://schemas.microsoft.com/sharepoint/v3/contenttype/forms"/>
  </ds:schemaRefs>
</ds:datastoreItem>
</file>

<file path=customXml/itemProps2.xml><?xml version="1.0" encoding="utf-8"?>
<ds:datastoreItem xmlns:ds="http://schemas.openxmlformats.org/officeDocument/2006/customXml" ds:itemID="{F147D762-73D4-4B72-BA28-E69E47675B25}">
  <ds:schemaRefs>
    <ds:schemaRef ds:uri="http://schemas.microsoft.com/office/2006/metadata/properties"/>
    <ds:schemaRef ds:uri="http://schemas.microsoft.com/office/infopath/2007/PartnerControls"/>
    <ds:schemaRef ds:uri="56ea17bb-c96d-4826-b465-01eec0dd23dd"/>
    <ds:schemaRef ds:uri="http://schemas.microsoft.com/sharepoint/v3"/>
  </ds:schemaRefs>
</ds:datastoreItem>
</file>

<file path=customXml/itemProps3.xml><?xml version="1.0" encoding="utf-8"?>
<ds:datastoreItem xmlns:ds="http://schemas.openxmlformats.org/officeDocument/2006/customXml" ds:itemID="{7B436608-A42E-4B80-AB9E-87062B01C2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6ea17bb-c96d-4826-b465-01eec0dd23dd"/>
    <ds:schemaRef ds:uri="05d88611-e516-4d1a-b12e-39107e78b3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625</Words>
  <Characters>9269</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ine Bentley</dc:creator>
  <cp:keywords/>
  <dc:description/>
  <cp:lastModifiedBy>Kirsten Schaffer</cp:lastModifiedBy>
  <cp:revision>2</cp:revision>
  <dcterms:created xsi:type="dcterms:W3CDTF">2018-06-21T18:28:00Z</dcterms:created>
  <dcterms:modified xsi:type="dcterms:W3CDTF">2018-06-21T1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82BBDCC32AD74AB640967B88EF271F</vt:lpwstr>
  </property>
</Properties>
</file>